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88" w:type="dxa"/>
        <w:tblInd w:w="-266" w:type="dxa"/>
        <w:tblLayout w:type="fixed"/>
        <w:tblLook w:val="0000" w:firstRow="0" w:lastRow="0" w:firstColumn="0" w:lastColumn="0" w:noHBand="0" w:noVBand="0"/>
      </w:tblPr>
      <w:tblGrid>
        <w:gridCol w:w="4384"/>
        <w:gridCol w:w="5704"/>
      </w:tblGrid>
      <w:tr w:rsidR="003A7069" w:rsidRPr="003A7069" w14:paraId="356752A4" w14:textId="77777777" w:rsidTr="004F71CC">
        <w:tc>
          <w:tcPr>
            <w:tcW w:w="4384" w:type="dxa"/>
          </w:tcPr>
          <w:p w14:paraId="6F7278C2" w14:textId="77777777" w:rsidR="00D03E59" w:rsidRPr="003A7069" w:rsidRDefault="00D03E59" w:rsidP="00D03E59">
            <w:pPr>
              <w:spacing w:line="240" w:lineRule="auto"/>
              <w:contextualSpacing/>
              <w:jc w:val="center"/>
            </w:pPr>
            <w:r w:rsidRPr="003A7069">
              <w:t>BỘ GIAO THÔNG VẬN TẢI</w:t>
            </w:r>
          </w:p>
          <w:p w14:paraId="158F8E82" w14:textId="77777777" w:rsidR="00D03E59" w:rsidRPr="003A7069" w:rsidRDefault="00D03E59" w:rsidP="00D03E59">
            <w:pPr>
              <w:keepNext/>
              <w:spacing w:line="240" w:lineRule="auto"/>
              <w:contextualSpacing/>
              <w:jc w:val="center"/>
              <w:outlineLvl w:val="0"/>
              <w:rPr>
                <w:b/>
                <w:bCs/>
              </w:rPr>
            </w:pPr>
            <w:r w:rsidRPr="003A7069">
              <w:rPr>
                <w:b/>
                <w:bCs/>
              </w:rPr>
              <w:t xml:space="preserve">TRƯỜNG ĐH HÀNG HẢI VIỆT </w:t>
            </w:r>
            <w:smartTag w:uri="urn:schemas-microsoft-com:office:smarttags" w:element="place">
              <w:smartTag w:uri="urn:schemas-microsoft-com:office:smarttags" w:element="country-region">
                <w:r w:rsidRPr="003A7069">
                  <w:rPr>
                    <w:b/>
                    <w:bCs/>
                  </w:rPr>
                  <w:t>NAM</w:t>
                </w:r>
              </w:smartTag>
            </w:smartTag>
          </w:p>
          <w:p w14:paraId="3F5AD796" w14:textId="1C4A5015" w:rsidR="00D03E59" w:rsidRPr="003A7069" w:rsidRDefault="00D03E59" w:rsidP="00D03E59">
            <w:pPr>
              <w:spacing w:line="240" w:lineRule="auto"/>
              <w:contextualSpacing/>
              <w:jc w:val="center"/>
            </w:pPr>
            <w:r w:rsidRPr="003A7069">
              <w:rPr>
                <w:noProof/>
              </w:rPr>
              <mc:AlternateContent>
                <mc:Choice Requires="wps">
                  <w:drawing>
                    <wp:anchor distT="0" distB="0" distL="114300" distR="114300" simplePos="0" relativeHeight="251712512" behindDoc="0" locked="0" layoutInCell="1" allowOverlap="1" wp14:anchorId="043F2219" wp14:editId="622B663F">
                      <wp:simplePos x="0" y="0"/>
                      <wp:positionH relativeFrom="column">
                        <wp:posOffset>490193</wp:posOffset>
                      </wp:positionH>
                      <wp:positionV relativeFrom="paragraph">
                        <wp:posOffset>22860</wp:posOffset>
                      </wp:positionV>
                      <wp:extent cx="1638935" cy="0"/>
                      <wp:effectExtent l="8890" t="13335" r="9525" b="57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9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087E45" id="Straight Arrow Connector 59" o:spid="_x0000_s1026" type="#_x0000_t32" style="position:absolute;margin-left:38.6pt;margin-top:1.8pt;width:129.05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"/>
                  </w:pict>
                </mc:Fallback>
              </mc:AlternateContent>
            </w:r>
          </w:p>
        </w:tc>
        <w:tc>
          <w:tcPr>
            <w:tcW w:w="5704" w:type="dxa"/>
          </w:tcPr>
          <w:p w14:paraId="1B0D5E7A" w14:textId="436BD9A8" w:rsidR="00D03E59" w:rsidRPr="003A7069" w:rsidRDefault="00D03E59" w:rsidP="00D03E59">
            <w:pPr>
              <w:keepNext/>
              <w:spacing w:line="240" w:lineRule="auto"/>
              <w:contextualSpacing/>
              <w:jc w:val="center"/>
              <w:outlineLvl w:val="1"/>
              <w:rPr>
                <w:b/>
                <w:bCs/>
                <w:sz w:val="26"/>
                <w:szCs w:val="28"/>
              </w:rPr>
            </w:pPr>
            <w:r w:rsidRPr="003A7069">
              <w:rPr>
                <w:b/>
                <w:bCs/>
                <w:sz w:val="26"/>
                <w:szCs w:val="28"/>
              </w:rPr>
              <w:t xml:space="preserve">PHIẾU </w:t>
            </w:r>
            <w:r w:rsidR="009B3595" w:rsidRPr="003A7069">
              <w:rPr>
                <w:b/>
                <w:bCs/>
                <w:sz w:val="26"/>
                <w:szCs w:val="28"/>
              </w:rPr>
              <w:t>ĐỀ XUẤT</w:t>
            </w:r>
            <w:r w:rsidRPr="003A7069">
              <w:rPr>
                <w:b/>
                <w:bCs/>
                <w:sz w:val="26"/>
                <w:szCs w:val="28"/>
              </w:rPr>
              <w:t xml:space="preserve">  ĐỀ TÀI NGHIÊN CỨU </w:t>
            </w:r>
          </w:p>
          <w:p w14:paraId="6AEE1EA6" w14:textId="77777777" w:rsidR="00D03E59" w:rsidRPr="003A7069" w:rsidRDefault="00D03E59" w:rsidP="00D03E59">
            <w:pPr>
              <w:keepNext/>
              <w:spacing w:line="240" w:lineRule="auto"/>
              <w:contextualSpacing/>
              <w:jc w:val="center"/>
              <w:outlineLvl w:val="1"/>
              <w:rPr>
                <w:b/>
                <w:bCs/>
                <w:szCs w:val="26"/>
              </w:rPr>
            </w:pPr>
            <w:r w:rsidRPr="003A7069">
              <w:rPr>
                <w:b/>
                <w:bCs/>
                <w:sz w:val="26"/>
                <w:szCs w:val="28"/>
              </w:rPr>
              <w:t>KHOA HỌC CẤP TRƯỜNG</w:t>
            </w:r>
          </w:p>
          <w:p w14:paraId="4C1AA636" w14:textId="36A07E5A" w:rsidR="00D03E59" w:rsidRPr="003A7069" w:rsidRDefault="00D03E59" w:rsidP="00105466">
            <w:pPr>
              <w:spacing w:line="240" w:lineRule="auto"/>
              <w:ind w:firstLine="23"/>
              <w:contextualSpacing/>
              <w:jc w:val="center"/>
              <w:rPr>
                <w:i/>
                <w:iCs/>
              </w:rPr>
            </w:pPr>
            <w:r w:rsidRPr="003A7069">
              <w:rPr>
                <w:i/>
                <w:iCs/>
              </w:rPr>
              <w:t xml:space="preserve">Năm học: </w:t>
            </w:r>
            <w:r w:rsidR="00E713A8">
              <w:rPr>
                <w:i/>
                <w:iCs/>
              </w:rPr>
              <w:t>20</w:t>
            </w:r>
            <w:r w:rsidR="00105466">
              <w:rPr>
                <w:i/>
                <w:iCs/>
              </w:rPr>
              <w:t>..</w:t>
            </w:r>
            <w:bookmarkStart w:id="0" w:name="_GoBack"/>
            <w:bookmarkEnd w:id="0"/>
            <w:r w:rsidR="00E713A8">
              <w:rPr>
                <w:i/>
                <w:iCs/>
              </w:rPr>
              <w:t>-20</w:t>
            </w:r>
            <w:r w:rsidR="00105466">
              <w:rPr>
                <w:i/>
                <w:iCs/>
              </w:rPr>
              <w:t>…</w:t>
            </w:r>
          </w:p>
        </w:tc>
      </w:tr>
    </w:tbl>
    <w:p w14:paraId="57DA1C11" w14:textId="77777777" w:rsidR="00D03E59" w:rsidRPr="003A7069" w:rsidRDefault="00D03E59" w:rsidP="00D03E59">
      <w:pPr>
        <w:tabs>
          <w:tab w:val="center" w:pos="6521"/>
          <w:tab w:val="left" w:leader="hyphen" w:pos="9072"/>
        </w:tabs>
        <w:spacing w:line="240" w:lineRule="auto"/>
        <w:contextualSpacing/>
        <w:rPr>
          <w:i/>
          <w:iCs/>
        </w:rPr>
      </w:pPr>
    </w:p>
    <w:p w14:paraId="5165039F" w14:textId="724D5F8F" w:rsidR="0050336B" w:rsidRPr="003A7069" w:rsidRDefault="0050336B" w:rsidP="0014311F">
      <w:pPr>
        <w:spacing w:before="40" w:after="40" w:line="288" w:lineRule="auto"/>
        <w:jc w:val="both"/>
        <w:rPr>
          <w:i/>
          <w:sz w:val="22"/>
        </w:rPr>
      </w:pPr>
      <w:r w:rsidRPr="003A7069">
        <w:rPr>
          <w:b/>
        </w:rPr>
        <w:t>1. Tên đề tài</w:t>
      </w:r>
      <w:r w:rsidRPr="003A7069">
        <w:t xml:space="preserve">: </w:t>
      </w:r>
      <w:r w:rsidR="004A5D1A" w:rsidRPr="004A5D1A">
        <w:rPr>
          <w:i/>
          <w:iCs/>
        </w:rPr>
        <w:t>(</w:t>
      </w:r>
      <w:r w:rsidRPr="003A7069">
        <w:rPr>
          <w:i/>
          <w:sz w:val="22"/>
        </w:rPr>
        <w:t>Xác định tên đề tài ngắn gọn, cô đọng nhưng phải đầy đủ thông tin và phản ánh rõ ràng nội dung nghiên cứu “Nghiên cứu cái gì?/ Làm sáng tỏ cái gì?/ Đối tượng nào?/ Theo hướng nào?/ Ở đâu?/ Thời gian nào?/…”</w:t>
      </w:r>
      <w:r w:rsidR="004A5D1A">
        <w:rPr>
          <w:i/>
          <w:sz w:val="22"/>
        </w:rPr>
        <w:t>)</w:t>
      </w:r>
    </w:p>
    <w:p w14:paraId="2B48DB88" w14:textId="77777777" w:rsidR="0050336B" w:rsidRPr="003A7069" w:rsidRDefault="0050336B" w:rsidP="0014311F">
      <w:pPr>
        <w:tabs>
          <w:tab w:val="left" w:leader="dot" w:pos="8789"/>
        </w:tabs>
        <w:spacing w:before="40" w:after="40" w:line="288" w:lineRule="auto"/>
        <w:jc w:val="both"/>
      </w:pPr>
      <w:r w:rsidRPr="003A7069">
        <w:tab/>
      </w:r>
      <w:r w:rsidRPr="003A7069">
        <w:tab/>
      </w:r>
    </w:p>
    <w:p w14:paraId="30953808" w14:textId="357DCBBC" w:rsidR="00857DFC" w:rsidRPr="00857DFC" w:rsidRDefault="0050336B" w:rsidP="0014311F">
      <w:pPr>
        <w:spacing w:before="40" w:after="40" w:line="288" w:lineRule="auto"/>
        <w:jc w:val="both"/>
        <w:rPr>
          <w:b/>
          <w:sz w:val="22"/>
          <w:szCs w:val="20"/>
        </w:rPr>
      </w:pPr>
      <w:r w:rsidRPr="003A7069">
        <w:rPr>
          <w:b/>
        </w:rPr>
        <w:t>2. Lĩnh vực nghiên cứu</w:t>
      </w:r>
      <w:r w:rsidR="004A5D1A">
        <w:rPr>
          <w:bCs/>
        </w:rPr>
        <w:t xml:space="preserve"> </w:t>
      </w:r>
      <w:r w:rsidR="004A5D1A" w:rsidRPr="004A5D1A">
        <w:rPr>
          <w:bCs/>
          <w:i/>
          <w:iCs/>
        </w:rPr>
        <w:t>(</w:t>
      </w:r>
      <w:r w:rsidR="00857DFC" w:rsidRPr="00857DFC">
        <w:rPr>
          <w:bCs/>
          <w:i/>
          <w:iCs/>
          <w:sz w:val="22"/>
          <w:szCs w:val="20"/>
        </w:rPr>
        <w:t>Xác định rõ lĩnh vực nghiên cứu là cơ sở để xác định sản phẩm đầu ra của đề tài</w:t>
      </w:r>
      <w:r w:rsidR="004A5D1A">
        <w:rPr>
          <w:bCs/>
          <w:i/>
          <w:iCs/>
          <w:sz w:val="22"/>
          <w:szCs w:val="20"/>
        </w:rPr>
        <w:t>)</w:t>
      </w:r>
    </w:p>
    <w:p w14:paraId="4D4FF57E" w14:textId="6720DE6E" w:rsidR="0050336B" w:rsidRDefault="0050336B" w:rsidP="0014311F">
      <w:pPr>
        <w:tabs>
          <w:tab w:val="left" w:leader="dot" w:pos="8789"/>
        </w:tabs>
        <w:spacing w:before="40" w:after="40" w:line="288" w:lineRule="auto"/>
        <w:jc w:val="both"/>
      </w:pPr>
      <w:r w:rsidRPr="003A7069">
        <w:tab/>
      </w:r>
    </w:p>
    <w:p w14:paraId="1A4E78F3" w14:textId="77777777" w:rsidR="00105466" w:rsidRDefault="00252AC5" w:rsidP="0014311F">
      <w:pPr>
        <w:tabs>
          <w:tab w:val="left" w:leader="dot" w:pos="8789"/>
        </w:tabs>
        <w:spacing w:before="40" w:after="40" w:line="288" w:lineRule="auto"/>
        <w:jc w:val="both"/>
      </w:pPr>
      <w:r>
        <w:t xml:space="preserve">Chuyên ngành: …….. </w:t>
      </w:r>
    </w:p>
    <w:p w14:paraId="73021247" w14:textId="4F82BDB2" w:rsidR="00252AC5" w:rsidRPr="003A7069" w:rsidRDefault="00252AC5" w:rsidP="0014311F">
      <w:pPr>
        <w:tabs>
          <w:tab w:val="left" w:leader="dot" w:pos="8789"/>
        </w:tabs>
        <w:spacing w:before="40" w:after="40" w:line="288" w:lineRule="auto"/>
        <w:jc w:val="both"/>
      </w:pPr>
      <w:r>
        <w:t>Thuộc Hội đồng giáo sư Ngành/ Liên ngành: ……………………………</w:t>
      </w:r>
    </w:p>
    <w:p w14:paraId="3C5740A8" w14:textId="77777777" w:rsidR="0050336B" w:rsidRPr="003A7069" w:rsidRDefault="0050336B" w:rsidP="0014311F">
      <w:pPr>
        <w:spacing w:before="40" w:after="40" w:line="288" w:lineRule="auto"/>
        <w:jc w:val="both"/>
      </w:pPr>
      <w:r w:rsidRPr="003A7069">
        <w:rPr>
          <w:b/>
        </w:rPr>
        <w:t>3. Tính cấp thiết</w:t>
      </w:r>
    </w:p>
    <w:p w14:paraId="7A583555" w14:textId="77777777" w:rsidR="0050336B" w:rsidRPr="003A7069" w:rsidRDefault="0050336B" w:rsidP="0014311F">
      <w:pPr>
        <w:tabs>
          <w:tab w:val="left" w:leader="dot" w:pos="8789"/>
        </w:tabs>
        <w:spacing w:before="40" w:after="40" w:line="288" w:lineRule="auto"/>
        <w:jc w:val="both"/>
      </w:pPr>
      <w:r w:rsidRPr="003A7069">
        <w:tab/>
      </w:r>
      <w:r w:rsidRPr="003A7069">
        <w:tab/>
      </w:r>
      <w:r w:rsidRPr="003A7069">
        <w:tab/>
      </w:r>
    </w:p>
    <w:p w14:paraId="250308F3" w14:textId="77777777" w:rsidR="0050336B" w:rsidRPr="003A7069" w:rsidRDefault="0050336B" w:rsidP="0014311F">
      <w:pPr>
        <w:spacing w:before="40" w:after="40" w:line="288" w:lineRule="auto"/>
        <w:jc w:val="both"/>
        <w:rPr>
          <w:i/>
        </w:rPr>
      </w:pPr>
      <w:r w:rsidRPr="003A7069">
        <w:rPr>
          <w:b/>
        </w:rPr>
        <w:t>4. Mục tiêu</w:t>
      </w:r>
      <w:r w:rsidRPr="003A7069">
        <w:t xml:space="preserve"> </w:t>
      </w:r>
      <w:r w:rsidRPr="004A5D1A">
        <w:rPr>
          <w:i/>
          <w:iCs/>
          <w:sz w:val="22"/>
        </w:rPr>
        <w:t>(Cần xác định rõ: “Làm được cái gì?/ Đạt được ở mức độ nào?/ Sản phẩm cần đạt của quá trình nghiên cứu đề tài là gì?”)</w:t>
      </w:r>
    </w:p>
    <w:p w14:paraId="007B0A8D" w14:textId="77777777" w:rsidR="0050336B" w:rsidRPr="003A7069" w:rsidRDefault="0050336B" w:rsidP="0014311F">
      <w:pPr>
        <w:tabs>
          <w:tab w:val="left" w:leader="dot" w:pos="8789"/>
        </w:tabs>
        <w:spacing w:before="40" w:after="40" w:line="288" w:lineRule="auto"/>
        <w:jc w:val="both"/>
      </w:pPr>
      <w:r w:rsidRPr="003A7069">
        <w:tab/>
      </w:r>
      <w:r w:rsidRPr="003A7069">
        <w:tab/>
      </w:r>
    </w:p>
    <w:p w14:paraId="0B508683" w14:textId="06E12236" w:rsidR="0050336B" w:rsidRPr="004A5D1A" w:rsidRDefault="0050336B" w:rsidP="0014311F">
      <w:pPr>
        <w:spacing w:before="40" w:after="40" w:line="288" w:lineRule="auto"/>
        <w:jc w:val="both"/>
        <w:rPr>
          <w:i/>
          <w:iCs/>
        </w:rPr>
      </w:pPr>
      <w:r w:rsidRPr="003A7069">
        <w:rPr>
          <w:b/>
        </w:rPr>
        <w:t>5. Nội dung chính</w:t>
      </w:r>
      <w:r w:rsidRPr="003A7069">
        <w:t xml:space="preserve"> </w:t>
      </w:r>
      <w:r w:rsidRPr="004A5D1A">
        <w:rPr>
          <w:i/>
          <w:iCs/>
          <w:sz w:val="22"/>
        </w:rPr>
        <w:t>(Nêu rõ nội dung nghiên cứu, các tính mới của đề tài</w:t>
      </w:r>
      <w:r w:rsidR="004A5D1A" w:rsidRPr="004A5D1A">
        <w:rPr>
          <w:i/>
          <w:iCs/>
          <w:sz w:val="22"/>
        </w:rPr>
        <w:t>, không nêu theo dạng các chương mục</w:t>
      </w:r>
      <w:r w:rsidRPr="004A5D1A">
        <w:rPr>
          <w:i/>
          <w:iCs/>
          <w:sz w:val="22"/>
        </w:rPr>
        <w:t>)</w:t>
      </w:r>
    </w:p>
    <w:p w14:paraId="2B45076A" w14:textId="77777777" w:rsidR="0050336B" w:rsidRPr="003A7069" w:rsidRDefault="0050336B" w:rsidP="0014311F">
      <w:pPr>
        <w:tabs>
          <w:tab w:val="left" w:leader="dot" w:pos="8789"/>
        </w:tabs>
        <w:spacing w:before="40" w:after="40" w:line="288" w:lineRule="auto"/>
        <w:jc w:val="both"/>
      </w:pPr>
      <w:r w:rsidRPr="003A7069">
        <w:tab/>
      </w:r>
    </w:p>
    <w:p w14:paraId="123A38DA" w14:textId="77777777" w:rsidR="0050336B" w:rsidRPr="003A7069" w:rsidRDefault="0050336B" w:rsidP="0014311F">
      <w:pPr>
        <w:tabs>
          <w:tab w:val="left" w:leader="dot" w:pos="8789"/>
        </w:tabs>
        <w:spacing w:before="40" w:after="40" w:line="288" w:lineRule="auto"/>
        <w:jc w:val="both"/>
      </w:pPr>
      <w:r w:rsidRPr="003A7069">
        <w:tab/>
      </w:r>
    </w:p>
    <w:p w14:paraId="5EA3BC07" w14:textId="1D57E82A" w:rsidR="0050336B" w:rsidRPr="003A7069" w:rsidRDefault="0050336B" w:rsidP="0014311F">
      <w:pPr>
        <w:spacing w:before="40" w:after="40" w:line="288" w:lineRule="auto"/>
        <w:jc w:val="both"/>
        <w:rPr>
          <w:b/>
        </w:rPr>
      </w:pPr>
      <w:r w:rsidRPr="003A7069">
        <w:rPr>
          <w:b/>
        </w:rPr>
        <w:t>6. Sản phẩm và kết quả dự kiến</w:t>
      </w:r>
      <w:r w:rsidR="004A5D1A">
        <w:rPr>
          <w:b/>
        </w:rPr>
        <w:t xml:space="preserve"> </w:t>
      </w:r>
    </w:p>
    <w:p w14:paraId="34039421" w14:textId="4401F05D" w:rsidR="004A5D1A" w:rsidRDefault="004A5D1A" w:rsidP="0014311F">
      <w:pPr>
        <w:tabs>
          <w:tab w:val="left" w:leader="dot" w:pos="8789"/>
        </w:tabs>
        <w:spacing w:before="40" w:after="40" w:line="288" w:lineRule="auto"/>
        <w:ind w:firstLine="567"/>
        <w:jc w:val="both"/>
      </w:pPr>
      <w:r w:rsidRPr="004A5D1A">
        <w:rPr>
          <w:i/>
          <w:iCs/>
        </w:rPr>
        <w:t xml:space="preserve">*. </w:t>
      </w:r>
      <w:r w:rsidRPr="004A5D1A">
        <w:rPr>
          <w:b/>
          <w:bCs/>
          <w:i/>
          <w:iCs/>
        </w:rPr>
        <w:t>Kết quả</w:t>
      </w:r>
      <w:r>
        <w:t xml:space="preserve">: </w:t>
      </w:r>
      <w:r w:rsidRPr="004A5D1A">
        <w:rPr>
          <w:i/>
          <w:iCs/>
          <w:sz w:val="22"/>
          <w:szCs w:val="20"/>
        </w:rPr>
        <w:t>(</w:t>
      </w:r>
      <w:r w:rsidR="00BB510A">
        <w:rPr>
          <w:i/>
          <w:iCs/>
          <w:sz w:val="22"/>
          <w:szCs w:val="20"/>
        </w:rPr>
        <w:t>K</w:t>
      </w:r>
      <w:r w:rsidRPr="004A5D1A">
        <w:rPr>
          <w:i/>
          <w:iCs/>
          <w:sz w:val="22"/>
          <w:szCs w:val="20"/>
        </w:rPr>
        <w:t>ết quả khoa học đạt được sau nghiên cứu)</w:t>
      </w:r>
      <w:r>
        <w:t xml:space="preserve"> </w:t>
      </w:r>
    </w:p>
    <w:p w14:paraId="50BACE56" w14:textId="298AA1D8" w:rsidR="004A5D1A" w:rsidRDefault="004A5D1A" w:rsidP="0014311F">
      <w:pPr>
        <w:tabs>
          <w:tab w:val="left" w:leader="dot" w:pos="8789"/>
        </w:tabs>
        <w:spacing w:before="40" w:after="40" w:line="288" w:lineRule="auto"/>
        <w:jc w:val="both"/>
      </w:pPr>
      <w:r>
        <w:tab/>
      </w:r>
    </w:p>
    <w:p w14:paraId="30D9484B" w14:textId="4A99025A" w:rsidR="0050336B" w:rsidRDefault="004A5D1A" w:rsidP="0014311F">
      <w:pPr>
        <w:tabs>
          <w:tab w:val="left" w:leader="dot" w:pos="8789"/>
        </w:tabs>
        <w:spacing w:before="40" w:after="40" w:line="288" w:lineRule="auto"/>
        <w:ind w:firstLine="567"/>
        <w:jc w:val="both"/>
        <w:rPr>
          <w:i/>
          <w:iCs/>
          <w:sz w:val="22"/>
          <w:szCs w:val="20"/>
        </w:rPr>
      </w:pPr>
      <w:r w:rsidRPr="004A5D1A">
        <w:rPr>
          <w:i/>
          <w:iCs/>
        </w:rPr>
        <w:t xml:space="preserve">*. </w:t>
      </w:r>
      <w:r w:rsidRPr="004A5D1A">
        <w:rPr>
          <w:b/>
          <w:bCs/>
          <w:i/>
          <w:iCs/>
        </w:rPr>
        <w:t>Sản phẩm</w:t>
      </w:r>
      <w:r>
        <w:rPr>
          <w:i/>
          <w:iCs/>
        </w:rPr>
        <w:t xml:space="preserve"> </w:t>
      </w:r>
      <w:r w:rsidRPr="004A5D1A">
        <w:rPr>
          <w:i/>
          <w:iCs/>
          <w:sz w:val="22"/>
          <w:szCs w:val="20"/>
        </w:rPr>
        <w:t>(Sản phẩm khoa học đạt được sau nghiên cứu</w:t>
      </w:r>
      <w:r>
        <w:rPr>
          <w:i/>
          <w:iCs/>
          <w:sz w:val="22"/>
          <w:szCs w:val="20"/>
        </w:rPr>
        <w:t>, bao gồm công bố khoa học hoặc sản phẩm công nghệ nếu c</w:t>
      </w:r>
      <w:r w:rsidR="00E713A8">
        <w:rPr>
          <w:i/>
          <w:iCs/>
          <w:sz w:val="22"/>
          <w:szCs w:val="20"/>
        </w:rPr>
        <w:t>ó</w:t>
      </w:r>
      <w:r w:rsidRPr="004A5D1A">
        <w:rPr>
          <w:i/>
          <w:iCs/>
          <w:sz w:val="22"/>
          <w:szCs w:val="20"/>
        </w:rPr>
        <w:t>)</w:t>
      </w:r>
    </w:p>
    <w:p w14:paraId="441305D3" w14:textId="28D33AF5" w:rsidR="004A5D1A" w:rsidRPr="004A5D1A" w:rsidRDefault="004A5D1A" w:rsidP="0014311F">
      <w:pPr>
        <w:tabs>
          <w:tab w:val="left" w:leader="dot" w:pos="8789"/>
        </w:tabs>
        <w:spacing w:before="40" w:after="40" w:line="288" w:lineRule="auto"/>
        <w:jc w:val="both"/>
        <w:rPr>
          <w:i/>
          <w:iCs/>
        </w:rPr>
      </w:pPr>
      <w:r>
        <w:rPr>
          <w:i/>
          <w:iCs/>
          <w:sz w:val="22"/>
          <w:szCs w:val="20"/>
        </w:rPr>
        <w:tab/>
      </w:r>
    </w:p>
    <w:p w14:paraId="1AB73845" w14:textId="77777777" w:rsidR="0050336B" w:rsidRPr="003A7069" w:rsidRDefault="0050336B" w:rsidP="0014311F">
      <w:pPr>
        <w:spacing w:before="40" w:after="40" w:line="288" w:lineRule="auto"/>
        <w:jc w:val="both"/>
        <w:rPr>
          <w:b/>
        </w:rPr>
      </w:pPr>
      <w:r w:rsidRPr="003A7069">
        <w:rPr>
          <w:b/>
        </w:rPr>
        <w:t>7. Hiệu quả dự kiến</w:t>
      </w:r>
    </w:p>
    <w:p w14:paraId="121BA5A8" w14:textId="6EB49657" w:rsidR="0014311F" w:rsidRDefault="0014311F" w:rsidP="0014311F">
      <w:pPr>
        <w:tabs>
          <w:tab w:val="left" w:leader="dot" w:pos="8789"/>
        </w:tabs>
        <w:spacing w:before="40" w:after="40" w:line="288" w:lineRule="auto"/>
        <w:jc w:val="both"/>
      </w:pPr>
      <w:r>
        <w:tab/>
      </w:r>
    </w:p>
    <w:p w14:paraId="20F86B56" w14:textId="753A9316" w:rsidR="0014311F" w:rsidRDefault="0014311F" w:rsidP="0014311F">
      <w:pPr>
        <w:tabs>
          <w:tab w:val="left" w:leader="dot" w:pos="8789"/>
        </w:tabs>
        <w:spacing w:before="40" w:after="40" w:line="288" w:lineRule="auto"/>
        <w:jc w:val="both"/>
      </w:pPr>
      <w:r>
        <w:tab/>
      </w:r>
    </w:p>
    <w:p w14:paraId="6763EB3E" w14:textId="5EF90402" w:rsidR="0050336B" w:rsidRPr="003A7069" w:rsidRDefault="0050336B" w:rsidP="0014311F">
      <w:pPr>
        <w:tabs>
          <w:tab w:val="left" w:leader="dot" w:pos="8789"/>
        </w:tabs>
        <w:spacing w:before="40" w:after="40" w:line="288" w:lineRule="auto"/>
        <w:jc w:val="both"/>
        <w:rPr>
          <w:b/>
        </w:rPr>
      </w:pPr>
      <w:r w:rsidRPr="003A7069">
        <w:rPr>
          <w:b/>
        </w:rPr>
        <w:t xml:space="preserve">8. Nhu cầu kinh phí dự kiến </w:t>
      </w:r>
      <w:r w:rsidRPr="003A7069">
        <w:t>………………………………………………………..</w:t>
      </w:r>
    </w:p>
    <w:p w14:paraId="7F44A2CB" w14:textId="583B74DD" w:rsidR="0050336B" w:rsidRPr="003A7069" w:rsidRDefault="0050336B" w:rsidP="0014311F">
      <w:pPr>
        <w:spacing w:before="40" w:after="40" w:line="288" w:lineRule="auto"/>
        <w:jc w:val="both"/>
        <w:rPr>
          <w:szCs w:val="26"/>
        </w:rPr>
      </w:pPr>
      <w:r w:rsidRPr="003A7069">
        <w:rPr>
          <w:b/>
        </w:rPr>
        <w:t>9. Thời gian nghiên cứu dự kiến</w:t>
      </w:r>
      <w:r w:rsidRPr="003A7069">
        <w:t xml:space="preserve"> </w:t>
      </w:r>
      <w:r w:rsidRPr="003A7069">
        <w:rPr>
          <w:sz w:val="22"/>
        </w:rPr>
        <w:t>(</w:t>
      </w:r>
      <w:r w:rsidRPr="003A7069">
        <w:rPr>
          <w:i/>
          <w:sz w:val="22"/>
        </w:rPr>
        <w:t>không quá 06 tháng</w:t>
      </w:r>
      <w:r w:rsidRPr="003A7069">
        <w:rPr>
          <w:sz w:val="22"/>
        </w:rPr>
        <w:t>)</w:t>
      </w:r>
      <w:r w:rsidRPr="003A7069">
        <w:rPr>
          <w:szCs w:val="26"/>
        </w:rPr>
        <w:t>………</w:t>
      </w:r>
      <w:r w:rsidR="0014311F">
        <w:rPr>
          <w:szCs w:val="26"/>
        </w:rPr>
        <w:t>từ tháng …/…. đến tháng …/….</w:t>
      </w:r>
    </w:p>
    <w:p w14:paraId="0726492D" w14:textId="77777777" w:rsidR="0050336B" w:rsidRPr="003A7069" w:rsidRDefault="0050336B" w:rsidP="0014311F">
      <w:pPr>
        <w:spacing w:before="40" w:after="40" w:line="288" w:lineRule="auto"/>
        <w:jc w:val="both"/>
        <w:rPr>
          <w:i/>
        </w:rPr>
      </w:pPr>
      <w:r w:rsidRPr="003A7069">
        <w:rPr>
          <w:i/>
        </w:rPr>
        <w:t>(Kèm theo Phiếu đề xuất này là Thuyết minh của đề tà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50336B" w:rsidRPr="003A7069" w14:paraId="425E94BF" w14:textId="77777777" w:rsidTr="00FB1389">
        <w:tc>
          <w:tcPr>
            <w:tcW w:w="4389" w:type="dxa"/>
          </w:tcPr>
          <w:p w14:paraId="3255695F" w14:textId="77777777" w:rsidR="0050336B" w:rsidRPr="003A7069" w:rsidRDefault="0050336B" w:rsidP="00FB1389">
            <w:pPr>
              <w:jc w:val="center"/>
            </w:pPr>
          </w:p>
          <w:p w14:paraId="11B83596" w14:textId="77777777" w:rsidR="0050336B" w:rsidRPr="003A7069" w:rsidRDefault="0050336B" w:rsidP="00FB1389">
            <w:pPr>
              <w:jc w:val="center"/>
            </w:pPr>
          </w:p>
        </w:tc>
        <w:tc>
          <w:tcPr>
            <w:tcW w:w="4389" w:type="dxa"/>
          </w:tcPr>
          <w:p w14:paraId="62EC6753" w14:textId="2AF9B0ED" w:rsidR="0050336B" w:rsidRPr="003A7069" w:rsidRDefault="00DA185A" w:rsidP="00FB1389">
            <w:pPr>
              <w:jc w:val="center"/>
              <w:rPr>
                <w:i/>
              </w:rPr>
            </w:pPr>
            <w:r>
              <w:rPr>
                <w:i/>
              </w:rPr>
              <w:t>Hải Phòng, n</w:t>
            </w:r>
            <w:r w:rsidR="0050336B" w:rsidRPr="003A7069">
              <w:rPr>
                <w:i/>
              </w:rPr>
              <w:t xml:space="preserve">gày … tháng </w:t>
            </w:r>
            <w:r>
              <w:rPr>
                <w:i/>
              </w:rPr>
              <w:t>9</w:t>
            </w:r>
            <w:r w:rsidR="0050336B" w:rsidRPr="003A7069">
              <w:rPr>
                <w:i/>
              </w:rPr>
              <w:t xml:space="preserve"> năm 20</w:t>
            </w:r>
            <w:r w:rsidR="000775DD">
              <w:rPr>
                <w:i/>
              </w:rPr>
              <w:t>22</w:t>
            </w:r>
          </w:p>
          <w:p w14:paraId="2244BEF5" w14:textId="417D31C3" w:rsidR="0050336B" w:rsidRPr="003A7069" w:rsidRDefault="0050336B" w:rsidP="00FB1389">
            <w:pPr>
              <w:jc w:val="center"/>
              <w:rPr>
                <w:b/>
              </w:rPr>
            </w:pPr>
            <w:r w:rsidRPr="003A7069">
              <w:rPr>
                <w:b/>
              </w:rPr>
              <w:t>Cá nhân đề xuất</w:t>
            </w:r>
          </w:p>
        </w:tc>
      </w:tr>
    </w:tbl>
    <w:p w14:paraId="69D6D0EE" w14:textId="77777777" w:rsidR="00D03E59" w:rsidRPr="003A7069" w:rsidRDefault="00D03E59" w:rsidP="00D03E59">
      <w:pPr>
        <w:tabs>
          <w:tab w:val="center" w:pos="6521"/>
          <w:tab w:val="left" w:leader="hyphen" w:pos="9072"/>
        </w:tabs>
        <w:spacing w:line="240" w:lineRule="auto"/>
        <w:contextualSpacing/>
        <w:rPr>
          <w:i/>
          <w:iCs/>
        </w:rPr>
      </w:pPr>
    </w:p>
    <w:p w14:paraId="37D3140D" w14:textId="77777777" w:rsidR="00D03E59" w:rsidRPr="003A7069" w:rsidRDefault="00D03E59" w:rsidP="00D03E59">
      <w:pPr>
        <w:tabs>
          <w:tab w:val="center" w:pos="6521"/>
          <w:tab w:val="left" w:leader="hyphen" w:pos="9072"/>
        </w:tabs>
        <w:spacing w:line="240" w:lineRule="auto"/>
        <w:contextualSpacing/>
        <w:jc w:val="center"/>
        <w:rPr>
          <w:b/>
          <w:bCs/>
          <w:sz w:val="28"/>
          <w:szCs w:val="28"/>
        </w:rPr>
      </w:pPr>
    </w:p>
    <w:p w14:paraId="2AA83C97" w14:textId="77777777" w:rsidR="00D03E59" w:rsidRPr="003A7069" w:rsidRDefault="00D03E59" w:rsidP="00AE6748">
      <w:pPr>
        <w:spacing w:line="240" w:lineRule="auto"/>
        <w:contextualSpacing/>
        <w:jc w:val="center"/>
        <w:rPr>
          <w:b/>
          <w:bCs/>
          <w:sz w:val="28"/>
          <w:szCs w:val="28"/>
        </w:rPr>
        <w:sectPr w:rsidR="00D03E59" w:rsidRPr="003A7069" w:rsidSect="004F71CC">
          <w:headerReference w:type="default" r:id="rId8"/>
          <w:footerReference w:type="default" r:id="rId9"/>
          <w:pgSz w:w="11907" w:h="16840" w:code="9"/>
          <w:pgMar w:top="1134" w:right="1134" w:bottom="1134" w:left="1701" w:header="567" w:footer="567" w:gutter="0"/>
          <w:cols w:space="720"/>
        </w:sectPr>
      </w:pPr>
    </w:p>
    <w:p w14:paraId="2E6DB029" w14:textId="77777777" w:rsidR="00D03E59" w:rsidRPr="003A7069" w:rsidRDefault="00D03E59" w:rsidP="00D03E59">
      <w:pPr>
        <w:spacing w:line="240" w:lineRule="auto"/>
        <w:contextualSpacing/>
        <w:jc w:val="center"/>
        <w:rPr>
          <w:sz w:val="28"/>
        </w:rPr>
      </w:pPr>
      <w:r w:rsidRPr="003A7069">
        <w:rPr>
          <w:sz w:val="28"/>
        </w:rPr>
        <w:lastRenderedPageBreak/>
        <w:t>BỘ GIAO THÔNG VẬN TẢI</w:t>
      </w:r>
    </w:p>
    <w:p w14:paraId="410BE4EB" w14:textId="77777777" w:rsidR="00D03E59" w:rsidRPr="003A7069" w:rsidRDefault="00D03E59" w:rsidP="00D03E59">
      <w:pPr>
        <w:spacing w:line="240" w:lineRule="auto"/>
        <w:contextualSpacing/>
        <w:jc w:val="center"/>
        <w:rPr>
          <w:b/>
          <w:sz w:val="28"/>
        </w:rPr>
      </w:pPr>
      <w:r w:rsidRPr="003A7069">
        <w:rPr>
          <w:b/>
          <w:sz w:val="28"/>
        </w:rPr>
        <w:t>TRƯỜNG ĐẠI HỌC HÀNG HẢI VIỆT NAM</w:t>
      </w:r>
    </w:p>
    <w:p w14:paraId="0059E4EA" w14:textId="44E86E1A" w:rsidR="00D03E59" w:rsidRPr="003A7069" w:rsidRDefault="00D03E59" w:rsidP="00D03E59">
      <w:pPr>
        <w:spacing w:line="240" w:lineRule="auto"/>
        <w:contextualSpacing/>
      </w:pPr>
      <w:r w:rsidRPr="003A7069">
        <w:rPr>
          <w:noProof/>
        </w:rPr>
        <mc:AlternateContent>
          <mc:Choice Requires="wps">
            <w:drawing>
              <wp:anchor distT="0" distB="0" distL="114300" distR="114300" simplePos="0" relativeHeight="251714560" behindDoc="0" locked="0" layoutInCell="1" allowOverlap="1" wp14:anchorId="050BBCD4" wp14:editId="1C42ACB5">
                <wp:simplePos x="0" y="0"/>
                <wp:positionH relativeFrom="column">
                  <wp:posOffset>1815465</wp:posOffset>
                </wp:positionH>
                <wp:positionV relativeFrom="paragraph">
                  <wp:posOffset>21590</wp:posOffset>
                </wp:positionV>
                <wp:extent cx="2159000" cy="0"/>
                <wp:effectExtent l="5715" t="12065" r="6985" b="6985"/>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448F5C" id="Straight Arrow Connector 58" o:spid="_x0000_s1026" type="#_x0000_t32" style="position:absolute;margin-left:142.95pt;margin-top:1.7pt;width:170pt;height: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">
                <v:shadow color="#7f7f7f" opacity=".5" offset="1pt"/>
              </v:shape>
            </w:pict>
          </mc:Fallback>
        </mc:AlternateContent>
      </w:r>
    </w:p>
    <w:p w14:paraId="13AF9ACF" w14:textId="77777777" w:rsidR="00D03E59" w:rsidRPr="003A7069" w:rsidRDefault="00D03E59" w:rsidP="00D03E59">
      <w:pPr>
        <w:spacing w:line="240" w:lineRule="auto"/>
        <w:contextualSpacing/>
      </w:pPr>
    </w:p>
    <w:p w14:paraId="52D2BAB6" w14:textId="77777777" w:rsidR="00D03E59" w:rsidRPr="003A7069" w:rsidRDefault="00D03E59" w:rsidP="00D03E59">
      <w:pPr>
        <w:spacing w:line="240" w:lineRule="auto"/>
        <w:contextualSpacing/>
      </w:pPr>
    </w:p>
    <w:p w14:paraId="7951B335" w14:textId="77777777" w:rsidR="00D03E59" w:rsidRPr="003A7069" w:rsidRDefault="00D03E59" w:rsidP="00D03E59">
      <w:pPr>
        <w:spacing w:line="240" w:lineRule="auto"/>
        <w:contextualSpacing/>
      </w:pPr>
    </w:p>
    <w:p w14:paraId="4E54FB87" w14:textId="77777777" w:rsidR="00D03E59" w:rsidRPr="003A7069" w:rsidRDefault="00D03E59" w:rsidP="00D03E59">
      <w:pPr>
        <w:spacing w:line="240" w:lineRule="auto"/>
        <w:contextualSpacing/>
      </w:pPr>
    </w:p>
    <w:p w14:paraId="2D424CE0" w14:textId="77777777" w:rsidR="00D03E59" w:rsidRPr="003A7069" w:rsidRDefault="00D03E59" w:rsidP="00D03E59">
      <w:pPr>
        <w:spacing w:line="240" w:lineRule="auto"/>
        <w:contextualSpacing/>
      </w:pPr>
    </w:p>
    <w:p w14:paraId="638BF741" w14:textId="77777777" w:rsidR="00D03E59" w:rsidRPr="003A7069" w:rsidRDefault="00D03E59" w:rsidP="00D03E59">
      <w:pPr>
        <w:spacing w:line="240" w:lineRule="auto"/>
        <w:contextualSpacing/>
      </w:pPr>
    </w:p>
    <w:p w14:paraId="0B995634" w14:textId="77777777" w:rsidR="00D03E59" w:rsidRPr="003A7069" w:rsidRDefault="00D03E59" w:rsidP="00D03E59">
      <w:pPr>
        <w:spacing w:line="240" w:lineRule="auto"/>
        <w:contextualSpacing/>
      </w:pPr>
    </w:p>
    <w:p w14:paraId="148CB759" w14:textId="77777777" w:rsidR="00D03E59" w:rsidRPr="003A7069" w:rsidRDefault="00D03E59" w:rsidP="00D03E59">
      <w:pPr>
        <w:spacing w:line="240" w:lineRule="auto"/>
        <w:contextualSpacing/>
      </w:pPr>
    </w:p>
    <w:p w14:paraId="75629C7B" w14:textId="77777777" w:rsidR="00D03E59" w:rsidRPr="003A7069" w:rsidRDefault="00D03E59" w:rsidP="00D03E59">
      <w:pPr>
        <w:spacing w:line="240" w:lineRule="auto"/>
        <w:contextualSpacing/>
        <w:rPr>
          <w:sz w:val="28"/>
          <w:szCs w:val="28"/>
        </w:rPr>
      </w:pPr>
    </w:p>
    <w:p w14:paraId="631A2201" w14:textId="77777777" w:rsidR="00D03E59" w:rsidRPr="003A7069" w:rsidRDefault="00D03E59" w:rsidP="00D03E59">
      <w:pPr>
        <w:spacing w:line="240" w:lineRule="auto"/>
        <w:contextualSpacing/>
        <w:jc w:val="center"/>
        <w:rPr>
          <w:b/>
          <w:sz w:val="28"/>
          <w:szCs w:val="28"/>
        </w:rPr>
      </w:pPr>
      <w:r w:rsidRPr="003A7069">
        <w:rPr>
          <w:b/>
          <w:sz w:val="28"/>
          <w:szCs w:val="28"/>
        </w:rPr>
        <w:t>THUYẾT MINH ĐỀ TÀI</w:t>
      </w:r>
    </w:p>
    <w:p w14:paraId="7C975BFF" w14:textId="77777777" w:rsidR="00D03E59" w:rsidRPr="003A7069" w:rsidRDefault="00D03E59" w:rsidP="00D03E59">
      <w:pPr>
        <w:spacing w:line="240" w:lineRule="auto"/>
        <w:contextualSpacing/>
        <w:jc w:val="center"/>
        <w:rPr>
          <w:b/>
          <w:sz w:val="28"/>
          <w:szCs w:val="28"/>
        </w:rPr>
      </w:pPr>
      <w:r w:rsidRPr="003A7069">
        <w:rPr>
          <w:b/>
          <w:sz w:val="28"/>
          <w:szCs w:val="28"/>
        </w:rPr>
        <w:t xml:space="preserve">NGHIÊN CỨU KHOA HỌC CẤP TRƯỜNG </w:t>
      </w:r>
    </w:p>
    <w:p w14:paraId="55B14B75" w14:textId="27CDE42B" w:rsidR="00D03E59" w:rsidRPr="003A7069" w:rsidRDefault="00D03E59" w:rsidP="00D03E59">
      <w:pPr>
        <w:spacing w:line="240" w:lineRule="auto"/>
        <w:contextualSpacing/>
        <w:jc w:val="center"/>
        <w:rPr>
          <w:b/>
          <w:sz w:val="28"/>
          <w:szCs w:val="28"/>
        </w:rPr>
      </w:pPr>
      <w:r w:rsidRPr="003A7069">
        <w:rPr>
          <w:b/>
          <w:sz w:val="28"/>
          <w:szCs w:val="28"/>
        </w:rPr>
        <w:t>NĂM HỌC 20</w:t>
      </w:r>
      <w:r w:rsidR="00105466">
        <w:rPr>
          <w:b/>
          <w:sz w:val="28"/>
          <w:szCs w:val="28"/>
        </w:rPr>
        <w:t>…</w:t>
      </w:r>
      <w:r w:rsidR="000775DD">
        <w:rPr>
          <w:b/>
          <w:sz w:val="28"/>
          <w:szCs w:val="28"/>
        </w:rPr>
        <w:t>-20</w:t>
      </w:r>
      <w:r w:rsidR="00105466">
        <w:rPr>
          <w:b/>
          <w:sz w:val="28"/>
          <w:szCs w:val="28"/>
        </w:rPr>
        <w:t>…</w:t>
      </w:r>
    </w:p>
    <w:p w14:paraId="0DA8B13B" w14:textId="77777777" w:rsidR="00D03E59" w:rsidRPr="003A7069" w:rsidRDefault="00D03E59" w:rsidP="00D03E59">
      <w:pPr>
        <w:spacing w:line="240" w:lineRule="auto"/>
        <w:contextualSpacing/>
      </w:pPr>
    </w:p>
    <w:p w14:paraId="74B63DF1" w14:textId="0E732989" w:rsidR="000775DD" w:rsidRPr="000775DD" w:rsidRDefault="00D03E59" w:rsidP="000775DD">
      <w:pPr>
        <w:tabs>
          <w:tab w:val="left" w:leader="dot" w:pos="8789"/>
        </w:tabs>
        <w:spacing w:line="240" w:lineRule="auto"/>
        <w:ind w:left="284"/>
        <w:contextualSpacing/>
        <w:rPr>
          <w:sz w:val="26"/>
          <w:szCs w:val="26"/>
        </w:rPr>
      </w:pPr>
      <w:r w:rsidRPr="000775DD">
        <w:rPr>
          <w:b/>
          <w:sz w:val="26"/>
          <w:szCs w:val="26"/>
        </w:rPr>
        <w:t>TÊN ĐỀ TÀI:</w:t>
      </w:r>
      <w:r w:rsidRPr="000775DD">
        <w:rPr>
          <w:sz w:val="26"/>
          <w:szCs w:val="26"/>
        </w:rPr>
        <w:t xml:space="preserve"> </w:t>
      </w:r>
    </w:p>
    <w:p w14:paraId="1BA3E33A" w14:textId="730D1E4B" w:rsidR="00D03E59" w:rsidRPr="000775DD" w:rsidRDefault="00D03E59" w:rsidP="000775DD">
      <w:pPr>
        <w:tabs>
          <w:tab w:val="left" w:leader="dot" w:pos="8789"/>
        </w:tabs>
        <w:spacing w:line="240" w:lineRule="auto"/>
        <w:ind w:left="284"/>
        <w:contextualSpacing/>
        <w:rPr>
          <w:sz w:val="28"/>
          <w:szCs w:val="28"/>
        </w:rPr>
      </w:pPr>
      <w:r w:rsidRPr="000775DD">
        <w:rPr>
          <w:sz w:val="28"/>
          <w:szCs w:val="28"/>
        </w:rPr>
        <w:tab/>
      </w:r>
      <w:r w:rsidRPr="000775DD">
        <w:rPr>
          <w:sz w:val="28"/>
          <w:szCs w:val="28"/>
        </w:rPr>
        <w:tab/>
      </w:r>
    </w:p>
    <w:p w14:paraId="7950E3C9" w14:textId="77777777" w:rsidR="00D03E59" w:rsidRPr="003A7069" w:rsidRDefault="00D03E59" w:rsidP="00D03E59">
      <w:pPr>
        <w:tabs>
          <w:tab w:val="left" w:leader="dot" w:pos="8789"/>
        </w:tabs>
        <w:spacing w:line="240" w:lineRule="auto"/>
        <w:contextualSpacing/>
      </w:pPr>
    </w:p>
    <w:p w14:paraId="2F3F8D4F" w14:textId="3E30CDDC" w:rsidR="00D03E59" w:rsidRPr="003A7069" w:rsidRDefault="00D03E59" w:rsidP="00D03E59">
      <w:pPr>
        <w:tabs>
          <w:tab w:val="left" w:leader="dot" w:pos="8789"/>
        </w:tabs>
        <w:spacing w:line="240" w:lineRule="auto"/>
        <w:contextualSpacing/>
        <w:jc w:val="center"/>
      </w:pPr>
      <w:r w:rsidRPr="003A7069">
        <w:rPr>
          <w:b/>
        </w:rPr>
        <w:t>Mã số</w:t>
      </w:r>
      <w:r w:rsidRPr="003A7069">
        <w:t xml:space="preserve">: </w:t>
      </w:r>
      <w:r w:rsidR="0050336B" w:rsidRPr="000775DD">
        <w:rPr>
          <w:b/>
          <w:bCs/>
        </w:rPr>
        <w:t>DT</w:t>
      </w:r>
      <w:r w:rsidR="00105466">
        <w:rPr>
          <w:b/>
          <w:bCs/>
        </w:rPr>
        <w:t>..</w:t>
      </w:r>
      <w:r w:rsidRPr="000775DD">
        <w:rPr>
          <w:b/>
          <w:bCs/>
        </w:rPr>
        <w:t>-</w:t>
      </w:r>
      <w:r w:rsidR="00105466">
        <w:rPr>
          <w:b/>
          <w:bCs/>
        </w:rPr>
        <w:t>..</w:t>
      </w:r>
      <w:r w:rsidRPr="003A7069">
        <w:t>…..</w:t>
      </w:r>
    </w:p>
    <w:p w14:paraId="341CC9C5" w14:textId="77777777" w:rsidR="00D03E59" w:rsidRPr="003A7069" w:rsidRDefault="00D03E59" w:rsidP="00D03E59">
      <w:pPr>
        <w:tabs>
          <w:tab w:val="left" w:leader="dot" w:pos="8789"/>
        </w:tabs>
        <w:spacing w:line="240" w:lineRule="auto"/>
        <w:contextualSpacing/>
      </w:pPr>
    </w:p>
    <w:p w14:paraId="4F755BA3" w14:textId="77777777" w:rsidR="00D03E59" w:rsidRPr="003A7069" w:rsidRDefault="00D03E59" w:rsidP="00D03E59">
      <w:pPr>
        <w:tabs>
          <w:tab w:val="left" w:leader="dot" w:pos="8789"/>
        </w:tabs>
        <w:spacing w:line="240" w:lineRule="auto"/>
        <w:contextualSpacing/>
      </w:pPr>
    </w:p>
    <w:p w14:paraId="64496A95" w14:textId="77777777" w:rsidR="00D03E59" w:rsidRPr="003A7069" w:rsidRDefault="00D03E59" w:rsidP="00D03E59">
      <w:pPr>
        <w:tabs>
          <w:tab w:val="left" w:leader="dot" w:pos="8789"/>
        </w:tabs>
        <w:spacing w:line="240" w:lineRule="auto"/>
        <w:contextualSpacing/>
      </w:pPr>
    </w:p>
    <w:p w14:paraId="6F8AC552" w14:textId="77777777" w:rsidR="00D03E59" w:rsidRPr="003A7069" w:rsidRDefault="00D03E59" w:rsidP="00D03E59">
      <w:pPr>
        <w:tabs>
          <w:tab w:val="left" w:leader="dot" w:pos="8789"/>
        </w:tabs>
        <w:spacing w:line="240" w:lineRule="auto"/>
        <w:contextualSpacing/>
      </w:pPr>
    </w:p>
    <w:p w14:paraId="39C0C9E9" w14:textId="77777777" w:rsidR="00D03E59" w:rsidRPr="003A7069" w:rsidRDefault="00D03E59" w:rsidP="00D03E59">
      <w:pPr>
        <w:tabs>
          <w:tab w:val="left" w:leader="dot" w:pos="8789"/>
        </w:tabs>
        <w:spacing w:line="240" w:lineRule="auto"/>
        <w:contextualSpacing/>
      </w:pPr>
    </w:p>
    <w:p w14:paraId="340EB182" w14:textId="77777777" w:rsidR="00D03E59" w:rsidRPr="003A7069" w:rsidRDefault="00D03E59" w:rsidP="00D03E59">
      <w:pPr>
        <w:tabs>
          <w:tab w:val="left" w:leader="dot" w:pos="8789"/>
        </w:tabs>
        <w:spacing w:line="240" w:lineRule="auto"/>
        <w:ind w:firstLine="709"/>
        <w:contextualSpacing/>
      </w:pPr>
      <w:r w:rsidRPr="003A7069">
        <w:rPr>
          <w:b/>
        </w:rPr>
        <w:t>Chủ nhiệm đề tài</w:t>
      </w:r>
      <w:r w:rsidRPr="003A7069">
        <w:t>: &lt;Chức danh khoa học, học vị, họ và tên của chủ nhiệm đề tài&gt;</w:t>
      </w:r>
    </w:p>
    <w:p w14:paraId="32BC951B" w14:textId="77777777" w:rsidR="00D03E59" w:rsidRPr="003A7069" w:rsidRDefault="00D03E59" w:rsidP="00D03E59">
      <w:pPr>
        <w:spacing w:line="240" w:lineRule="auto"/>
        <w:ind w:firstLine="709"/>
        <w:contextualSpacing/>
      </w:pPr>
    </w:p>
    <w:p w14:paraId="07B0EE3A" w14:textId="77777777" w:rsidR="00D03E59" w:rsidRPr="003A7069" w:rsidRDefault="00D03E59" w:rsidP="00D03E59">
      <w:pPr>
        <w:spacing w:line="240" w:lineRule="auto"/>
        <w:ind w:firstLine="709"/>
        <w:contextualSpacing/>
      </w:pPr>
    </w:p>
    <w:p w14:paraId="29AFCA23" w14:textId="77777777" w:rsidR="00D03E59" w:rsidRPr="003A7069" w:rsidRDefault="00D03E59" w:rsidP="00D03E59">
      <w:pPr>
        <w:spacing w:line="240" w:lineRule="auto"/>
        <w:ind w:firstLine="709"/>
        <w:contextualSpacing/>
      </w:pPr>
    </w:p>
    <w:p w14:paraId="57EA7ADA" w14:textId="77777777" w:rsidR="00D03E59" w:rsidRPr="003A7069" w:rsidRDefault="00D03E59" w:rsidP="00D03E59">
      <w:pPr>
        <w:spacing w:line="240" w:lineRule="auto"/>
        <w:ind w:firstLine="709"/>
        <w:contextualSpacing/>
      </w:pPr>
      <w:r w:rsidRPr="003A7069">
        <w:rPr>
          <w:b/>
        </w:rPr>
        <w:t>Các thành viên tham gia</w:t>
      </w:r>
      <w:r w:rsidRPr="003A7069">
        <w:t>:</w:t>
      </w:r>
    </w:p>
    <w:p w14:paraId="5977EABD" w14:textId="77777777" w:rsidR="00D03E59" w:rsidRPr="003A7069" w:rsidRDefault="00D03E59" w:rsidP="00D03E59">
      <w:pPr>
        <w:spacing w:line="240" w:lineRule="auto"/>
        <w:ind w:firstLine="1134"/>
        <w:contextualSpacing/>
      </w:pPr>
      <w:r w:rsidRPr="003A7069">
        <w:tab/>
        <w:t>1.</w:t>
      </w:r>
    </w:p>
    <w:p w14:paraId="687543ED" w14:textId="77777777" w:rsidR="00D03E59" w:rsidRPr="003A7069" w:rsidRDefault="00D03E59" w:rsidP="00D03E59">
      <w:pPr>
        <w:spacing w:line="240" w:lineRule="auto"/>
        <w:ind w:firstLine="1134"/>
        <w:contextualSpacing/>
      </w:pPr>
      <w:r w:rsidRPr="003A7069">
        <w:tab/>
        <w:t xml:space="preserve">2. </w:t>
      </w:r>
    </w:p>
    <w:p w14:paraId="75BBD12F" w14:textId="77777777" w:rsidR="00D03E59" w:rsidRPr="003A7069" w:rsidRDefault="00D03E59" w:rsidP="00D03E59">
      <w:pPr>
        <w:spacing w:line="240" w:lineRule="auto"/>
        <w:ind w:firstLine="1134"/>
        <w:contextualSpacing/>
      </w:pPr>
      <w:r w:rsidRPr="003A7069">
        <w:tab/>
        <w:t xml:space="preserve">3. </w:t>
      </w:r>
    </w:p>
    <w:p w14:paraId="4154DC1B" w14:textId="77777777" w:rsidR="00D03E59" w:rsidRPr="003A7069" w:rsidRDefault="00D03E59" w:rsidP="00D03E59">
      <w:pPr>
        <w:spacing w:line="240" w:lineRule="auto"/>
        <w:contextualSpacing/>
      </w:pPr>
    </w:p>
    <w:p w14:paraId="6F8CBE2A" w14:textId="77777777" w:rsidR="00D03E59" w:rsidRPr="003A7069" w:rsidRDefault="00D03E59" w:rsidP="00D03E59">
      <w:pPr>
        <w:spacing w:line="240" w:lineRule="auto"/>
        <w:contextualSpacing/>
      </w:pPr>
    </w:p>
    <w:p w14:paraId="0568409B" w14:textId="77777777" w:rsidR="00D03E59" w:rsidRPr="003A7069" w:rsidRDefault="00D03E59" w:rsidP="00D03E59">
      <w:pPr>
        <w:spacing w:line="240" w:lineRule="auto"/>
        <w:contextualSpacing/>
      </w:pPr>
    </w:p>
    <w:p w14:paraId="0B832ACA" w14:textId="77777777" w:rsidR="00D03E59" w:rsidRPr="003A7069" w:rsidRDefault="00D03E59" w:rsidP="00D03E59">
      <w:pPr>
        <w:spacing w:line="240" w:lineRule="auto"/>
        <w:contextualSpacing/>
      </w:pPr>
    </w:p>
    <w:p w14:paraId="13975911" w14:textId="77777777" w:rsidR="00D03E59" w:rsidRPr="003A7069" w:rsidRDefault="00D03E59" w:rsidP="00D03E59">
      <w:pPr>
        <w:spacing w:line="240" w:lineRule="auto"/>
        <w:contextualSpacing/>
      </w:pPr>
    </w:p>
    <w:p w14:paraId="3040A06B" w14:textId="77777777" w:rsidR="00D03E59" w:rsidRPr="003A7069" w:rsidRDefault="00D03E59" w:rsidP="00D03E59">
      <w:pPr>
        <w:spacing w:line="240" w:lineRule="auto"/>
        <w:contextualSpacing/>
      </w:pPr>
    </w:p>
    <w:p w14:paraId="3A56E809" w14:textId="77777777" w:rsidR="00D03E59" w:rsidRPr="003A7069" w:rsidRDefault="00D03E59" w:rsidP="00D03E59">
      <w:pPr>
        <w:spacing w:line="240" w:lineRule="auto"/>
        <w:contextualSpacing/>
      </w:pPr>
    </w:p>
    <w:p w14:paraId="1B04CAB3" w14:textId="77777777" w:rsidR="00D03E59" w:rsidRPr="003A7069" w:rsidRDefault="00D03E59" w:rsidP="00D03E59">
      <w:pPr>
        <w:spacing w:line="240" w:lineRule="auto"/>
        <w:contextualSpacing/>
      </w:pPr>
    </w:p>
    <w:p w14:paraId="1FDD55F0" w14:textId="77777777" w:rsidR="00D440EE" w:rsidRPr="003A7069" w:rsidRDefault="00D440EE" w:rsidP="00D03E59">
      <w:pPr>
        <w:spacing w:line="240" w:lineRule="auto"/>
        <w:contextualSpacing/>
      </w:pPr>
    </w:p>
    <w:p w14:paraId="21E0F0F9" w14:textId="77777777" w:rsidR="00D03E59" w:rsidRPr="003A7069" w:rsidRDefault="00D03E59" w:rsidP="00D03E59">
      <w:pPr>
        <w:spacing w:line="240" w:lineRule="auto"/>
        <w:contextualSpacing/>
      </w:pPr>
    </w:p>
    <w:p w14:paraId="4D893FEC" w14:textId="77777777" w:rsidR="00D03E59" w:rsidRPr="003A7069" w:rsidRDefault="00D03E59" w:rsidP="00D03E59">
      <w:pPr>
        <w:spacing w:line="240" w:lineRule="auto"/>
        <w:contextualSpacing/>
      </w:pPr>
    </w:p>
    <w:p w14:paraId="256614CE" w14:textId="77777777" w:rsidR="00D03E59" w:rsidRPr="003A7069" w:rsidRDefault="00D03E59" w:rsidP="00D03E59">
      <w:pPr>
        <w:spacing w:line="240" w:lineRule="auto"/>
        <w:contextualSpacing/>
      </w:pPr>
    </w:p>
    <w:p w14:paraId="68D29511" w14:textId="77777777" w:rsidR="00235D08" w:rsidRPr="003A7069" w:rsidRDefault="00235D08" w:rsidP="00D03E59">
      <w:pPr>
        <w:spacing w:line="240" w:lineRule="auto"/>
        <w:contextualSpacing/>
      </w:pPr>
    </w:p>
    <w:p w14:paraId="5F2A7772" w14:textId="77777777" w:rsidR="00AE6748" w:rsidRPr="003A7069" w:rsidRDefault="00AE6748" w:rsidP="00D03E59">
      <w:pPr>
        <w:spacing w:line="240" w:lineRule="auto"/>
        <w:contextualSpacing/>
      </w:pPr>
    </w:p>
    <w:p w14:paraId="5838F508" w14:textId="77777777" w:rsidR="00D03E59" w:rsidRPr="003A7069" w:rsidRDefault="00D03E59" w:rsidP="00D03E59">
      <w:pPr>
        <w:spacing w:line="240" w:lineRule="auto"/>
        <w:contextualSpacing/>
      </w:pPr>
    </w:p>
    <w:p w14:paraId="1C1D17B7" w14:textId="2AE163C1" w:rsidR="00D03E59" w:rsidRPr="003A7069" w:rsidRDefault="00D03E59" w:rsidP="00D03E59">
      <w:pPr>
        <w:spacing w:line="240" w:lineRule="auto"/>
        <w:contextualSpacing/>
        <w:jc w:val="center"/>
        <w:rPr>
          <w:b/>
        </w:rPr>
      </w:pPr>
      <w:r w:rsidRPr="003A7069">
        <w:rPr>
          <w:b/>
        </w:rPr>
        <w:t>HẢI PHÒNG,</w:t>
      </w:r>
      <w:r w:rsidR="00DA185A">
        <w:rPr>
          <w:b/>
        </w:rPr>
        <w:t xml:space="preserve"> 09</w:t>
      </w:r>
      <w:r w:rsidRPr="003A7069">
        <w:rPr>
          <w:b/>
        </w:rPr>
        <w:t>/</w:t>
      </w:r>
      <w:r w:rsidR="00DA185A">
        <w:rPr>
          <w:b/>
        </w:rPr>
        <w:t>20</w:t>
      </w:r>
      <w:r w:rsidR="00105466">
        <w:rPr>
          <w:b/>
        </w:rPr>
        <w:t>..</w:t>
      </w:r>
    </w:p>
    <w:p w14:paraId="232378DC" w14:textId="77777777" w:rsidR="00D03E59" w:rsidRPr="003A7069" w:rsidRDefault="00D03E59" w:rsidP="00D03E59">
      <w:pPr>
        <w:spacing w:line="240" w:lineRule="auto"/>
        <w:contextualSpacing/>
        <w:sectPr w:rsidR="00D03E59" w:rsidRPr="003A7069" w:rsidSect="004F71CC">
          <w:footerReference w:type="default" r:id="rId10"/>
          <w:pgSz w:w="11907" w:h="16840" w:code="9"/>
          <w:pgMar w:top="1134" w:right="1134" w:bottom="1134" w:left="1701" w:header="567" w:footer="1215"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sectPr>
      </w:pPr>
    </w:p>
    <w:tbl>
      <w:tblPr>
        <w:tblW w:w="10088" w:type="dxa"/>
        <w:tblInd w:w="-266" w:type="dxa"/>
        <w:tblLayout w:type="fixed"/>
        <w:tblLook w:val="0000" w:firstRow="0" w:lastRow="0" w:firstColumn="0" w:lastColumn="0" w:noHBand="0" w:noVBand="0"/>
      </w:tblPr>
      <w:tblGrid>
        <w:gridCol w:w="4384"/>
        <w:gridCol w:w="5704"/>
      </w:tblGrid>
      <w:tr w:rsidR="003A7069" w:rsidRPr="003A7069" w14:paraId="3093F4A8" w14:textId="77777777" w:rsidTr="004F71CC">
        <w:tc>
          <w:tcPr>
            <w:tcW w:w="4384" w:type="dxa"/>
          </w:tcPr>
          <w:p w14:paraId="22E05E4D" w14:textId="77777777" w:rsidR="00D03E59" w:rsidRPr="003A7069" w:rsidRDefault="00D03E59" w:rsidP="00D03E59">
            <w:pPr>
              <w:spacing w:line="240" w:lineRule="auto"/>
              <w:contextualSpacing/>
              <w:jc w:val="center"/>
            </w:pPr>
            <w:r w:rsidRPr="003A7069">
              <w:lastRenderedPageBreak/>
              <w:t>BỘ GIAO THÔNG VẬN TẢI</w:t>
            </w:r>
          </w:p>
          <w:p w14:paraId="148E634D" w14:textId="77777777" w:rsidR="00D03E59" w:rsidRPr="003A7069" w:rsidRDefault="00D03E59" w:rsidP="00D03E59">
            <w:pPr>
              <w:keepNext/>
              <w:spacing w:line="240" w:lineRule="auto"/>
              <w:contextualSpacing/>
              <w:jc w:val="center"/>
              <w:outlineLvl w:val="0"/>
              <w:rPr>
                <w:b/>
                <w:bCs/>
              </w:rPr>
            </w:pPr>
            <w:r w:rsidRPr="003A7069">
              <w:rPr>
                <w:b/>
                <w:bCs/>
              </w:rPr>
              <w:t>TRƯỜNG ĐH HÀNG HẢI VIỆT NAM</w:t>
            </w:r>
          </w:p>
          <w:p w14:paraId="358444B5" w14:textId="470FAD5C" w:rsidR="00D03E59" w:rsidRPr="003A7069" w:rsidRDefault="00D03E59" w:rsidP="00D03E59">
            <w:pPr>
              <w:spacing w:line="240" w:lineRule="auto"/>
              <w:contextualSpacing/>
              <w:jc w:val="center"/>
            </w:pPr>
            <w:r w:rsidRPr="003A7069">
              <w:rPr>
                <w:noProof/>
              </w:rPr>
              <mc:AlternateContent>
                <mc:Choice Requires="wps">
                  <w:drawing>
                    <wp:anchor distT="0" distB="0" distL="114300" distR="114300" simplePos="0" relativeHeight="251713536" behindDoc="0" locked="0" layoutInCell="1" allowOverlap="1" wp14:anchorId="2E57B6C8" wp14:editId="741E3CCE">
                      <wp:simplePos x="0" y="0"/>
                      <wp:positionH relativeFrom="column">
                        <wp:posOffset>509270</wp:posOffset>
                      </wp:positionH>
                      <wp:positionV relativeFrom="paragraph">
                        <wp:posOffset>9525</wp:posOffset>
                      </wp:positionV>
                      <wp:extent cx="1638935" cy="0"/>
                      <wp:effectExtent l="13970" t="9525" r="13970" b="9525"/>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9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2B518B" id="Straight Arrow Connector 57" o:spid="_x0000_s1026" type="#_x0000_t32" style="position:absolute;margin-left:40.1pt;margin-top:.75pt;width:129.05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po/JwIAAEw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"/>
                  </w:pict>
                </mc:Fallback>
              </mc:AlternateContent>
            </w:r>
          </w:p>
        </w:tc>
        <w:tc>
          <w:tcPr>
            <w:tcW w:w="5704" w:type="dxa"/>
          </w:tcPr>
          <w:p w14:paraId="2E4CB563" w14:textId="77777777" w:rsidR="00D03E59" w:rsidRPr="003A7069" w:rsidRDefault="00D03E59" w:rsidP="00D03E59">
            <w:pPr>
              <w:spacing w:line="240" w:lineRule="auto"/>
              <w:contextualSpacing/>
              <w:jc w:val="center"/>
              <w:rPr>
                <w:b/>
              </w:rPr>
            </w:pPr>
            <w:r w:rsidRPr="003A7069">
              <w:rPr>
                <w:b/>
              </w:rPr>
              <w:t>THUYẾT MINH ĐỀ TÀI</w:t>
            </w:r>
          </w:p>
          <w:p w14:paraId="4FD76471" w14:textId="77777777" w:rsidR="00D03E59" w:rsidRPr="003A7069" w:rsidRDefault="00D03E59" w:rsidP="00D03E59">
            <w:pPr>
              <w:spacing w:line="240" w:lineRule="auto"/>
              <w:contextualSpacing/>
              <w:jc w:val="center"/>
              <w:rPr>
                <w:b/>
              </w:rPr>
            </w:pPr>
            <w:r w:rsidRPr="003A7069">
              <w:rPr>
                <w:b/>
              </w:rPr>
              <w:t>NGHIÊN CỨU KHOA HỌC CẤP TRƯỜNG</w:t>
            </w:r>
          </w:p>
          <w:p w14:paraId="153515D9" w14:textId="72113393" w:rsidR="00D03E59" w:rsidRPr="003A7069" w:rsidRDefault="00D03E59" w:rsidP="00105466">
            <w:pPr>
              <w:spacing w:line="240" w:lineRule="auto"/>
              <w:ind w:firstLine="23"/>
              <w:contextualSpacing/>
              <w:jc w:val="center"/>
              <w:rPr>
                <w:i/>
                <w:iCs/>
              </w:rPr>
            </w:pPr>
            <w:r w:rsidRPr="003A7069">
              <w:rPr>
                <w:i/>
                <w:iCs/>
              </w:rPr>
              <w:t>Năm học:</w:t>
            </w:r>
            <w:r w:rsidR="00DA185A">
              <w:rPr>
                <w:i/>
                <w:iCs/>
              </w:rPr>
              <w:t xml:space="preserve"> 20</w:t>
            </w:r>
            <w:r w:rsidR="00105466">
              <w:rPr>
                <w:i/>
                <w:iCs/>
              </w:rPr>
              <w:t>…</w:t>
            </w:r>
            <w:r w:rsidR="00DA185A">
              <w:rPr>
                <w:i/>
                <w:iCs/>
              </w:rPr>
              <w:t>-20</w:t>
            </w:r>
            <w:r w:rsidR="00105466">
              <w:rPr>
                <w:i/>
                <w:iCs/>
              </w:rPr>
              <w:t>…</w:t>
            </w:r>
          </w:p>
        </w:tc>
      </w:tr>
    </w:tbl>
    <w:p w14:paraId="371DAE2B" w14:textId="77777777" w:rsidR="00D03E59" w:rsidRPr="003A7069" w:rsidRDefault="00D03E59" w:rsidP="00D03E59">
      <w:pPr>
        <w:tabs>
          <w:tab w:val="center" w:pos="6521"/>
          <w:tab w:val="left" w:leader="hyphen" w:pos="9072"/>
        </w:tabs>
        <w:spacing w:line="240" w:lineRule="auto"/>
        <w:contextualSpacing/>
        <w:rPr>
          <w:i/>
          <w:iCs/>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
        <w:gridCol w:w="24"/>
        <w:gridCol w:w="2385"/>
        <w:gridCol w:w="141"/>
        <w:gridCol w:w="455"/>
        <w:gridCol w:w="113"/>
        <w:gridCol w:w="56"/>
        <w:gridCol w:w="1249"/>
        <w:gridCol w:w="254"/>
        <w:gridCol w:w="747"/>
        <w:gridCol w:w="245"/>
        <w:gridCol w:w="1135"/>
        <w:gridCol w:w="510"/>
        <w:gridCol w:w="198"/>
        <w:gridCol w:w="1276"/>
      </w:tblGrid>
      <w:tr w:rsidR="003A7069" w:rsidRPr="003A7069" w14:paraId="61746969"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08AF78FF" w14:textId="77777777" w:rsidR="00D03E59" w:rsidRPr="003A7069" w:rsidRDefault="00D03E59" w:rsidP="00D440EE">
            <w:pPr>
              <w:tabs>
                <w:tab w:val="center" w:pos="6521"/>
                <w:tab w:val="left" w:leader="dot" w:pos="9072"/>
              </w:tabs>
              <w:spacing w:before="40" w:after="40" w:line="288" w:lineRule="auto"/>
              <w:contextualSpacing/>
            </w:pPr>
            <w:r w:rsidRPr="003A7069">
              <w:rPr>
                <w:b/>
              </w:rPr>
              <w:t>1. TÊN ĐỀ TÀI</w:t>
            </w:r>
            <w:r w:rsidRPr="003A7069">
              <w:t xml:space="preserve"> </w:t>
            </w:r>
            <w:r w:rsidRPr="003A7069">
              <w:rPr>
                <w:i/>
              </w:rPr>
              <w:t>(đúng theo tên đề tài đã đề xuất):</w:t>
            </w:r>
          </w:p>
          <w:p w14:paraId="4EC18C27" w14:textId="77777777" w:rsidR="00D03E59" w:rsidRPr="003A7069" w:rsidRDefault="00D03E59" w:rsidP="00D440EE">
            <w:pPr>
              <w:tabs>
                <w:tab w:val="left" w:leader="dot" w:pos="9135"/>
              </w:tabs>
              <w:spacing w:before="40" w:after="40" w:line="288" w:lineRule="auto"/>
              <w:contextualSpacing/>
            </w:pPr>
            <w:r w:rsidRPr="003A7069">
              <w:tab/>
            </w:r>
          </w:p>
          <w:p w14:paraId="722A92E0" w14:textId="77777777" w:rsidR="00D03E59" w:rsidRPr="003A7069" w:rsidRDefault="00D03E59" w:rsidP="00D440EE">
            <w:pPr>
              <w:tabs>
                <w:tab w:val="left" w:leader="dot" w:pos="9135"/>
              </w:tabs>
              <w:spacing w:before="40" w:after="40" w:line="288" w:lineRule="auto"/>
              <w:contextualSpacing/>
            </w:pPr>
            <w:r w:rsidRPr="003A7069">
              <w:tab/>
            </w:r>
          </w:p>
          <w:p w14:paraId="66518BFD" w14:textId="77777777" w:rsidR="00D03E59" w:rsidRPr="003A7069" w:rsidRDefault="00D03E59" w:rsidP="00D440EE">
            <w:pPr>
              <w:tabs>
                <w:tab w:val="left" w:leader="dot" w:pos="9072"/>
              </w:tabs>
              <w:spacing w:before="40" w:after="40" w:line="288" w:lineRule="auto"/>
              <w:contextualSpacing/>
            </w:pPr>
          </w:p>
        </w:tc>
      </w:tr>
      <w:tr w:rsidR="003A7069" w:rsidRPr="003A7069" w14:paraId="02922536" w14:textId="77777777" w:rsidTr="004F71CC">
        <w:trPr>
          <w:trHeight w:val="260"/>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49FCCEB0" w14:textId="77777777" w:rsidR="00D03E59" w:rsidRPr="003A7069" w:rsidRDefault="00D03E59" w:rsidP="00D440EE">
            <w:pPr>
              <w:tabs>
                <w:tab w:val="center" w:pos="6521"/>
                <w:tab w:val="left" w:leader="dot" w:pos="9072"/>
              </w:tabs>
              <w:spacing w:before="40" w:after="40" w:line="288" w:lineRule="auto"/>
              <w:contextualSpacing/>
              <w:rPr>
                <w:b/>
              </w:rPr>
            </w:pPr>
            <w:r w:rsidRPr="003A7069">
              <w:rPr>
                <w:b/>
              </w:rPr>
              <w:t>2. LĨNH VỰC NGHIÊN CỨU</w:t>
            </w:r>
          </w:p>
        </w:tc>
      </w:tr>
      <w:tr w:rsidR="003A7069" w:rsidRPr="003A7069" w14:paraId="6D6F54FD" w14:textId="77777777" w:rsidTr="004F71CC">
        <w:trPr>
          <w:trHeight w:val="647"/>
        </w:trPr>
        <w:tc>
          <w:tcPr>
            <w:tcW w:w="3118" w:type="dxa"/>
            <w:gridSpan w:val="4"/>
            <w:tcBorders>
              <w:top w:val="single" w:sz="4" w:space="0" w:color="auto"/>
              <w:left w:val="single" w:sz="4" w:space="0" w:color="auto"/>
              <w:bottom w:val="single" w:sz="4" w:space="0" w:color="auto"/>
              <w:right w:val="single" w:sz="4" w:space="0" w:color="auto"/>
            </w:tcBorders>
            <w:vAlign w:val="center"/>
          </w:tcPr>
          <w:p w14:paraId="3BAA31FA" w14:textId="3518F47A" w:rsidR="00D03E59" w:rsidRPr="003A7069" w:rsidRDefault="00FE2CD1" w:rsidP="00C63E29">
            <w:pPr>
              <w:tabs>
                <w:tab w:val="center" w:pos="6521"/>
                <w:tab w:val="left" w:leader="dot" w:pos="9072"/>
              </w:tabs>
              <w:spacing w:before="40" w:after="40" w:line="288" w:lineRule="auto"/>
              <w:contextualSpacing/>
              <w:rPr>
                <w:bCs/>
              </w:rPr>
            </w:pPr>
            <w:sdt>
              <w:sdtPr>
                <w:rPr>
                  <w:bCs/>
                </w:rPr>
                <w:id w:val="-1518998567"/>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Hàng hải</w:t>
            </w:r>
          </w:p>
        </w:tc>
        <w:tc>
          <w:tcPr>
            <w:tcW w:w="3119" w:type="dxa"/>
            <w:gridSpan w:val="7"/>
            <w:tcBorders>
              <w:top w:val="single" w:sz="4" w:space="0" w:color="auto"/>
              <w:left w:val="single" w:sz="4" w:space="0" w:color="auto"/>
              <w:bottom w:val="single" w:sz="4" w:space="0" w:color="auto"/>
              <w:right w:val="single" w:sz="4" w:space="0" w:color="auto"/>
            </w:tcBorders>
            <w:vAlign w:val="center"/>
          </w:tcPr>
          <w:p w14:paraId="0B4C27DB" w14:textId="5132D152" w:rsidR="00D03E59" w:rsidRPr="003A7069" w:rsidRDefault="00FE2CD1" w:rsidP="00D440EE">
            <w:pPr>
              <w:tabs>
                <w:tab w:val="center" w:pos="6521"/>
                <w:tab w:val="left" w:leader="dot" w:pos="9072"/>
              </w:tabs>
              <w:spacing w:before="40" w:after="40" w:line="288" w:lineRule="auto"/>
              <w:contextualSpacing/>
              <w:rPr>
                <w:bCs/>
              </w:rPr>
            </w:pPr>
            <w:sdt>
              <w:sdtPr>
                <w:rPr>
                  <w:bCs/>
                </w:rPr>
                <w:id w:val="-1127699117"/>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Cơ khí - Động lực</w:t>
            </w:r>
          </w:p>
        </w:tc>
        <w:tc>
          <w:tcPr>
            <w:tcW w:w="3119" w:type="dxa"/>
            <w:gridSpan w:val="4"/>
            <w:tcBorders>
              <w:top w:val="single" w:sz="4" w:space="0" w:color="auto"/>
              <w:left w:val="single" w:sz="4" w:space="0" w:color="auto"/>
              <w:bottom w:val="single" w:sz="4" w:space="0" w:color="auto"/>
              <w:right w:val="single" w:sz="4" w:space="0" w:color="auto"/>
            </w:tcBorders>
            <w:vAlign w:val="center"/>
          </w:tcPr>
          <w:p w14:paraId="03A1B37C" w14:textId="45F18621" w:rsidR="00D03E59" w:rsidRPr="003A7069" w:rsidRDefault="00FE2CD1" w:rsidP="00D440EE">
            <w:pPr>
              <w:tabs>
                <w:tab w:val="center" w:pos="6521"/>
                <w:tab w:val="left" w:leader="dot" w:pos="9072"/>
              </w:tabs>
              <w:spacing w:before="40" w:after="40" w:line="288" w:lineRule="auto"/>
              <w:contextualSpacing/>
              <w:rPr>
                <w:bCs/>
              </w:rPr>
            </w:pPr>
            <w:sdt>
              <w:sdtPr>
                <w:rPr>
                  <w:bCs/>
                </w:rPr>
                <w:id w:val="-864285350"/>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C63E29">
              <w:rPr>
                <w:bCs/>
              </w:rPr>
              <w:t xml:space="preserve"> </w:t>
            </w:r>
            <w:r w:rsidR="00D03E59" w:rsidRPr="003A7069">
              <w:rPr>
                <w:bCs/>
              </w:rPr>
              <w:t>Điện, Điện tử - Tự động hóa - Công nghệ thông tin</w:t>
            </w:r>
          </w:p>
        </w:tc>
      </w:tr>
      <w:tr w:rsidR="003A7069" w:rsidRPr="003A7069" w14:paraId="5716F8EC" w14:textId="77777777" w:rsidTr="004F71CC">
        <w:trPr>
          <w:trHeight w:val="647"/>
        </w:trPr>
        <w:tc>
          <w:tcPr>
            <w:tcW w:w="3118" w:type="dxa"/>
            <w:gridSpan w:val="4"/>
            <w:tcBorders>
              <w:top w:val="single" w:sz="4" w:space="0" w:color="auto"/>
              <w:left w:val="single" w:sz="4" w:space="0" w:color="auto"/>
              <w:bottom w:val="single" w:sz="4" w:space="0" w:color="auto"/>
              <w:right w:val="single" w:sz="4" w:space="0" w:color="auto"/>
            </w:tcBorders>
            <w:vAlign w:val="center"/>
          </w:tcPr>
          <w:p w14:paraId="631C6FE9" w14:textId="60DA631B" w:rsidR="00D03E59" w:rsidRPr="003A7069" w:rsidRDefault="00FE2CD1" w:rsidP="00C63E29">
            <w:pPr>
              <w:tabs>
                <w:tab w:val="center" w:pos="6521"/>
                <w:tab w:val="left" w:leader="dot" w:pos="9072"/>
              </w:tabs>
              <w:spacing w:before="40" w:after="40" w:line="288" w:lineRule="auto"/>
              <w:contextualSpacing/>
              <w:rPr>
                <w:bCs/>
              </w:rPr>
            </w:pPr>
            <w:sdt>
              <w:sdtPr>
                <w:rPr>
                  <w:bCs/>
                </w:rPr>
                <w:id w:val="-1944529015"/>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Đóng tàu - Công trình nổi</w:t>
            </w:r>
          </w:p>
        </w:tc>
        <w:tc>
          <w:tcPr>
            <w:tcW w:w="3119" w:type="dxa"/>
            <w:gridSpan w:val="7"/>
            <w:tcBorders>
              <w:top w:val="single" w:sz="4" w:space="0" w:color="auto"/>
              <w:left w:val="single" w:sz="4" w:space="0" w:color="auto"/>
              <w:bottom w:val="single" w:sz="4" w:space="0" w:color="auto"/>
              <w:right w:val="single" w:sz="4" w:space="0" w:color="auto"/>
            </w:tcBorders>
            <w:vAlign w:val="center"/>
          </w:tcPr>
          <w:p w14:paraId="54FE1D2D" w14:textId="66FEE24D" w:rsidR="00D03E59" w:rsidRPr="003A7069" w:rsidRDefault="00FE2CD1" w:rsidP="00D440EE">
            <w:pPr>
              <w:tabs>
                <w:tab w:val="center" w:pos="6521"/>
                <w:tab w:val="left" w:leader="dot" w:pos="9072"/>
              </w:tabs>
              <w:spacing w:before="40" w:after="40" w:line="288" w:lineRule="auto"/>
              <w:contextualSpacing/>
              <w:rPr>
                <w:bCs/>
              </w:rPr>
            </w:pPr>
            <w:sdt>
              <w:sdtPr>
                <w:rPr>
                  <w:bCs/>
                </w:rPr>
                <w:id w:val="-214438274"/>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C63E29">
              <w:rPr>
                <w:bCs/>
              </w:rPr>
              <w:t xml:space="preserve"> </w:t>
            </w:r>
            <w:r w:rsidR="00D03E59" w:rsidRPr="003A7069">
              <w:rPr>
                <w:bCs/>
              </w:rPr>
              <w:t>Xây dựng công trình thủy - cảng biển</w:t>
            </w:r>
          </w:p>
        </w:tc>
        <w:tc>
          <w:tcPr>
            <w:tcW w:w="3119" w:type="dxa"/>
            <w:gridSpan w:val="4"/>
            <w:tcBorders>
              <w:top w:val="single" w:sz="4" w:space="0" w:color="auto"/>
              <w:left w:val="single" w:sz="4" w:space="0" w:color="auto"/>
              <w:bottom w:val="single" w:sz="4" w:space="0" w:color="auto"/>
              <w:right w:val="single" w:sz="4" w:space="0" w:color="auto"/>
            </w:tcBorders>
            <w:vAlign w:val="center"/>
          </w:tcPr>
          <w:p w14:paraId="33B237E4" w14:textId="7D3D110F" w:rsidR="00D03E59" w:rsidRPr="003A7069" w:rsidRDefault="00FE2CD1" w:rsidP="00D440EE">
            <w:pPr>
              <w:tabs>
                <w:tab w:val="center" w:pos="6521"/>
                <w:tab w:val="left" w:leader="dot" w:pos="9072"/>
              </w:tabs>
              <w:spacing w:before="40" w:after="40" w:line="288" w:lineRule="auto"/>
              <w:contextualSpacing/>
              <w:rPr>
                <w:bCs/>
              </w:rPr>
            </w:pPr>
            <w:sdt>
              <w:sdtPr>
                <w:rPr>
                  <w:bCs/>
                </w:rPr>
                <w:id w:val="-125779469"/>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C63E29">
              <w:rPr>
                <w:bCs/>
              </w:rPr>
              <w:t xml:space="preserve"> </w:t>
            </w:r>
            <w:r w:rsidR="00D03E59" w:rsidRPr="003A7069">
              <w:rPr>
                <w:bCs/>
              </w:rPr>
              <w:t>Đảm bảo an toàn hàng hải</w:t>
            </w:r>
          </w:p>
        </w:tc>
      </w:tr>
      <w:tr w:rsidR="003A7069" w:rsidRPr="003A7069" w14:paraId="794D1F17" w14:textId="77777777" w:rsidTr="004F71CC">
        <w:trPr>
          <w:trHeight w:val="764"/>
        </w:trPr>
        <w:tc>
          <w:tcPr>
            <w:tcW w:w="3118" w:type="dxa"/>
            <w:gridSpan w:val="4"/>
            <w:tcBorders>
              <w:top w:val="single" w:sz="4" w:space="0" w:color="auto"/>
              <w:left w:val="single" w:sz="4" w:space="0" w:color="auto"/>
              <w:bottom w:val="single" w:sz="4" w:space="0" w:color="auto"/>
              <w:right w:val="single" w:sz="4" w:space="0" w:color="auto"/>
            </w:tcBorders>
            <w:vAlign w:val="center"/>
          </w:tcPr>
          <w:p w14:paraId="2758606F" w14:textId="5FF50C88" w:rsidR="00D03E59" w:rsidRPr="003A7069" w:rsidRDefault="00FE2CD1" w:rsidP="00D440EE">
            <w:pPr>
              <w:tabs>
                <w:tab w:val="center" w:pos="6521"/>
                <w:tab w:val="left" w:leader="dot" w:pos="9072"/>
              </w:tabs>
              <w:spacing w:before="40" w:after="40" w:line="288" w:lineRule="auto"/>
              <w:contextualSpacing/>
              <w:rPr>
                <w:bCs/>
              </w:rPr>
            </w:pPr>
            <w:sdt>
              <w:sdtPr>
                <w:rPr>
                  <w:bCs/>
                </w:rPr>
                <w:id w:val="-1433814761"/>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Kinh tế Hàng hải</w:t>
            </w:r>
          </w:p>
        </w:tc>
        <w:tc>
          <w:tcPr>
            <w:tcW w:w="3119" w:type="dxa"/>
            <w:gridSpan w:val="7"/>
            <w:tcBorders>
              <w:top w:val="single" w:sz="4" w:space="0" w:color="auto"/>
              <w:left w:val="single" w:sz="4" w:space="0" w:color="auto"/>
              <w:bottom w:val="single" w:sz="4" w:space="0" w:color="auto"/>
              <w:right w:val="single" w:sz="4" w:space="0" w:color="auto"/>
            </w:tcBorders>
            <w:vAlign w:val="center"/>
          </w:tcPr>
          <w:p w14:paraId="04784EFB" w14:textId="5F2F44F5" w:rsidR="00D03E59" w:rsidRPr="003A7069" w:rsidRDefault="00FE2CD1" w:rsidP="00D440EE">
            <w:pPr>
              <w:tabs>
                <w:tab w:val="center" w:pos="6521"/>
                <w:tab w:val="left" w:leader="dot" w:pos="9072"/>
              </w:tabs>
              <w:spacing w:before="40" w:after="40" w:line="288" w:lineRule="auto"/>
              <w:contextualSpacing/>
              <w:rPr>
                <w:bCs/>
              </w:rPr>
            </w:pPr>
            <w:sdt>
              <w:sdtPr>
                <w:rPr>
                  <w:bCs/>
                </w:rPr>
                <w:id w:val="-1913451666"/>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Bảo vệ môi trường biển</w:t>
            </w:r>
          </w:p>
        </w:tc>
        <w:tc>
          <w:tcPr>
            <w:tcW w:w="3119" w:type="dxa"/>
            <w:gridSpan w:val="4"/>
            <w:tcBorders>
              <w:top w:val="single" w:sz="4" w:space="0" w:color="auto"/>
              <w:left w:val="single" w:sz="4" w:space="0" w:color="auto"/>
              <w:bottom w:val="single" w:sz="4" w:space="0" w:color="auto"/>
              <w:right w:val="single" w:sz="4" w:space="0" w:color="auto"/>
            </w:tcBorders>
            <w:vAlign w:val="center"/>
          </w:tcPr>
          <w:p w14:paraId="167A9FB2" w14:textId="174EAA85" w:rsidR="00D03E59" w:rsidRPr="003A7069" w:rsidRDefault="00FE2CD1" w:rsidP="00D440EE">
            <w:pPr>
              <w:tabs>
                <w:tab w:val="center" w:pos="6521"/>
                <w:tab w:val="left" w:leader="dot" w:pos="9072"/>
              </w:tabs>
              <w:spacing w:before="40" w:after="40" w:line="288" w:lineRule="auto"/>
              <w:contextualSpacing/>
              <w:rPr>
                <w:bCs/>
              </w:rPr>
            </w:pPr>
            <w:sdt>
              <w:sdtPr>
                <w:rPr>
                  <w:bCs/>
                </w:rPr>
                <w:id w:val="1404726750"/>
                <w14:checkbox>
                  <w14:checked w14:val="0"/>
                  <w14:checkedState w14:val="2612" w14:font="MS Gothic"/>
                  <w14:uncheckedState w14:val="2610" w14:font="MS Gothic"/>
                </w14:checkbox>
              </w:sdtPr>
              <w:sdtEndPr/>
              <w:sdtContent>
                <w:r w:rsidR="00C63E29">
                  <w:rPr>
                    <w:rFonts w:ascii="MS Gothic" w:eastAsia="MS Gothic" w:hAnsi="MS Gothic" w:hint="eastAsia"/>
                    <w:bCs/>
                  </w:rPr>
                  <w:t>☐</w:t>
                </w:r>
              </w:sdtContent>
            </w:sdt>
            <w:r w:rsidR="00D03E59" w:rsidRPr="003A7069">
              <w:rPr>
                <w:bCs/>
              </w:rPr>
              <w:t xml:space="preserve"> Khác (đề nghị ghi rõ): ……………………….</w:t>
            </w:r>
          </w:p>
        </w:tc>
      </w:tr>
      <w:tr w:rsidR="00252AC5" w:rsidRPr="003A7069" w14:paraId="4908703C" w14:textId="77777777" w:rsidTr="00EC605A">
        <w:trPr>
          <w:trHeight w:val="764"/>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18986F87" w14:textId="2E8E7895" w:rsidR="00252AC5" w:rsidRPr="00512197" w:rsidRDefault="00252AC5" w:rsidP="00252AC5">
            <w:pPr>
              <w:tabs>
                <w:tab w:val="left" w:leader="dot" w:pos="9072"/>
                <w:tab w:val="center" w:pos="9140"/>
              </w:tabs>
              <w:spacing w:before="40" w:after="40" w:line="288" w:lineRule="auto"/>
              <w:contextualSpacing/>
              <w:rPr>
                <w:bCs/>
                <w:color w:val="000000" w:themeColor="text1"/>
              </w:rPr>
            </w:pPr>
            <w:r w:rsidRPr="00512197">
              <w:rPr>
                <w:b/>
                <w:bCs/>
                <w:color w:val="000000" w:themeColor="text1"/>
              </w:rPr>
              <w:t>Chuyên ngành</w:t>
            </w:r>
            <w:r w:rsidRPr="00512197">
              <w:rPr>
                <w:bCs/>
                <w:color w:val="000000" w:themeColor="text1"/>
              </w:rPr>
              <w:t xml:space="preserve">: </w:t>
            </w:r>
            <w:r>
              <w:rPr>
                <w:bCs/>
                <w:color w:val="000000" w:themeColor="text1"/>
              </w:rPr>
              <w:t>……………</w:t>
            </w:r>
          </w:p>
          <w:p w14:paraId="5B7F9874" w14:textId="7C83CB72" w:rsidR="00252AC5" w:rsidRDefault="00252AC5" w:rsidP="00252AC5">
            <w:pPr>
              <w:tabs>
                <w:tab w:val="center" w:pos="6521"/>
                <w:tab w:val="left" w:leader="dot" w:pos="9072"/>
              </w:tabs>
              <w:spacing w:before="40" w:after="40" w:line="288" w:lineRule="auto"/>
              <w:contextualSpacing/>
              <w:rPr>
                <w:bCs/>
              </w:rPr>
            </w:pPr>
            <w:r w:rsidRPr="00512197">
              <w:rPr>
                <w:b/>
                <w:bCs/>
                <w:color w:val="000000" w:themeColor="text1"/>
                <w:lang w:val="vi-VN"/>
              </w:rPr>
              <w:t>Thuộc Hội đồng Giáo sư</w:t>
            </w:r>
            <w:r w:rsidRPr="00512197">
              <w:rPr>
                <w:b/>
                <w:bCs/>
                <w:color w:val="000000" w:themeColor="text1"/>
              </w:rPr>
              <w:t xml:space="preserve"> l</w:t>
            </w:r>
            <w:r w:rsidRPr="00512197">
              <w:rPr>
                <w:b/>
                <w:bCs/>
                <w:color w:val="000000" w:themeColor="text1"/>
                <w:lang w:val="vi-VN"/>
              </w:rPr>
              <w:t>iên ngành</w:t>
            </w:r>
            <w:r>
              <w:rPr>
                <w:bCs/>
                <w:color w:val="000000" w:themeColor="text1"/>
                <w:lang w:val="vi-VN"/>
              </w:rPr>
              <w:t xml:space="preserve">: </w:t>
            </w:r>
            <w:r>
              <w:rPr>
                <w:color w:val="000000" w:themeColor="text1"/>
              </w:rPr>
              <w:t>……………….</w:t>
            </w:r>
          </w:p>
        </w:tc>
      </w:tr>
      <w:tr w:rsidR="003A7069" w:rsidRPr="003A7069" w14:paraId="2F58620C" w14:textId="77777777" w:rsidTr="004F71CC">
        <w:trPr>
          <w:trHeight w:val="512"/>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1EAEB4BC" w14:textId="77777777" w:rsidR="00D03E59" w:rsidRPr="003A7069" w:rsidRDefault="00D03E59" w:rsidP="00A04136">
            <w:pPr>
              <w:spacing w:before="40" w:after="40" w:line="288" w:lineRule="auto"/>
              <w:contextualSpacing/>
              <w:rPr>
                <w:b/>
              </w:rPr>
            </w:pPr>
            <w:r w:rsidRPr="003A7069">
              <w:rPr>
                <w:b/>
              </w:rPr>
              <w:t xml:space="preserve">3. THỜI GIAN THỰC HIỆN </w:t>
            </w:r>
            <w:r w:rsidRPr="003A7069">
              <w:t>Từ tháng  … năm 20… đến tháng … năm 20…</w:t>
            </w:r>
          </w:p>
        </w:tc>
      </w:tr>
      <w:tr w:rsidR="003A7069" w:rsidRPr="003A7069" w14:paraId="7FD42C86"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6CB6205A" w14:textId="77777777" w:rsidR="00D03E59" w:rsidRPr="003A7069" w:rsidRDefault="00D03E59" w:rsidP="00D440EE">
            <w:pPr>
              <w:tabs>
                <w:tab w:val="left" w:leader="dot" w:pos="9140"/>
              </w:tabs>
              <w:spacing w:before="40" w:after="40" w:line="288" w:lineRule="auto"/>
              <w:contextualSpacing/>
            </w:pPr>
            <w:r w:rsidRPr="003A7069">
              <w:rPr>
                <w:b/>
              </w:rPr>
              <w:t>4. CHỦ NHIỆM ĐỀ TÀI</w:t>
            </w:r>
            <w:r w:rsidRPr="003A7069">
              <w:t xml:space="preserve"> </w:t>
            </w:r>
          </w:p>
          <w:p w14:paraId="22040D2A" w14:textId="77777777" w:rsidR="00D03E59" w:rsidRPr="003A7069" w:rsidRDefault="00D03E59" w:rsidP="00D440EE">
            <w:pPr>
              <w:tabs>
                <w:tab w:val="left" w:leader="dot" w:pos="9140"/>
              </w:tabs>
              <w:spacing w:before="40" w:after="40" w:line="288" w:lineRule="auto"/>
              <w:contextualSpacing/>
            </w:pPr>
            <w:r w:rsidRPr="003A7069">
              <w:t>Họ và tên: ………………………………………………….</w:t>
            </w:r>
          </w:p>
          <w:p w14:paraId="1079D077" w14:textId="77777777" w:rsidR="00D03E59" w:rsidRPr="003A7069" w:rsidRDefault="00D03E59" w:rsidP="00D440EE">
            <w:pPr>
              <w:tabs>
                <w:tab w:val="left" w:leader="dot" w:pos="9140"/>
              </w:tabs>
              <w:spacing w:before="40" w:after="40" w:line="288" w:lineRule="auto"/>
              <w:contextualSpacing/>
            </w:pPr>
            <w:r w:rsidRPr="003A7069">
              <w:t>Năm sinh: ………………………………………………. Nam/Nữ: …………………………</w:t>
            </w:r>
          </w:p>
          <w:p w14:paraId="2C3F0E4B" w14:textId="77777777" w:rsidR="00D03E59" w:rsidRPr="003A7069" w:rsidRDefault="00D03E59" w:rsidP="00D440EE">
            <w:pPr>
              <w:tabs>
                <w:tab w:val="left" w:leader="dot" w:pos="9140"/>
              </w:tabs>
              <w:spacing w:before="40" w:after="40" w:line="288" w:lineRule="auto"/>
              <w:contextualSpacing/>
            </w:pPr>
            <w:r w:rsidRPr="003A7069">
              <w:t>Học hàm: ………………………………………………... Học vị: …………………………..</w:t>
            </w:r>
          </w:p>
          <w:p w14:paraId="0A141B68" w14:textId="77777777" w:rsidR="00D03E59" w:rsidRPr="003A7069" w:rsidRDefault="00D03E59" w:rsidP="00D440EE">
            <w:pPr>
              <w:tabs>
                <w:tab w:val="left" w:leader="dot" w:pos="9140"/>
              </w:tabs>
              <w:spacing w:before="40" w:after="40" w:line="288" w:lineRule="auto"/>
              <w:contextualSpacing/>
            </w:pPr>
            <w:r w:rsidRPr="003A7069">
              <w:t>Đơn vị :</w:t>
            </w:r>
            <w:r w:rsidRPr="003A7069">
              <w:tab/>
            </w:r>
          </w:p>
          <w:p w14:paraId="406C152F" w14:textId="77777777" w:rsidR="00D03E59" w:rsidRPr="003A7069" w:rsidRDefault="00D03E59" w:rsidP="00D440EE">
            <w:pPr>
              <w:tabs>
                <w:tab w:val="left" w:leader="dot" w:pos="9140"/>
              </w:tabs>
              <w:spacing w:before="40" w:after="40" w:line="288" w:lineRule="auto"/>
              <w:contextualSpacing/>
            </w:pPr>
            <w:r w:rsidRPr="003A7069">
              <w:tab/>
            </w:r>
          </w:p>
          <w:p w14:paraId="0D7592F4" w14:textId="77777777" w:rsidR="00D03E59" w:rsidRPr="003A7069" w:rsidRDefault="00D03E59" w:rsidP="00D440EE">
            <w:pPr>
              <w:tabs>
                <w:tab w:val="left" w:leader="dot" w:pos="9140"/>
              </w:tabs>
              <w:spacing w:before="40" w:after="40" w:line="288" w:lineRule="auto"/>
              <w:contextualSpacing/>
            </w:pPr>
            <w:r w:rsidRPr="003A7069">
              <w:t xml:space="preserve">Điện thoại: </w:t>
            </w:r>
            <w:r w:rsidRPr="003A7069">
              <w:tab/>
            </w:r>
          </w:p>
          <w:p w14:paraId="72935D2D" w14:textId="77777777" w:rsidR="00D03E59" w:rsidRPr="003A7069" w:rsidRDefault="00D03E59" w:rsidP="00D440EE">
            <w:pPr>
              <w:tabs>
                <w:tab w:val="left" w:leader="dot" w:pos="9140"/>
              </w:tabs>
              <w:spacing w:before="40" w:after="40" w:line="288" w:lineRule="auto"/>
              <w:contextualSpacing/>
            </w:pPr>
            <w:r w:rsidRPr="003A7069">
              <w:t xml:space="preserve">Email: </w:t>
            </w:r>
            <w:r w:rsidRPr="003A7069">
              <w:tab/>
            </w:r>
          </w:p>
          <w:p w14:paraId="1A6A6C94" w14:textId="77777777" w:rsidR="00D03E59" w:rsidRPr="003A7069" w:rsidRDefault="00D03E59" w:rsidP="00D440EE">
            <w:pPr>
              <w:tabs>
                <w:tab w:val="left" w:leader="dot" w:pos="9072"/>
              </w:tabs>
              <w:spacing w:before="40" w:after="40" w:line="288" w:lineRule="auto"/>
              <w:contextualSpacing/>
            </w:pPr>
          </w:p>
        </w:tc>
      </w:tr>
      <w:tr w:rsidR="003A7069" w:rsidRPr="003A7069" w14:paraId="2F19E6EB"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09BD0AD1" w14:textId="77777777" w:rsidR="00D03E59" w:rsidRPr="003A7069" w:rsidRDefault="00D03E59" w:rsidP="00D440EE">
            <w:pPr>
              <w:tabs>
                <w:tab w:val="left" w:leader="dot" w:pos="9957"/>
              </w:tabs>
              <w:spacing w:before="40" w:after="40" w:line="288" w:lineRule="auto"/>
              <w:contextualSpacing/>
              <w:rPr>
                <w:b/>
              </w:rPr>
            </w:pPr>
            <w:r w:rsidRPr="003A7069">
              <w:rPr>
                <w:b/>
              </w:rPr>
              <w:t>5. THÀNH VIÊN THAM GIA NGHIÊN CỨU ĐỀ TÀI</w:t>
            </w:r>
          </w:p>
          <w:p w14:paraId="3454AA66" w14:textId="77777777" w:rsidR="00D03E59" w:rsidRPr="003A7069" w:rsidRDefault="00D03E59" w:rsidP="00D440EE">
            <w:pPr>
              <w:tabs>
                <w:tab w:val="left" w:leader="dot" w:pos="9957"/>
              </w:tabs>
              <w:spacing w:before="40" w:after="40" w:line="288" w:lineRule="auto"/>
              <w:contextualSpacing/>
              <w:rPr>
                <w:i/>
              </w:rPr>
            </w:pPr>
            <w:r w:rsidRPr="003A7069">
              <w:rPr>
                <w:i/>
              </w:rPr>
              <w:t>(Thành viên tham gia không quá 02 người)</w:t>
            </w:r>
          </w:p>
        </w:tc>
      </w:tr>
      <w:tr w:rsidR="003A7069" w:rsidRPr="003A7069" w14:paraId="3ED9DC1D"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0FBC9360" w14:textId="77777777" w:rsidR="00D03E59" w:rsidRPr="003A7069" w:rsidRDefault="00D03E59" w:rsidP="00D440EE">
            <w:pPr>
              <w:tabs>
                <w:tab w:val="left" w:leader="dot" w:pos="9957"/>
              </w:tabs>
              <w:spacing w:before="40" w:after="40" w:line="288" w:lineRule="auto"/>
              <w:contextualSpacing/>
              <w:jc w:val="center"/>
              <w:rPr>
                <w:b/>
              </w:rPr>
            </w:pPr>
            <w:r w:rsidRPr="003A7069">
              <w:rPr>
                <w:b/>
              </w:rPr>
              <w:t>TT</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506E80B9"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Họ và tên</w:t>
            </w:r>
          </w:p>
          <w:p w14:paraId="3A4D118C" w14:textId="77777777" w:rsidR="00D03E59" w:rsidRPr="003A7069" w:rsidRDefault="00D03E59" w:rsidP="00D440EE">
            <w:pPr>
              <w:tabs>
                <w:tab w:val="left" w:leader="dot" w:pos="9957"/>
              </w:tabs>
              <w:spacing w:before="40" w:after="40" w:line="288" w:lineRule="auto"/>
              <w:contextualSpacing/>
              <w:jc w:val="center"/>
              <w:rPr>
                <w:i/>
              </w:rPr>
            </w:pPr>
            <w:r w:rsidRPr="003A7069">
              <w:rPr>
                <w:i/>
              </w:rPr>
              <w:t>(Ghi rõ chức danh, học hàm, học vị)</w:t>
            </w: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39A7079E"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Đơn vị công tác</w:t>
            </w: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57DC177B"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Nội dung công việc được giao</w:t>
            </w:r>
          </w:p>
        </w:tc>
        <w:tc>
          <w:tcPr>
            <w:tcW w:w="1276" w:type="dxa"/>
            <w:tcBorders>
              <w:top w:val="single" w:sz="4" w:space="0" w:color="auto"/>
              <w:left w:val="single" w:sz="4" w:space="0" w:color="auto"/>
              <w:bottom w:val="single" w:sz="4" w:space="0" w:color="auto"/>
              <w:right w:val="single" w:sz="4" w:space="0" w:color="auto"/>
            </w:tcBorders>
            <w:vAlign w:val="center"/>
          </w:tcPr>
          <w:p w14:paraId="317DB6C8"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Chữ ký</w:t>
            </w:r>
          </w:p>
        </w:tc>
      </w:tr>
      <w:tr w:rsidR="003A7069" w:rsidRPr="003A7069" w14:paraId="42746A82"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46DE2CFC" w14:textId="77777777" w:rsidR="00D03E59" w:rsidRPr="003A7069" w:rsidRDefault="00D03E59" w:rsidP="00D440EE">
            <w:pPr>
              <w:tabs>
                <w:tab w:val="left" w:leader="dot" w:pos="1060"/>
              </w:tabs>
              <w:spacing w:before="40" w:after="40" w:line="288" w:lineRule="auto"/>
              <w:contextualSpacing/>
            </w:pPr>
            <w:r w:rsidRPr="003A7069">
              <w:t xml:space="preserve">1. </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5470A154" w14:textId="77777777" w:rsidR="00D03E59" w:rsidRPr="003A7069" w:rsidRDefault="00D03E59" w:rsidP="00D440EE">
            <w:pPr>
              <w:tabs>
                <w:tab w:val="left" w:leader="dot" w:pos="9957"/>
              </w:tabs>
              <w:spacing w:before="40" w:after="40" w:line="288" w:lineRule="auto"/>
              <w:contextualSpacing/>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7FE9EEED" w14:textId="77777777" w:rsidR="00D03E59" w:rsidRPr="003A7069" w:rsidRDefault="00D03E59" w:rsidP="00D440EE">
            <w:pPr>
              <w:tabs>
                <w:tab w:val="left" w:leader="dot" w:pos="9957"/>
              </w:tabs>
              <w:spacing w:before="40" w:after="40" w:line="288" w:lineRule="auto"/>
              <w:contextualSpacing/>
            </w:pP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4C7FEB04" w14:textId="77777777" w:rsidR="00D03E59" w:rsidRPr="003A7069" w:rsidRDefault="00D03E59" w:rsidP="00235D08">
            <w:pPr>
              <w:tabs>
                <w:tab w:val="left" w:leader="dot" w:pos="9957"/>
              </w:tabs>
              <w:spacing w:before="40" w:after="40" w:line="288" w:lineRule="auto"/>
              <w:contextualSpacing/>
              <w:jc w:val="both"/>
            </w:pPr>
          </w:p>
        </w:tc>
        <w:tc>
          <w:tcPr>
            <w:tcW w:w="1276" w:type="dxa"/>
            <w:tcBorders>
              <w:top w:val="single" w:sz="4" w:space="0" w:color="auto"/>
              <w:left w:val="single" w:sz="4" w:space="0" w:color="auto"/>
              <w:bottom w:val="single" w:sz="4" w:space="0" w:color="auto"/>
              <w:right w:val="single" w:sz="4" w:space="0" w:color="auto"/>
            </w:tcBorders>
            <w:vAlign w:val="center"/>
          </w:tcPr>
          <w:p w14:paraId="6267C81A" w14:textId="77777777" w:rsidR="00D03E59" w:rsidRPr="003A7069" w:rsidRDefault="00D03E59" w:rsidP="00D440EE">
            <w:pPr>
              <w:tabs>
                <w:tab w:val="left" w:leader="dot" w:pos="9957"/>
              </w:tabs>
              <w:spacing w:before="40" w:after="40" w:line="288" w:lineRule="auto"/>
              <w:contextualSpacing/>
            </w:pPr>
          </w:p>
        </w:tc>
      </w:tr>
      <w:tr w:rsidR="003A7069" w:rsidRPr="003A7069" w14:paraId="2CCC1EE9"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0726C7A2" w14:textId="77777777" w:rsidR="00D03E59" w:rsidRPr="003A7069" w:rsidRDefault="00D03E59" w:rsidP="00D440EE">
            <w:pPr>
              <w:tabs>
                <w:tab w:val="left" w:leader="dot" w:pos="1060"/>
              </w:tabs>
              <w:spacing w:before="40" w:after="40" w:line="288" w:lineRule="auto"/>
              <w:contextualSpacing/>
            </w:pPr>
            <w:r w:rsidRPr="003A7069">
              <w:t xml:space="preserve">2. </w:t>
            </w: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75C5537C" w14:textId="77777777" w:rsidR="00D03E59" w:rsidRPr="003A7069" w:rsidRDefault="00D03E59" w:rsidP="00D440EE">
            <w:pPr>
              <w:tabs>
                <w:tab w:val="left" w:leader="dot" w:pos="9957"/>
              </w:tabs>
              <w:spacing w:before="40" w:after="40" w:line="288" w:lineRule="auto"/>
              <w:contextualSpacing/>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2E20C0BF" w14:textId="77777777" w:rsidR="00D03E59" w:rsidRPr="003A7069" w:rsidRDefault="00D03E59" w:rsidP="00D440EE">
            <w:pPr>
              <w:tabs>
                <w:tab w:val="left" w:leader="dot" w:pos="9957"/>
              </w:tabs>
              <w:spacing w:before="40" w:after="40" w:line="288" w:lineRule="auto"/>
              <w:contextualSpacing/>
            </w:pP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398F2D3D" w14:textId="77777777" w:rsidR="00D03E59" w:rsidRPr="003A7069" w:rsidRDefault="00D03E59" w:rsidP="00235D08">
            <w:pPr>
              <w:tabs>
                <w:tab w:val="left" w:leader="dot" w:pos="9957"/>
              </w:tabs>
              <w:spacing w:before="40" w:after="40" w:line="288" w:lineRule="auto"/>
              <w:contextualSpacing/>
              <w:jc w:val="both"/>
            </w:pPr>
          </w:p>
        </w:tc>
        <w:tc>
          <w:tcPr>
            <w:tcW w:w="1276" w:type="dxa"/>
            <w:tcBorders>
              <w:top w:val="single" w:sz="4" w:space="0" w:color="auto"/>
              <w:left w:val="single" w:sz="4" w:space="0" w:color="auto"/>
              <w:bottom w:val="single" w:sz="4" w:space="0" w:color="auto"/>
              <w:right w:val="single" w:sz="4" w:space="0" w:color="auto"/>
            </w:tcBorders>
            <w:vAlign w:val="center"/>
          </w:tcPr>
          <w:p w14:paraId="44C74C6F" w14:textId="77777777" w:rsidR="00D03E59" w:rsidRPr="003A7069" w:rsidRDefault="00D03E59" w:rsidP="00D440EE">
            <w:pPr>
              <w:tabs>
                <w:tab w:val="left" w:leader="dot" w:pos="9957"/>
              </w:tabs>
              <w:spacing w:before="40" w:after="40" w:line="288" w:lineRule="auto"/>
              <w:contextualSpacing/>
            </w:pPr>
          </w:p>
        </w:tc>
      </w:tr>
      <w:tr w:rsidR="003A7069" w:rsidRPr="003A7069" w14:paraId="1C836E8F"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5617F479" w14:textId="77777777" w:rsidR="00D440EE" w:rsidRPr="003A7069" w:rsidRDefault="00D440EE" w:rsidP="00D440EE">
            <w:pPr>
              <w:tabs>
                <w:tab w:val="left" w:leader="dot" w:pos="1060"/>
              </w:tabs>
              <w:spacing w:before="40" w:after="40" w:line="288" w:lineRule="auto"/>
              <w:contextualSpacing/>
            </w:pP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700A9F0B" w14:textId="77777777" w:rsidR="00D440EE" w:rsidRPr="003A7069" w:rsidRDefault="00D440EE" w:rsidP="00D440EE">
            <w:pPr>
              <w:tabs>
                <w:tab w:val="left" w:leader="dot" w:pos="9957"/>
              </w:tabs>
              <w:spacing w:before="40" w:after="40" w:line="288" w:lineRule="auto"/>
              <w:contextualSpacing/>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62846813" w14:textId="77777777" w:rsidR="00D440EE" w:rsidRPr="003A7069" w:rsidRDefault="00D440EE" w:rsidP="00D440EE">
            <w:pPr>
              <w:tabs>
                <w:tab w:val="left" w:leader="dot" w:pos="9957"/>
              </w:tabs>
              <w:spacing w:before="40" w:after="40" w:line="288" w:lineRule="auto"/>
              <w:contextualSpacing/>
            </w:pP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0C997D24" w14:textId="77777777" w:rsidR="00D440EE" w:rsidRPr="003A7069" w:rsidRDefault="00D440EE" w:rsidP="00235D08">
            <w:pPr>
              <w:tabs>
                <w:tab w:val="left" w:leader="dot" w:pos="9957"/>
              </w:tabs>
              <w:spacing w:before="40" w:after="40" w:line="288" w:lineRule="auto"/>
              <w:contextualSpacing/>
              <w:jc w:val="both"/>
            </w:pPr>
          </w:p>
        </w:tc>
        <w:tc>
          <w:tcPr>
            <w:tcW w:w="1276" w:type="dxa"/>
            <w:tcBorders>
              <w:top w:val="single" w:sz="4" w:space="0" w:color="auto"/>
              <w:left w:val="single" w:sz="4" w:space="0" w:color="auto"/>
              <w:bottom w:val="single" w:sz="4" w:space="0" w:color="auto"/>
              <w:right w:val="single" w:sz="4" w:space="0" w:color="auto"/>
            </w:tcBorders>
            <w:vAlign w:val="center"/>
          </w:tcPr>
          <w:p w14:paraId="7762988E" w14:textId="77777777" w:rsidR="00D440EE" w:rsidRPr="003A7069" w:rsidRDefault="00D440EE" w:rsidP="00D440EE">
            <w:pPr>
              <w:tabs>
                <w:tab w:val="left" w:leader="dot" w:pos="9957"/>
              </w:tabs>
              <w:spacing w:before="40" w:after="40" w:line="288" w:lineRule="auto"/>
              <w:contextualSpacing/>
            </w:pPr>
          </w:p>
        </w:tc>
      </w:tr>
      <w:tr w:rsidR="003A7069" w:rsidRPr="003A7069" w14:paraId="08FF07FE"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52D2CD9E" w14:textId="77777777" w:rsidR="00D440EE" w:rsidRPr="003A7069" w:rsidRDefault="00D440EE" w:rsidP="00D440EE">
            <w:pPr>
              <w:tabs>
                <w:tab w:val="left" w:leader="dot" w:pos="1060"/>
              </w:tabs>
              <w:spacing w:before="40" w:after="40" w:line="288" w:lineRule="auto"/>
              <w:contextualSpacing/>
            </w:pPr>
          </w:p>
        </w:tc>
        <w:tc>
          <w:tcPr>
            <w:tcW w:w="2409" w:type="dxa"/>
            <w:gridSpan w:val="2"/>
            <w:tcBorders>
              <w:top w:val="single" w:sz="4" w:space="0" w:color="auto"/>
              <w:left w:val="single" w:sz="4" w:space="0" w:color="auto"/>
              <w:bottom w:val="single" w:sz="4" w:space="0" w:color="auto"/>
              <w:right w:val="single" w:sz="4" w:space="0" w:color="auto"/>
            </w:tcBorders>
            <w:vAlign w:val="center"/>
          </w:tcPr>
          <w:p w14:paraId="7C26FEF6" w14:textId="77777777" w:rsidR="00D440EE" w:rsidRPr="003A7069" w:rsidRDefault="00D440EE" w:rsidP="00D440EE">
            <w:pPr>
              <w:tabs>
                <w:tab w:val="left" w:leader="dot" w:pos="9957"/>
              </w:tabs>
              <w:spacing w:before="40" w:after="40" w:line="288" w:lineRule="auto"/>
              <w:contextualSpacing/>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7F101807" w14:textId="77777777" w:rsidR="00D440EE" w:rsidRPr="003A7069" w:rsidRDefault="00D440EE" w:rsidP="00D440EE">
            <w:pPr>
              <w:tabs>
                <w:tab w:val="left" w:leader="dot" w:pos="9957"/>
              </w:tabs>
              <w:spacing w:before="40" w:after="40" w:line="288" w:lineRule="auto"/>
              <w:contextualSpacing/>
            </w:pPr>
          </w:p>
        </w:tc>
        <w:tc>
          <w:tcPr>
            <w:tcW w:w="2835" w:type="dxa"/>
            <w:gridSpan w:val="5"/>
            <w:tcBorders>
              <w:top w:val="single" w:sz="4" w:space="0" w:color="auto"/>
              <w:left w:val="single" w:sz="4" w:space="0" w:color="auto"/>
              <w:bottom w:val="single" w:sz="4" w:space="0" w:color="auto"/>
              <w:right w:val="single" w:sz="4" w:space="0" w:color="auto"/>
            </w:tcBorders>
            <w:vAlign w:val="center"/>
          </w:tcPr>
          <w:p w14:paraId="2776BDB4" w14:textId="77777777" w:rsidR="00D440EE" w:rsidRPr="003A7069" w:rsidRDefault="00D440EE" w:rsidP="00235D08">
            <w:pPr>
              <w:tabs>
                <w:tab w:val="left" w:leader="dot" w:pos="9957"/>
              </w:tabs>
              <w:spacing w:before="40" w:after="40" w:line="288" w:lineRule="auto"/>
              <w:contextualSpacing/>
              <w:jc w:val="both"/>
            </w:pPr>
          </w:p>
        </w:tc>
        <w:tc>
          <w:tcPr>
            <w:tcW w:w="1276" w:type="dxa"/>
            <w:tcBorders>
              <w:top w:val="single" w:sz="4" w:space="0" w:color="auto"/>
              <w:left w:val="single" w:sz="4" w:space="0" w:color="auto"/>
              <w:bottom w:val="single" w:sz="4" w:space="0" w:color="auto"/>
              <w:right w:val="single" w:sz="4" w:space="0" w:color="auto"/>
            </w:tcBorders>
            <w:vAlign w:val="center"/>
          </w:tcPr>
          <w:p w14:paraId="1158714B" w14:textId="77777777" w:rsidR="00D440EE" w:rsidRPr="003A7069" w:rsidRDefault="00D440EE" w:rsidP="00D440EE">
            <w:pPr>
              <w:tabs>
                <w:tab w:val="left" w:leader="dot" w:pos="9957"/>
              </w:tabs>
              <w:spacing w:before="40" w:after="40" w:line="288" w:lineRule="auto"/>
              <w:contextualSpacing/>
            </w:pPr>
          </w:p>
        </w:tc>
      </w:tr>
      <w:tr w:rsidR="003A7069" w:rsidRPr="003A7069" w14:paraId="4E01C202" w14:textId="77777777" w:rsidTr="004F71CC">
        <w:trPr>
          <w:trHeight w:val="413"/>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2DCA894B" w14:textId="77777777" w:rsidR="00D03E59" w:rsidRPr="003A7069" w:rsidRDefault="00D03E59" w:rsidP="00D440EE">
            <w:pPr>
              <w:tabs>
                <w:tab w:val="left" w:leader="dot" w:pos="9957"/>
              </w:tabs>
              <w:spacing w:before="40" w:after="40" w:line="288" w:lineRule="auto"/>
              <w:contextualSpacing/>
              <w:rPr>
                <w:b/>
              </w:rPr>
            </w:pPr>
            <w:r w:rsidRPr="003A7069">
              <w:rPr>
                <w:b/>
              </w:rPr>
              <w:t>6. ĐƠN VỊ PHỐI HỢP NGHIÊN CỨU</w:t>
            </w:r>
          </w:p>
        </w:tc>
      </w:tr>
      <w:tr w:rsidR="003A7069" w:rsidRPr="003A7069" w14:paraId="5C0C30A4" w14:textId="77777777" w:rsidTr="004F71CC">
        <w:tc>
          <w:tcPr>
            <w:tcW w:w="568" w:type="dxa"/>
            <w:tcBorders>
              <w:top w:val="single" w:sz="4" w:space="0" w:color="auto"/>
              <w:left w:val="single" w:sz="4" w:space="0" w:color="auto"/>
              <w:bottom w:val="single" w:sz="4" w:space="0" w:color="auto"/>
              <w:right w:val="single" w:sz="4" w:space="0" w:color="auto"/>
            </w:tcBorders>
            <w:vAlign w:val="center"/>
          </w:tcPr>
          <w:p w14:paraId="347CB6AC" w14:textId="77777777" w:rsidR="00D03E59" w:rsidRPr="003A7069" w:rsidRDefault="00D03E59" w:rsidP="00D440EE">
            <w:pPr>
              <w:tabs>
                <w:tab w:val="left" w:leader="dot" w:pos="9957"/>
              </w:tabs>
              <w:spacing w:before="40" w:after="40" w:line="288" w:lineRule="auto"/>
              <w:contextualSpacing/>
              <w:jc w:val="center"/>
              <w:rPr>
                <w:b/>
              </w:rPr>
            </w:pPr>
            <w:r w:rsidRPr="003A7069">
              <w:rPr>
                <w:b/>
              </w:rPr>
              <w:t>TT</w:t>
            </w:r>
          </w:p>
        </w:tc>
        <w:tc>
          <w:tcPr>
            <w:tcW w:w="3118" w:type="dxa"/>
            <w:gridSpan w:val="5"/>
            <w:tcBorders>
              <w:top w:val="single" w:sz="4" w:space="0" w:color="auto"/>
              <w:left w:val="single" w:sz="4" w:space="0" w:color="auto"/>
              <w:bottom w:val="single" w:sz="4" w:space="0" w:color="auto"/>
              <w:right w:val="single" w:sz="4" w:space="0" w:color="auto"/>
            </w:tcBorders>
            <w:vAlign w:val="center"/>
          </w:tcPr>
          <w:p w14:paraId="2F78A633"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Tên đơn vị</w:t>
            </w:r>
          </w:p>
        </w:tc>
        <w:tc>
          <w:tcPr>
            <w:tcW w:w="3686" w:type="dxa"/>
            <w:gridSpan w:val="6"/>
            <w:tcBorders>
              <w:top w:val="single" w:sz="4" w:space="0" w:color="auto"/>
              <w:left w:val="single" w:sz="4" w:space="0" w:color="auto"/>
              <w:bottom w:val="single" w:sz="4" w:space="0" w:color="auto"/>
              <w:right w:val="single" w:sz="4" w:space="0" w:color="auto"/>
            </w:tcBorders>
            <w:vAlign w:val="center"/>
          </w:tcPr>
          <w:p w14:paraId="428CB178"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Nội dung phối hợp</w:t>
            </w: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2A811240" w14:textId="77777777" w:rsidR="00D03E59" w:rsidRPr="003A7069" w:rsidRDefault="00D03E59" w:rsidP="00D440EE">
            <w:pPr>
              <w:tabs>
                <w:tab w:val="left" w:leader="dot" w:pos="9957"/>
              </w:tabs>
              <w:spacing w:before="40" w:after="40" w:line="288" w:lineRule="auto"/>
              <w:contextualSpacing/>
              <w:jc w:val="center"/>
              <w:rPr>
                <w:b/>
                <w:lang w:val="vi-VN"/>
              </w:rPr>
            </w:pPr>
            <w:r w:rsidRPr="003A7069">
              <w:rPr>
                <w:b/>
                <w:lang w:val="vi-VN"/>
              </w:rPr>
              <w:t>Người đại diện</w:t>
            </w:r>
          </w:p>
          <w:p w14:paraId="34A5E9EE" w14:textId="77777777" w:rsidR="00D03E59" w:rsidRPr="003A7069" w:rsidRDefault="00D03E59" w:rsidP="00D440EE">
            <w:pPr>
              <w:tabs>
                <w:tab w:val="left" w:leader="dot" w:pos="9957"/>
              </w:tabs>
              <w:spacing w:before="40" w:after="40" w:line="288" w:lineRule="auto"/>
              <w:contextualSpacing/>
              <w:jc w:val="center"/>
              <w:rPr>
                <w:i/>
                <w:lang w:val="vi-VN"/>
              </w:rPr>
            </w:pPr>
            <w:r w:rsidRPr="003A7069">
              <w:rPr>
                <w:i/>
                <w:lang w:val="vi-VN"/>
              </w:rPr>
              <w:t>(ghi rõ họ và tên)</w:t>
            </w:r>
          </w:p>
        </w:tc>
      </w:tr>
      <w:tr w:rsidR="003A7069" w:rsidRPr="003A7069" w14:paraId="5F2E862F" w14:textId="77777777" w:rsidTr="004F71CC">
        <w:trPr>
          <w:trHeight w:val="1673"/>
        </w:trPr>
        <w:tc>
          <w:tcPr>
            <w:tcW w:w="568" w:type="dxa"/>
            <w:tcBorders>
              <w:top w:val="single" w:sz="4" w:space="0" w:color="auto"/>
              <w:left w:val="single" w:sz="4" w:space="0" w:color="auto"/>
              <w:bottom w:val="single" w:sz="4" w:space="0" w:color="auto"/>
              <w:right w:val="single" w:sz="4" w:space="0" w:color="auto"/>
            </w:tcBorders>
            <w:vAlign w:val="center"/>
          </w:tcPr>
          <w:p w14:paraId="5AB2F3F8" w14:textId="77777777" w:rsidR="00D03E59" w:rsidRPr="003A7069" w:rsidRDefault="00D03E59" w:rsidP="00D440EE">
            <w:pPr>
              <w:tabs>
                <w:tab w:val="left" w:leader="dot" w:pos="9957"/>
              </w:tabs>
              <w:spacing w:before="40" w:after="40" w:line="288" w:lineRule="auto"/>
              <w:contextualSpacing/>
              <w:jc w:val="center"/>
            </w:pPr>
          </w:p>
          <w:p w14:paraId="1E465C9E" w14:textId="77777777" w:rsidR="00D03E59" w:rsidRPr="003A7069" w:rsidRDefault="00D03E59" w:rsidP="00D440EE">
            <w:pPr>
              <w:tabs>
                <w:tab w:val="left" w:leader="dot" w:pos="9957"/>
              </w:tabs>
              <w:spacing w:before="40" w:after="40" w:line="288" w:lineRule="auto"/>
              <w:contextualSpacing/>
              <w:jc w:val="center"/>
            </w:pPr>
          </w:p>
          <w:p w14:paraId="0C5BE5FB" w14:textId="77777777" w:rsidR="00D03E59" w:rsidRPr="003A7069" w:rsidRDefault="00D03E59" w:rsidP="00D440EE">
            <w:pPr>
              <w:tabs>
                <w:tab w:val="left" w:leader="dot" w:pos="9957"/>
              </w:tabs>
              <w:spacing w:before="40" w:after="40" w:line="288" w:lineRule="auto"/>
              <w:contextualSpacing/>
            </w:pPr>
          </w:p>
        </w:tc>
        <w:tc>
          <w:tcPr>
            <w:tcW w:w="3118" w:type="dxa"/>
            <w:gridSpan w:val="5"/>
            <w:tcBorders>
              <w:top w:val="single" w:sz="4" w:space="0" w:color="auto"/>
              <w:left w:val="single" w:sz="4" w:space="0" w:color="auto"/>
              <w:bottom w:val="single" w:sz="4" w:space="0" w:color="auto"/>
              <w:right w:val="single" w:sz="4" w:space="0" w:color="auto"/>
            </w:tcBorders>
            <w:vAlign w:val="center"/>
          </w:tcPr>
          <w:p w14:paraId="3C9273B9" w14:textId="77777777" w:rsidR="00D03E59" w:rsidRPr="003A7069" w:rsidRDefault="00D03E59" w:rsidP="00D440EE">
            <w:pPr>
              <w:tabs>
                <w:tab w:val="left" w:leader="dot" w:pos="9957"/>
              </w:tabs>
              <w:spacing w:before="40" w:after="40" w:line="288" w:lineRule="auto"/>
              <w:contextualSpacing/>
            </w:pPr>
          </w:p>
        </w:tc>
        <w:tc>
          <w:tcPr>
            <w:tcW w:w="3686" w:type="dxa"/>
            <w:gridSpan w:val="6"/>
            <w:tcBorders>
              <w:top w:val="single" w:sz="4" w:space="0" w:color="auto"/>
              <w:left w:val="single" w:sz="4" w:space="0" w:color="auto"/>
              <w:bottom w:val="single" w:sz="4" w:space="0" w:color="auto"/>
              <w:right w:val="single" w:sz="4" w:space="0" w:color="auto"/>
            </w:tcBorders>
            <w:vAlign w:val="center"/>
          </w:tcPr>
          <w:p w14:paraId="596E5A1F" w14:textId="77777777" w:rsidR="00D03E59" w:rsidRPr="003A7069" w:rsidRDefault="00D03E59" w:rsidP="00235D08">
            <w:pPr>
              <w:tabs>
                <w:tab w:val="left" w:leader="dot" w:pos="9957"/>
              </w:tabs>
              <w:spacing w:before="40" w:after="40" w:line="288" w:lineRule="auto"/>
              <w:contextualSpacing/>
              <w:jc w:val="both"/>
            </w:pPr>
          </w:p>
        </w:tc>
        <w:tc>
          <w:tcPr>
            <w:tcW w:w="1984" w:type="dxa"/>
            <w:gridSpan w:val="3"/>
            <w:tcBorders>
              <w:top w:val="single" w:sz="4" w:space="0" w:color="auto"/>
              <w:left w:val="single" w:sz="4" w:space="0" w:color="auto"/>
              <w:bottom w:val="single" w:sz="4" w:space="0" w:color="auto"/>
              <w:right w:val="single" w:sz="4" w:space="0" w:color="auto"/>
            </w:tcBorders>
            <w:vAlign w:val="center"/>
          </w:tcPr>
          <w:p w14:paraId="79842FE6" w14:textId="77777777" w:rsidR="00D03E59" w:rsidRPr="003A7069" w:rsidRDefault="00D03E59" w:rsidP="00235D08">
            <w:pPr>
              <w:tabs>
                <w:tab w:val="left" w:leader="dot" w:pos="9957"/>
              </w:tabs>
              <w:spacing w:before="40" w:after="40" w:line="288" w:lineRule="auto"/>
              <w:contextualSpacing/>
              <w:jc w:val="both"/>
            </w:pPr>
          </w:p>
        </w:tc>
      </w:tr>
      <w:tr w:rsidR="003A7069" w:rsidRPr="003A7069" w14:paraId="77CD3D9A"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16DEAE31" w14:textId="77777777" w:rsidR="00D03E59" w:rsidRPr="003A7069" w:rsidRDefault="00D03E59" w:rsidP="00D440EE">
            <w:pPr>
              <w:tabs>
                <w:tab w:val="left" w:leader="dot" w:pos="9957"/>
              </w:tabs>
              <w:spacing w:before="40" w:after="40" w:line="288" w:lineRule="auto"/>
              <w:contextualSpacing/>
              <w:jc w:val="both"/>
              <w:rPr>
                <w:b/>
                <w:bCs/>
              </w:rPr>
            </w:pPr>
            <w:r w:rsidRPr="003A7069">
              <w:rPr>
                <w:b/>
                <w:bCs/>
              </w:rPr>
              <w:t>7. TÌNH TRẠNG ĐỀ TÀI</w:t>
            </w:r>
          </w:p>
        </w:tc>
      </w:tr>
      <w:tr w:rsidR="003A7069" w:rsidRPr="003A7069" w14:paraId="197327FC"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17C138CE" w14:textId="5796E98F" w:rsidR="00D03E59" w:rsidRPr="003A7069" w:rsidRDefault="00FE2CD1" w:rsidP="00D440EE">
            <w:pPr>
              <w:tabs>
                <w:tab w:val="left" w:leader="dot" w:pos="9957"/>
              </w:tabs>
              <w:spacing w:before="40" w:after="40" w:line="288" w:lineRule="auto"/>
              <w:contextualSpacing/>
              <w:jc w:val="both"/>
            </w:pPr>
            <w:sdt>
              <w:sdtPr>
                <w:id w:val="922139169"/>
                <w14:checkbox>
                  <w14:checked w14:val="0"/>
                  <w14:checkedState w14:val="2612" w14:font="MS Gothic"/>
                  <w14:uncheckedState w14:val="2610" w14:font="MS Gothic"/>
                </w14:checkbox>
              </w:sdtPr>
              <w:sdtEndPr/>
              <w:sdtContent>
                <w:r w:rsidR="00C63E29">
                  <w:rPr>
                    <w:rFonts w:ascii="MS Gothic" w:eastAsia="MS Gothic" w:hAnsi="MS Gothic" w:hint="eastAsia"/>
                  </w:rPr>
                  <w:t>☐</w:t>
                </w:r>
              </w:sdtContent>
            </w:sdt>
            <w:r w:rsidR="00C63E29">
              <w:t xml:space="preserve"> </w:t>
            </w:r>
            <w:r w:rsidR="00D03E59" w:rsidRPr="003A7069">
              <w:t>Nghiên cứu mới</w:t>
            </w:r>
            <w:r w:rsidR="00DA185A">
              <w:t>.</w:t>
            </w:r>
          </w:p>
          <w:p w14:paraId="3D57421E" w14:textId="538AF51B" w:rsidR="00C63E29" w:rsidRDefault="00FE2CD1" w:rsidP="00D440EE">
            <w:pPr>
              <w:tabs>
                <w:tab w:val="left" w:leader="dot" w:pos="9135"/>
              </w:tabs>
              <w:spacing w:before="40" w:after="40" w:line="288" w:lineRule="auto"/>
              <w:contextualSpacing/>
              <w:jc w:val="both"/>
              <w:rPr>
                <w:i/>
                <w:iCs/>
              </w:rPr>
            </w:pPr>
            <w:sdt>
              <w:sdtPr>
                <w:id w:val="-165396101"/>
                <w14:checkbox>
                  <w14:checked w14:val="0"/>
                  <w14:checkedState w14:val="2612" w14:font="MS Gothic"/>
                  <w14:uncheckedState w14:val="2610" w14:font="MS Gothic"/>
                </w14:checkbox>
              </w:sdtPr>
              <w:sdtEndPr/>
              <w:sdtContent>
                <w:r w:rsidR="00C63E29">
                  <w:rPr>
                    <w:rFonts w:ascii="MS Gothic" w:eastAsia="MS Gothic" w:hAnsi="MS Gothic" w:hint="eastAsia"/>
                  </w:rPr>
                  <w:t>☐</w:t>
                </w:r>
              </w:sdtContent>
            </w:sdt>
            <w:r w:rsidR="00C63E29">
              <w:t xml:space="preserve"> </w:t>
            </w:r>
            <w:r w:rsidR="00D03E59" w:rsidRPr="003A7069">
              <w:t xml:space="preserve">Kế tiếp hướng nghiên cứu của chính nhóm tác giả </w:t>
            </w:r>
            <w:r w:rsidR="00D03E59" w:rsidRPr="003A7069">
              <w:rPr>
                <w:i/>
                <w:iCs/>
              </w:rPr>
              <w:t>(đề nghị ghi cụ thể các công trình đã nghiên cứu trước đó)</w:t>
            </w:r>
            <w:r w:rsidR="00DA185A">
              <w:rPr>
                <w:i/>
                <w:iCs/>
              </w:rPr>
              <w:t>.</w:t>
            </w:r>
          </w:p>
          <w:p w14:paraId="081B7FED" w14:textId="3B385372" w:rsidR="00D03E59" w:rsidRPr="003A7069" w:rsidRDefault="00C63E29" w:rsidP="00D440EE">
            <w:pPr>
              <w:tabs>
                <w:tab w:val="left" w:leader="dot" w:pos="9135"/>
              </w:tabs>
              <w:spacing w:before="40" w:after="40" w:line="288" w:lineRule="auto"/>
              <w:contextualSpacing/>
              <w:jc w:val="both"/>
            </w:pPr>
            <w:r>
              <w:t xml:space="preserve">  </w:t>
            </w:r>
            <w:r w:rsidR="00D03E59" w:rsidRPr="003A7069">
              <w:t xml:space="preserve"> ………………………………………………………………………</w:t>
            </w:r>
          </w:p>
          <w:p w14:paraId="22075B7A" w14:textId="14E9E4B4" w:rsidR="00D03E59" w:rsidRPr="003A7069" w:rsidRDefault="00FE2CD1" w:rsidP="00D440EE">
            <w:pPr>
              <w:tabs>
                <w:tab w:val="left" w:leader="dot" w:pos="9135"/>
              </w:tabs>
              <w:spacing w:before="40" w:after="40" w:line="288" w:lineRule="auto"/>
              <w:contextualSpacing/>
              <w:jc w:val="both"/>
            </w:pPr>
            <w:sdt>
              <w:sdtPr>
                <w:id w:val="333738107"/>
                <w14:checkbox>
                  <w14:checked w14:val="0"/>
                  <w14:checkedState w14:val="2612" w14:font="MS Gothic"/>
                  <w14:uncheckedState w14:val="2610" w14:font="MS Gothic"/>
                </w14:checkbox>
              </w:sdtPr>
              <w:sdtEndPr/>
              <w:sdtContent>
                <w:r w:rsidR="00C63E29">
                  <w:rPr>
                    <w:rFonts w:ascii="MS Gothic" w:eastAsia="MS Gothic" w:hAnsi="MS Gothic" w:hint="eastAsia"/>
                  </w:rPr>
                  <w:t>☐</w:t>
                </w:r>
              </w:sdtContent>
            </w:sdt>
            <w:r w:rsidR="00C63E29">
              <w:t xml:space="preserve"> </w:t>
            </w:r>
            <w:r w:rsidR="00D03E59" w:rsidRPr="003A7069">
              <w:t xml:space="preserve">Kế tiếp hướng nghiên cứu của người khác </w:t>
            </w:r>
            <w:r w:rsidR="00D03E59" w:rsidRPr="003A7069">
              <w:rPr>
                <w:i/>
                <w:iCs/>
              </w:rPr>
              <w:t>(đề nghị ghi cụ thể các công trình đã nghiên cứu trước đó)</w:t>
            </w:r>
            <w:r w:rsidR="00DA185A">
              <w:rPr>
                <w:i/>
                <w:iCs/>
              </w:rPr>
              <w:t>.</w:t>
            </w:r>
          </w:p>
          <w:p w14:paraId="0F4D0987" w14:textId="7AAE98AB" w:rsidR="00D03E59" w:rsidRPr="003A7069" w:rsidRDefault="00C63E29" w:rsidP="00C63E29">
            <w:pPr>
              <w:tabs>
                <w:tab w:val="left" w:leader="dot" w:pos="9135"/>
              </w:tabs>
              <w:spacing w:before="40" w:after="40" w:line="288" w:lineRule="auto"/>
              <w:contextualSpacing/>
              <w:jc w:val="both"/>
            </w:pPr>
            <w:r>
              <w:t xml:space="preserve">    </w:t>
            </w:r>
            <w:r w:rsidR="00D03E59" w:rsidRPr="003A7069">
              <w:t>………………………………………………………………………..</w:t>
            </w:r>
          </w:p>
        </w:tc>
      </w:tr>
      <w:tr w:rsidR="003A7069" w:rsidRPr="003A7069" w14:paraId="17D41D0B" w14:textId="77777777" w:rsidTr="004F71CC">
        <w:trPr>
          <w:trHeight w:val="305"/>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3EF3536C" w14:textId="11BE2D8E" w:rsidR="00D03E59" w:rsidRPr="003A7069" w:rsidRDefault="00326AF5" w:rsidP="00D440EE">
            <w:pPr>
              <w:tabs>
                <w:tab w:val="left" w:leader="dot" w:pos="9135"/>
              </w:tabs>
              <w:spacing w:before="40" w:after="40" w:line="288" w:lineRule="auto"/>
              <w:contextualSpacing/>
              <w:jc w:val="both"/>
              <w:rPr>
                <w:b/>
                <w:bCs/>
              </w:rPr>
            </w:pPr>
            <w:r w:rsidRPr="003A7069">
              <w:rPr>
                <w:b/>
                <w:bCs/>
              </w:rPr>
              <w:t>8</w:t>
            </w:r>
            <w:r w:rsidR="00D03E59" w:rsidRPr="003A7069">
              <w:rPr>
                <w:b/>
                <w:bCs/>
              </w:rPr>
              <w:t>. TÍNH CẤP THIẾT, KHẢ THI VÀ HIỆU QUẢ CỦA ĐỀ TÀI</w:t>
            </w:r>
          </w:p>
        </w:tc>
      </w:tr>
      <w:tr w:rsidR="003A7069" w:rsidRPr="003A7069" w14:paraId="37EC9364"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3F6AFB6C" w14:textId="6905E910" w:rsidR="00D03E59" w:rsidRPr="003A7069" w:rsidRDefault="00326AF5" w:rsidP="00D440EE">
            <w:pPr>
              <w:spacing w:before="40" w:after="40" w:line="288" w:lineRule="auto"/>
              <w:ind w:left="34"/>
              <w:contextualSpacing/>
              <w:jc w:val="both"/>
              <w:rPr>
                <w:b/>
                <w:bCs/>
                <w:i/>
                <w:iCs/>
              </w:rPr>
            </w:pPr>
            <w:r w:rsidRPr="003A7069">
              <w:rPr>
                <w:b/>
                <w:bCs/>
                <w:i/>
                <w:iCs/>
              </w:rPr>
              <w:t>8</w:t>
            </w:r>
            <w:r w:rsidR="00D03E59" w:rsidRPr="003A7069">
              <w:rPr>
                <w:b/>
                <w:bCs/>
                <w:i/>
                <w:iCs/>
              </w:rPr>
              <w:t>.1. Làm rõ về tính cấp thiết khi lựa chọn vấn đề nghiên cứu của đề tài</w:t>
            </w:r>
          </w:p>
          <w:p w14:paraId="063C4291" w14:textId="77777777" w:rsidR="00D03E59" w:rsidRPr="003A7069" w:rsidRDefault="00D03E59" w:rsidP="00D440EE">
            <w:pPr>
              <w:spacing w:before="40" w:after="40" w:line="288" w:lineRule="auto"/>
              <w:ind w:left="34"/>
              <w:contextualSpacing/>
              <w:jc w:val="both"/>
            </w:pPr>
            <w:r w:rsidRPr="003A7069">
              <w:rPr>
                <w:b/>
                <w:bCs/>
                <w:i/>
                <w:iCs/>
              </w:rPr>
              <w:t xml:space="preserve"> </w:t>
            </w:r>
            <w:r w:rsidRPr="003A7069">
              <w:t>(</w:t>
            </w:r>
            <w:r w:rsidRPr="003A7069">
              <w:rPr>
                <w:i/>
              </w:rPr>
              <w:t>Tính mới, ưu việt, tiên tiến của công nghệ; trình độ công nghệ so với công nghệ hiện có hiện nay,...</w:t>
            </w:r>
            <w:r w:rsidRPr="003A7069">
              <w:t>).</w:t>
            </w:r>
          </w:p>
          <w:p w14:paraId="50D27078" w14:textId="77777777" w:rsidR="00D03E59" w:rsidRPr="003A7069" w:rsidRDefault="00D03E59" w:rsidP="00D440EE">
            <w:pPr>
              <w:spacing w:before="40" w:after="40" w:line="288" w:lineRule="auto"/>
              <w:ind w:left="34"/>
              <w:contextualSpacing/>
              <w:jc w:val="both"/>
            </w:pPr>
            <w:r w:rsidRPr="003A7069">
              <w:t>- Tính mới của đề tài:</w:t>
            </w:r>
          </w:p>
          <w:p w14:paraId="3431837C" w14:textId="77777777" w:rsidR="00D03E59" w:rsidRPr="003A7069" w:rsidRDefault="00D03E59" w:rsidP="00D440EE">
            <w:pPr>
              <w:tabs>
                <w:tab w:val="left" w:leader="dot" w:pos="9135"/>
              </w:tabs>
              <w:spacing w:before="40" w:after="40" w:line="288" w:lineRule="auto"/>
              <w:contextualSpacing/>
            </w:pPr>
            <w:r w:rsidRPr="003A7069">
              <w:tab/>
            </w:r>
          </w:p>
          <w:p w14:paraId="6A8E085B" w14:textId="77777777" w:rsidR="00D03E59" w:rsidRPr="003A7069" w:rsidRDefault="00D03E59" w:rsidP="00D440EE">
            <w:pPr>
              <w:tabs>
                <w:tab w:val="left" w:leader="dot" w:pos="9135"/>
              </w:tabs>
              <w:spacing w:before="40" w:after="40" w:line="288" w:lineRule="auto"/>
              <w:contextualSpacing/>
            </w:pPr>
            <w:r w:rsidRPr="003A7069">
              <w:tab/>
            </w:r>
          </w:p>
          <w:p w14:paraId="65E382DE" w14:textId="77777777" w:rsidR="00D03E59" w:rsidRPr="003A7069" w:rsidRDefault="00D03E59" w:rsidP="00D440EE">
            <w:pPr>
              <w:tabs>
                <w:tab w:val="left" w:leader="dot" w:pos="9135"/>
              </w:tabs>
              <w:spacing w:before="40" w:after="40" w:line="288" w:lineRule="auto"/>
              <w:contextualSpacing/>
            </w:pPr>
            <w:r w:rsidRPr="003A7069">
              <w:tab/>
            </w:r>
          </w:p>
          <w:p w14:paraId="6420697F" w14:textId="77777777" w:rsidR="00D03E59" w:rsidRPr="003A7069" w:rsidRDefault="00D03E59" w:rsidP="00D440EE">
            <w:pPr>
              <w:spacing w:before="40" w:after="40" w:line="288" w:lineRule="auto"/>
              <w:ind w:left="34"/>
              <w:contextualSpacing/>
              <w:jc w:val="both"/>
            </w:pPr>
            <w:r w:rsidRPr="003A7069">
              <w:t>- Tính cấp thiết đối với tình hình thực tế hiện nay:</w:t>
            </w:r>
          </w:p>
          <w:p w14:paraId="4A7C07BA" w14:textId="77777777" w:rsidR="00D03E59" w:rsidRPr="003A7069" w:rsidRDefault="00D03E59" w:rsidP="00D440EE">
            <w:pPr>
              <w:tabs>
                <w:tab w:val="left" w:leader="dot" w:pos="9135"/>
              </w:tabs>
              <w:spacing w:before="40" w:after="40" w:line="288" w:lineRule="auto"/>
              <w:contextualSpacing/>
            </w:pPr>
            <w:r w:rsidRPr="003A7069">
              <w:tab/>
            </w:r>
          </w:p>
          <w:p w14:paraId="13413534" w14:textId="77777777" w:rsidR="00D03E59" w:rsidRPr="003A7069" w:rsidRDefault="00D03E59" w:rsidP="00D440EE">
            <w:pPr>
              <w:tabs>
                <w:tab w:val="left" w:leader="dot" w:pos="9135"/>
              </w:tabs>
              <w:spacing w:before="40" w:after="40" w:line="288" w:lineRule="auto"/>
              <w:contextualSpacing/>
            </w:pPr>
            <w:r w:rsidRPr="003A7069">
              <w:tab/>
            </w:r>
          </w:p>
          <w:p w14:paraId="47A2BC12" w14:textId="77777777" w:rsidR="00D03E59" w:rsidRPr="003A7069" w:rsidRDefault="00D03E59" w:rsidP="00D440EE">
            <w:pPr>
              <w:tabs>
                <w:tab w:val="left" w:leader="dot" w:pos="9135"/>
              </w:tabs>
              <w:spacing w:before="40" w:after="40" w:line="288" w:lineRule="auto"/>
              <w:contextualSpacing/>
            </w:pPr>
            <w:r w:rsidRPr="003A7069">
              <w:tab/>
            </w:r>
          </w:p>
          <w:p w14:paraId="4915D083" w14:textId="5E3C7A9F" w:rsidR="00D03E59" w:rsidRPr="003A7069" w:rsidRDefault="00326AF5" w:rsidP="00D440EE">
            <w:pPr>
              <w:spacing w:before="40" w:after="40" w:line="288" w:lineRule="auto"/>
              <w:ind w:left="34"/>
              <w:contextualSpacing/>
              <w:jc w:val="both"/>
              <w:rPr>
                <w:i/>
                <w:iCs/>
              </w:rPr>
            </w:pPr>
            <w:r w:rsidRPr="003A7069">
              <w:rPr>
                <w:b/>
                <w:bCs/>
                <w:i/>
                <w:iCs/>
              </w:rPr>
              <w:t>8</w:t>
            </w:r>
            <w:r w:rsidR="00D03E59" w:rsidRPr="003A7069">
              <w:rPr>
                <w:b/>
                <w:bCs/>
                <w:i/>
                <w:iCs/>
              </w:rPr>
              <w:t>.2. Khả năng ứng dụng, chuyển giao, phát triển sản phẩm của đề tài</w:t>
            </w:r>
            <w:r w:rsidR="00D03E59" w:rsidRPr="003A7069">
              <w:rPr>
                <w:i/>
                <w:iCs/>
              </w:rPr>
              <w:t xml:space="preserve"> </w:t>
            </w:r>
          </w:p>
          <w:p w14:paraId="64ED007D" w14:textId="77777777" w:rsidR="00D03E59" w:rsidRPr="003A7069" w:rsidRDefault="00D03E59" w:rsidP="00D440EE">
            <w:pPr>
              <w:spacing w:before="40" w:after="40" w:line="288" w:lineRule="auto"/>
              <w:ind w:left="34"/>
              <w:contextualSpacing/>
              <w:jc w:val="both"/>
              <w:rPr>
                <w:i/>
              </w:rPr>
            </w:pPr>
            <w:r w:rsidRPr="003A7069">
              <w:rPr>
                <w:i/>
              </w:rPr>
              <w:t>(Nêu rõ phương án về tổ chức sản xuất; nhân rộng, chuyển giao công nghệ; thành lập doanh nghiệp mới để sản xuất - kinh doanh,...).</w:t>
            </w:r>
          </w:p>
          <w:p w14:paraId="73389F83" w14:textId="77777777" w:rsidR="00D03E59" w:rsidRPr="003A7069" w:rsidRDefault="00D03E59" w:rsidP="00D440EE">
            <w:pPr>
              <w:tabs>
                <w:tab w:val="left" w:leader="dot" w:pos="9957"/>
              </w:tabs>
              <w:spacing w:before="40" w:after="40" w:line="288" w:lineRule="auto"/>
              <w:contextualSpacing/>
            </w:pPr>
            <w:r w:rsidRPr="003A7069">
              <w:tab/>
            </w:r>
          </w:p>
          <w:p w14:paraId="5E4C5834" w14:textId="77777777" w:rsidR="00D03E59" w:rsidRPr="003A7069" w:rsidRDefault="00D03E59" w:rsidP="00D440EE">
            <w:pPr>
              <w:tabs>
                <w:tab w:val="left" w:leader="dot" w:pos="9957"/>
              </w:tabs>
              <w:spacing w:before="40" w:after="40" w:line="288" w:lineRule="auto"/>
              <w:contextualSpacing/>
            </w:pPr>
            <w:r w:rsidRPr="003A7069">
              <w:tab/>
            </w:r>
          </w:p>
          <w:p w14:paraId="31E0A739" w14:textId="77777777" w:rsidR="00D03E59" w:rsidRPr="003A7069" w:rsidRDefault="00D03E59" w:rsidP="00D440EE">
            <w:pPr>
              <w:tabs>
                <w:tab w:val="left" w:leader="dot" w:pos="9957"/>
              </w:tabs>
              <w:spacing w:before="40" w:after="40" w:line="288" w:lineRule="auto"/>
              <w:contextualSpacing/>
            </w:pPr>
            <w:r w:rsidRPr="003A7069">
              <w:tab/>
            </w:r>
          </w:p>
          <w:p w14:paraId="31CBAC72" w14:textId="77777777" w:rsidR="00D03E59" w:rsidRPr="003A7069" w:rsidRDefault="00D03E59" w:rsidP="00D440EE">
            <w:pPr>
              <w:tabs>
                <w:tab w:val="left" w:leader="dot" w:pos="9957"/>
              </w:tabs>
              <w:spacing w:before="40" w:after="40" w:line="288" w:lineRule="auto"/>
              <w:contextualSpacing/>
            </w:pPr>
            <w:r w:rsidRPr="003A7069">
              <w:tab/>
            </w:r>
          </w:p>
          <w:p w14:paraId="127BF181" w14:textId="77777777" w:rsidR="00D440EE" w:rsidRPr="003A7069" w:rsidRDefault="00D440EE" w:rsidP="00D440EE">
            <w:pPr>
              <w:tabs>
                <w:tab w:val="left" w:leader="dot" w:pos="9957"/>
              </w:tabs>
              <w:spacing w:before="40" w:after="40" w:line="288" w:lineRule="auto"/>
              <w:contextualSpacing/>
            </w:pPr>
          </w:p>
        </w:tc>
      </w:tr>
      <w:tr w:rsidR="003A7069" w:rsidRPr="003A7069" w14:paraId="54994806" w14:textId="77777777" w:rsidTr="004F71CC">
        <w:trPr>
          <w:trHeight w:val="350"/>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09DF3FA5" w14:textId="144216A5" w:rsidR="00D03E59" w:rsidRPr="003A7069" w:rsidRDefault="00326AF5" w:rsidP="00D440EE">
            <w:pPr>
              <w:pBdr>
                <w:left w:val="single" w:sz="4" w:space="4" w:color="auto"/>
                <w:right w:val="single" w:sz="4" w:space="4" w:color="auto"/>
              </w:pBdr>
              <w:spacing w:before="40" w:after="40" w:line="288" w:lineRule="auto"/>
              <w:contextualSpacing/>
              <w:jc w:val="both"/>
              <w:rPr>
                <w:b/>
                <w:bCs/>
                <w:i/>
                <w:iCs/>
              </w:rPr>
            </w:pPr>
            <w:r w:rsidRPr="003A7069">
              <w:rPr>
                <w:b/>
                <w:bCs/>
              </w:rPr>
              <w:t>9</w:t>
            </w:r>
            <w:r w:rsidR="00D03E59" w:rsidRPr="003A7069">
              <w:rPr>
                <w:b/>
                <w:bCs/>
                <w:lang w:val="vi-VN"/>
              </w:rPr>
              <w:t xml:space="preserve">. </w:t>
            </w:r>
            <w:r w:rsidR="00D03E59" w:rsidRPr="003A7069">
              <w:rPr>
                <w:b/>
                <w:bCs/>
              </w:rPr>
              <w:t>MỤC TIÊU, PHƯƠNG PHÁP VÀ NỘI DUNG NGHIÊN CỨU</w:t>
            </w:r>
          </w:p>
        </w:tc>
      </w:tr>
      <w:tr w:rsidR="003A7069" w:rsidRPr="003A7069" w14:paraId="3051DA2A"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176CF908" w14:textId="2848E1B7" w:rsidR="00D03E59" w:rsidRPr="003A7069" w:rsidRDefault="00326AF5" w:rsidP="00D440EE">
            <w:pPr>
              <w:pStyle w:val="BlockText"/>
              <w:spacing w:before="40" w:after="40" w:line="288" w:lineRule="auto"/>
              <w:ind w:left="0" w:right="0"/>
              <w:contextualSpacing/>
              <w:rPr>
                <w:rFonts w:ascii="Times New Roman" w:hAnsi="Times New Roman"/>
                <w:b/>
                <w:bCs/>
                <w:i/>
                <w:iCs/>
                <w:sz w:val="24"/>
                <w:szCs w:val="24"/>
              </w:rPr>
            </w:pPr>
            <w:r w:rsidRPr="003A7069">
              <w:rPr>
                <w:rFonts w:ascii="Times New Roman" w:hAnsi="Times New Roman"/>
                <w:b/>
                <w:bCs/>
                <w:i/>
                <w:iCs/>
                <w:sz w:val="24"/>
                <w:szCs w:val="24"/>
              </w:rPr>
              <w:t>9.</w:t>
            </w:r>
            <w:r w:rsidR="00D03E59" w:rsidRPr="003A7069">
              <w:rPr>
                <w:rFonts w:ascii="Times New Roman" w:hAnsi="Times New Roman"/>
                <w:b/>
                <w:bCs/>
                <w:i/>
                <w:iCs/>
                <w:sz w:val="24"/>
                <w:szCs w:val="24"/>
                <w:lang w:val="vi-VN"/>
              </w:rPr>
              <w:t xml:space="preserve">1. </w:t>
            </w:r>
            <w:r w:rsidR="00D03E59" w:rsidRPr="003A7069">
              <w:rPr>
                <w:rFonts w:ascii="Times New Roman" w:hAnsi="Times New Roman"/>
                <w:b/>
                <w:bCs/>
                <w:i/>
                <w:iCs/>
                <w:sz w:val="24"/>
                <w:szCs w:val="24"/>
              </w:rPr>
              <w:t>Mục tiêu đặt ra của đề tài</w:t>
            </w:r>
          </w:p>
          <w:p w14:paraId="4A9A5C22" w14:textId="77777777" w:rsidR="00D03E59" w:rsidRPr="003A7069" w:rsidRDefault="00D03E59" w:rsidP="00D440EE">
            <w:pPr>
              <w:pStyle w:val="BlockText"/>
              <w:spacing w:before="40" w:after="40" w:line="288" w:lineRule="auto"/>
              <w:ind w:left="0" w:right="0"/>
              <w:contextualSpacing/>
              <w:rPr>
                <w:rFonts w:ascii="Times New Roman" w:hAnsi="Times New Roman"/>
                <w:b/>
                <w:bCs/>
                <w:i/>
                <w:iCs/>
                <w:sz w:val="24"/>
                <w:szCs w:val="24"/>
              </w:rPr>
            </w:pPr>
            <w:r w:rsidRPr="003A7069">
              <w:rPr>
                <w:rFonts w:ascii="Times New Roman" w:hAnsi="Times New Roman"/>
                <w:i/>
                <w:sz w:val="24"/>
                <w:szCs w:val="24"/>
              </w:rPr>
              <w:t>(Chất lượng sản phẩm; quy mô sản xuất);</w:t>
            </w:r>
          </w:p>
          <w:p w14:paraId="1ECD4EFC" w14:textId="77777777" w:rsidR="00D03E59" w:rsidRPr="003A7069" w:rsidRDefault="00D03E59" w:rsidP="00A04136">
            <w:pPr>
              <w:spacing w:before="40" w:after="40" w:line="288" w:lineRule="auto"/>
              <w:contextualSpacing/>
            </w:pPr>
            <w:r w:rsidRPr="003A7069">
              <w:tab/>
            </w:r>
          </w:p>
          <w:p w14:paraId="455BC9BA" w14:textId="77777777" w:rsidR="00D03E59" w:rsidRPr="003A7069" w:rsidRDefault="00D03E59" w:rsidP="00D440EE">
            <w:pPr>
              <w:tabs>
                <w:tab w:val="left" w:leader="dot" w:pos="9135"/>
              </w:tabs>
              <w:spacing w:before="40" w:after="40" w:line="288" w:lineRule="auto"/>
              <w:contextualSpacing/>
            </w:pPr>
            <w:r w:rsidRPr="003A7069">
              <w:tab/>
            </w:r>
          </w:p>
          <w:p w14:paraId="6D56B68A" w14:textId="77777777" w:rsidR="00D03E59" w:rsidRPr="003A7069" w:rsidRDefault="00D03E59" w:rsidP="00D440EE">
            <w:pPr>
              <w:tabs>
                <w:tab w:val="left" w:leader="dot" w:pos="9135"/>
              </w:tabs>
              <w:spacing w:before="40" w:after="40" w:line="288" w:lineRule="auto"/>
              <w:contextualSpacing/>
            </w:pPr>
            <w:r w:rsidRPr="003A7069">
              <w:tab/>
            </w:r>
          </w:p>
          <w:p w14:paraId="32A5C166" w14:textId="77777777" w:rsidR="00D03E59" w:rsidRPr="003A7069" w:rsidRDefault="00D03E59" w:rsidP="00D440EE">
            <w:pPr>
              <w:tabs>
                <w:tab w:val="left" w:leader="dot" w:pos="9135"/>
              </w:tabs>
              <w:spacing w:before="40" w:after="40" w:line="288" w:lineRule="auto"/>
              <w:contextualSpacing/>
            </w:pPr>
            <w:r w:rsidRPr="003A7069">
              <w:tab/>
            </w:r>
          </w:p>
          <w:p w14:paraId="1BF923E0" w14:textId="415773C1" w:rsidR="00D03E59" w:rsidRPr="003A7069" w:rsidRDefault="00326AF5" w:rsidP="00D440EE">
            <w:pPr>
              <w:pStyle w:val="BlockText"/>
              <w:spacing w:before="40" w:after="40" w:line="288" w:lineRule="auto"/>
              <w:ind w:left="0" w:right="0"/>
              <w:contextualSpacing/>
              <w:rPr>
                <w:rFonts w:ascii="Times New Roman" w:hAnsi="Times New Roman"/>
                <w:b/>
                <w:i/>
                <w:sz w:val="24"/>
                <w:szCs w:val="24"/>
              </w:rPr>
            </w:pPr>
            <w:r w:rsidRPr="003A7069">
              <w:rPr>
                <w:rFonts w:ascii="Times New Roman" w:hAnsi="Times New Roman"/>
                <w:b/>
                <w:i/>
                <w:sz w:val="24"/>
                <w:szCs w:val="24"/>
              </w:rPr>
              <w:t>9</w:t>
            </w:r>
            <w:r w:rsidR="00D03E59" w:rsidRPr="003A7069">
              <w:rPr>
                <w:rFonts w:ascii="Times New Roman" w:hAnsi="Times New Roman"/>
                <w:b/>
                <w:i/>
                <w:sz w:val="24"/>
                <w:szCs w:val="24"/>
                <w:lang w:val="vi-VN"/>
              </w:rPr>
              <w:t xml:space="preserve">.2. </w:t>
            </w:r>
            <w:r w:rsidR="00D03E59" w:rsidRPr="003A7069">
              <w:rPr>
                <w:rFonts w:ascii="Times New Roman" w:hAnsi="Times New Roman"/>
                <w:b/>
                <w:i/>
                <w:sz w:val="24"/>
                <w:szCs w:val="24"/>
              </w:rPr>
              <w:t xml:space="preserve">Phương pháp nghiên cứu </w:t>
            </w:r>
          </w:p>
          <w:p w14:paraId="3FE1F63B" w14:textId="77777777" w:rsidR="00D03E59" w:rsidRPr="003A7069" w:rsidRDefault="00D03E59" w:rsidP="00D440EE">
            <w:pPr>
              <w:tabs>
                <w:tab w:val="left" w:leader="dot" w:pos="9135"/>
              </w:tabs>
              <w:spacing w:before="40" w:after="40" w:line="288" w:lineRule="auto"/>
              <w:contextualSpacing/>
              <w:jc w:val="both"/>
              <w:rPr>
                <w:i/>
                <w:iCs/>
              </w:rPr>
            </w:pPr>
            <w:r w:rsidRPr="003A7069">
              <w:rPr>
                <w:i/>
                <w:iCs/>
              </w:rPr>
              <w:lastRenderedPageBreak/>
              <w:t>(Luận cứ rõ cách tiếp cận vấn đề nghiên cứu, các phương pháp sẽ sử dụng - so sánh với các phương thức giải quyết tương tự khác, nêu được tính mới, tính độc đáo, tính sáng tạo của đề tài)</w:t>
            </w:r>
          </w:p>
          <w:p w14:paraId="5AB01591" w14:textId="77777777" w:rsidR="00D03E59" w:rsidRPr="003A7069" w:rsidRDefault="00D03E59" w:rsidP="00D440EE">
            <w:pPr>
              <w:tabs>
                <w:tab w:val="left" w:leader="dot" w:pos="9135"/>
              </w:tabs>
              <w:spacing w:before="40" w:after="40" w:line="288" w:lineRule="auto"/>
              <w:contextualSpacing/>
            </w:pPr>
            <w:r w:rsidRPr="003A7069">
              <w:tab/>
            </w:r>
          </w:p>
          <w:p w14:paraId="3038373D" w14:textId="77777777" w:rsidR="00D03E59" w:rsidRPr="003A7069" w:rsidRDefault="00D03E59" w:rsidP="00D440EE">
            <w:pPr>
              <w:tabs>
                <w:tab w:val="left" w:leader="dot" w:pos="9135"/>
              </w:tabs>
              <w:spacing w:before="40" w:after="40" w:line="288" w:lineRule="auto"/>
              <w:contextualSpacing/>
            </w:pPr>
            <w:r w:rsidRPr="003A7069">
              <w:tab/>
            </w:r>
          </w:p>
          <w:p w14:paraId="1B488901" w14:textId="6E84B79E" w:rsidR="00D03E59" w:rsidRPr="003A7069" w:rsidRDefault="00D03E59" w:rsidP="00C63E29">
            <w:pPr>
              <w:tabs>
                <w:tab w:val="left" w:leader="dot" w:pos="9135"/>
              </w:tabs>
              <w:spacing w:before="40" w:after="40" w:line="288" w:lineRule="auto"/>
              <w:contextualSpacing/>
            </w:pPr>
            <w:r w:rsidRPr="003A7069">
              <w:tab/>
            </w:r>
          </w:p>
          <w:p w14:paraId="48BC9BD7" w14:textId="57883A2C" w:rsidR="00D03E59" w:rsidRPr="003A7069" w:rsidRDefault="00326AF5" w:rsidP="00D440EE">
            <w:pPr>
              <w:pStyle w:val="BlockText"/>
              <w:spacing w:before="40" w:after="40" w:line="288" w:lineRule="auto"/>
              <w:ind w:left="0" w:right="0"/>
              <w:contextualSpacing/>
              <w:rPr>
                <w:rFonts w:ascii="Times New Roman" w:hAnsi="Times New Roman"/>
                <w:b/>
                <w:i/>
                <w:sz w:val="24"/>
                <w:szCs w:val="24"/>
              </w:rPr>
            </w:pPr>
            <w:r w:rsidRPr="003A7069">
              <w:rPr>
                <w:rFonts w:ascii="Times New Roman" w:hAnsi="Times New Roman"/>
                <w:b/>
                <w:i/>
                <w:sz w:val="24"/>
                <w:szCs w:val="24"/>
              </w:rPr>
              <w:t>9</w:t>
            </w:r>
            <w:r w:rsidR="00D03E59" w:rsidRPr="003A7069">
              <w:rPr>
                <w:rFonts w:ascii="Times New Roman" w:hAnsi="Times New Roman"/>
                <w:b/>
                <w:i/>
                <w:sz w:val="24"/>
                <w:szCs w:val="24"/>
                <w:lang w:val="vi-VN"/>
              </w:rPr>
              <w:t>.</w:t>
            </w:r>
            <w:r w:rsidR="00D03E59" w:rsidRPr="003A7069">
              <w:rPr>
                <w:rFonts w:ascii="Times New Roman" w:hAnsi="Times New Roman"/>
                <w:b/>
                <w:i/>
                <w:sz w:val="24"/>
                <w:szCs w:val="24"/>
              </w:rPr>
              <w:t>3</w:t>
            </w:r>
            <w:r w:rsidR="00D03E59" w:rsidRPr="003A7069">
              <w:rPr>
                <w:rFonts w:ascii="Times New Roman" w:hAnsi="Times New Roman"/>
                <w:b/>
                <w:i/>
                <w:sz w:val="24"/>
                <w:szCs w:val="24"/>
                <w:lang w:val="vi-VN"/>
              </w:rPr>
              <w:t xml:space="preserve">. </w:t>
            </w:r>
            <w:r w:rsidR="00D03E59" w:rsidRPr="003A7069">
              <w:rPr>
                <w:rFonts w:ascii="Times New Roman" w:hAnsi="Times New Roman"/>
                <w:b/>
                <w:i/>
                <w:sz w:val="24"/>
                <w:szCs w:val="24"/>
              </w:rPr>
              <w:t xml:space="preserve">Nội dung nghiên cứu </w:t>
            </w:r>
          </w:p>
          <w:p w14:paraId="06B374F4" w14:textId="77777777" w:rsidR="00D03E59" w:rsidRPr="003A7069" w:rsidRDefault="00D03E59" w:rsidP="00D440EE">
            <w:pPr>
              <w:pStyle w:val="BlockText"/>
              <w:spacing w:before="40" w:after="40" w:line="288" w:lineRule="auto"/>
              <w:ind w:left="0" w:right="0"/>
              <w:contextualSpacing/>
              <w:rPr>
                <w:rFonts w:ascii="Times New Roman" w:hAnsi="Times New Roman"/>
                <w:bCs/>
                <w:i/>
                <w:sz w:val="24"/>
                <w:szCs w:val="24"/>
              </w:rPr>
            </w:pPr>
            <w:r w:rsidRPr="003A7069">
              <w:rPr>
                <w:rFonts w:ascii="Times New Roman" w:hAnsi="Times New Roman"/>
                <w:bCs/>
                <w:i/>
                <w:sz w:val="24"/>
                <w:szCs w:val="24"/>
              </w:rPr>
              <w:t>(Liệt kê và mô tả những nội dung cần nghiên cứu, nêu bật những nội dung mới và phù hợp để giải quyết vấn đề đặt ra, kể cả những dự kiến hoạt động phối hợp để chuyển giao kết quả nghiên cứu đến người sử dụng)</w:t>
            </w:r>
          </w:p>
          <w:p w14:paraId="2D9A730F" w14:textId="77777777" w:rsidR="00D03E59" w:rsidRPr="003A7069" w:rsidRDefault="00D03E59" w:rsidP="00D440EE">
            <w:pPr>
              <w:tabs>
                <w:tab w:val="left" w:leader="dot" w:pos="9135"/>
              </w:tabs>
              <w:spacing w:before="40" w:after="40" w:line="288" w:lineRule="auto"/>
              <w:contextualSpacing/>
            </w:pPr>
            <w:r w:rsidRPr="003A7069">
              <w:tab/>
            </w:r>
          </w:p>
          <w:p w14:paraId="193CC5B1" w14:textId="77777777" w:rsidR="00D03E59" w:rsidRPr="003A7069" w:rsidRDefault="00D03E59" w:rsidP="00D440EE">
            <w:pPr>
              <w:tabs>
                <w:tab w:val="left" w:leader="dot" w:pos="9135"/>
              </w:tabs>
              <w:spacing w:before="40" w:after="40" w:line="288" w:lineRule="auto"/>
              <w:contextualSpacing/>
            </w:pPr>
            <w:r w:rsidRPr="003A7069">
              <w:tab/>
            </w:r>
          </w:p>
          <w:p w14:paraId="4B78D677" w14:textId="77777777" w:rsidR="00D03E59" w:rsidRPr="003A7069" w:rsidRDefault="00D03E59" w:rsidP="00D440EE">
            <w:pPr>
              <w:tabs>
                <w:tab w:val="left" w:leader="dot" w:pos="9135"/>
              </w:tabs>
              <w:spacing w:before="40" w:after="40" w:line="288" w:lineRule="auto"/>
              <w:contextualSpacing/>
            </w:pPr>
            <w:r w:rsidRPr="003A7069">
              <w:tab/>
            </w:r>
          </w:p>
          <w:p w14:paraId="75C871C9" w14:textId="77777777" w:rsidR="00D03E59" w:rsidRPr="003A7069" w:rsidRDefault="00D03E59" w:rsidP="00D440EE">
            <w:pPr>
              <w:tabs>
                <w:tab w:val="left" w:leader="dot" w:pos="9135"/>
              </w:tabs>
              <w:spacing w:before="40" w:after="40" w:line="288" w:lineRule="auto"/>
              <w:contextualSpacing/>
            </w:pPr>
            <w:r w:rsidRPr="003A7069">
              <w:tab/>
            </w:r>
          </w:p>
          <w:p w14:paraId="25C23511" w14:textId="77777777" w:rsidR="00D03E59" w:rsidRPr="003A7069" w:rsidRDefault="00D03E59" w:rsidP="00D440EE">
            <w:pPr>
              <w:tabs>
                <w:tab w:val="left" w:leader="dot" w:pos="9135"/>
              </w:tabs>
              <w:spacing w:before="40" w:after="40" w:line="288" w:lineRule="auto"/>
              <w:contextualSpacing/>
            </w:pPr>
            <w:r w:rsidRPr="003A7069">
              <w:tab/>
            </w:r>
          </w:p>
          <w:p w14:paraId="267A8932" w14:textId="77777777" w:rsidR="00D03E59" w:rsidRPr="003A7069" w:rsidRDefault="00D03E59" w:rsidP="00D440EE">
            <w:pPr>
              <w:tabs>
                <w:tab w:val="left" w:leader="dot" w:pos="9135"/>
              </w:tabs>
              <w:spacing w:before="40" w:after="40" w:line="288" w:lineRule="auto"/>
              <w:contextualSpacing/>
            </w:pPr>
            <w:r w:rsidRPr="003A7069">
              <w:tab/>
            </w:r>
          </w:p>
          <w:p w14:paraId="45EE0999" w14:textId="77777777" w:rsidR="00D03E59" w:rsidRPr="003A7069" w:rsidRDefault="00D03E59" w:rsidP="00D440EE">
            <w:pPr>
              <w:tabs>
                <w:tab w:val="left" w:leader="dot" w:pos="9135"/>
              </w:tabs>
              <w:spacing w:before="40" w:after="40" w:line="288" w:lineRule="auto"/>
              <w:contextualSpacing/>
            </w:pPr>
            <w:r w:rsidRPr="003A7069">
              <w:tab/>
            </w:r>
          </w:p>
          <w:p w14:paraId="57F30288" w14:textId="77777777" w:rsidR="00D03E59" w:rsidRPr="003A7069" w:rsidRDefault="00D03E59" w:rsidP="00D440EE">
            <w:pPr>
              <w:tabs>
                <w:tab w:val="left" w:leader="dot" w:pos="9135"/>
              </w:tabs>
              <w:spacing w:before="40" w:after="40" w:line="288" w:lineRule="auto"/>
              <w:contextualSpacing/>
            </w:pPr>
            <w:r w:rsidRPr="003A7069">
              <w:tab/>
            </w:r>
          </w:p>
          <w:p w14:paraId="20B4EDFB" w14:textId="77777777" w:rsidR="00D03E59" w:rsidRPr="003A7069" w:rsidRDefault="00D03E59" w:rsidP="00D440EE">
            <w:pPr>
              <w:tabs>
                <w:tab w:val="left" w:leader="dot" w:pos="9135"/>
              </w:tabs>
              <w:spacing w:before="40" w:after="40" w:line="288" w:lineRule="auto"/>
              <w:contextualSpacing/>
            </w:pPr>
            <w:r w:rsidRPr="003A7069">
              <w:tab/>
            </w:r>
          </w:p>
          <w:p w14:paraId="581A701A" w14:textId="77777777" w:rsidR="00D03E59" w:rsidRPr="003A7069" w:rsidRDefault="00D03E59" w:rsidP="00D440EE">
            <w:pPr>
              <w:tabs>
                <w:tab w:val="left" w:leader="dot" w:pos="9135"/>
              </w:tabs>
              <w:spacing w:before="40" w:after="40" w:line="288" w:lineRule="auto"/>
              <w:contextualSpacing/>
            </w:pPr>
            <w:r w:rsidRPr="003A7069">
              <w:tab/>
            </w:r>
          </w:p>
          <w:p w14:paraId="094B7EF3" w14:textId="55D90206" w:rsidR="00D03E59" w:rsidRPr="003A7069" w:rsidRDefault="00D03E59" w:rsidP="00D440EE">
            <w:pPr>
              <w:tabs>
                <w:tab w:val="left" w:leader="dot" w:pos="9135"/>
              </w:tabs>
              <w:spacing w:before="40" w:after="40" w:line="288" w:lineRule="auto"/>
              <w:contextualSpacing/>
            </w:pPr>
          </w:p>
        </w:tc>
      </w:tr>
      <w:tr w:rsidR="003A7069" w:rsidRPr="003A7069" w14:paraId="5FA05C6A"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4F2B4557" w14:textId="69F4A2DA" w:rsidR="00D03E59" w:rsidRPr="003A7069" w:rsidRDefault="00D03E59" w:rsidP="00D440EE">
            <w:pPr>
              <w:tabs>
                <w:tab w:val="left" w:leader="dot" w:pos="9957"/>
              </w:tabs>
              <w:spacing w:before="40" w:after="40" w:line="288" w:lineRule="auto"/>
              <w:contextualSpacing/>
              <w:jc w:val="both"/>
              <w:rPr>
                <w:b/>
                <w:bCs/>
              </w:rPr>
            </w:pPr>
            <w:r w:rsidRPr="003A7069">
              <w:rPr>
                <w:b/>
                <w:bCs/>
              </w:rPr>
              <w:t>1</w:t>
            </w:r>
            <w:r w:rsidR="00326AF5" w:rsidRPr="003A7069">
              <w:rPr>
                <w:b/>
                <w:bCs/>
              </w:rPr>
              <w:t>0</w:t>
            </w:r>
            <w:r w:rsidRPr="003A7069">
              <w:rPr>
                <w:b/>
                <w:bCs/>
              </w:rPr>
              <w:t>. TIẾN ĐỘ THỰC HIỆN</w:t>
            </w:r>
          </w:p>
          <w:p w14:paraId="4A0FEA67" w14:textId="77777777" w:rsidR="00D03E59" w:rsidRPr="003A7069" w:rsidRDefault="00D03E59" w:rsidP="00D440EE">
            <w:pPr>
              <w:tabs>
                <w:tab w:val="left" w:leader="dot" w:pos="9135"/>
              </w:tabs>
              <w:spacing w:before="40" w:after="40" w:line="288" w:lineRule="auto"/>
              <w:contextualSpacing/>
              <w:jc w:val="both"/>
              <w:rPr>
                <w:i/>
                <w:iCs/>
              </w:rPr>
            </w:pPr>
            <w:r w:rsidRPr="003A7069">
              <w:rPr>
                <w:i/>
                <w:iCs/>
              </w:rPr>
              <w:t>(Cần nêu chi tiết các nội dung, công việc, kết quả và các mốc thời gian thực hiện nhằm phục vụ việc đôn đốc, kiểm tra và theo dõi tiến độ thực hiện của đề tài)</w:t>
            </w:r>
          </w:p>
        </w:tc>
      </w:tr>
      <w:tr w:rsidR="003A7069" w:rsidRPr="003A7069" w14:paraId="02D65513" w14:textId="77777777" w:rsidTr="004F71CC">
        <w:trPr>
          <w:trHeight w:val="78"/>
        </w:trPr>
        <w:tc>
          <w:tcPr>
            <w:tcW w:w="592" w:type="dxa"/>
            <w:gridSpan w:val="2"/>
            <w:tcBorders>
              <w:top w:val="single" w:sz="4" w:space="0" w:color="auto"/>
              <w:left w:val="single" w:sz="4" w:space="0" w:color="auto"/>
              <w:bottom w:val="single" w:sz="4" w:space="0" w:color="auto"/>
              <w:right w:val="single" w:sz="4" w:space="0" w:color="auto"/>
            </w:tcBorders>
            <w:vAlign w:val="center"/>
          </w:tcPr>
          <w:p w14:paraId="26063709" w14:textId="77777777" w:rsidR="00D03E59" w:rsidRPr="003A7069" w:rsidRDefault="00D03E59" w:rsidP="00D440EE">
            <w:pPr>
              <w:tabs>
                <w:tab w:val="left" w:leader="dot" w:pos="9957"/>
              </w:tabs>
              <w:spacing w:before="40" w:after="40" w:line="288" w:lineRule="auto"/>
              <w:contextualSpacing/>
              <w:jc w:val="center"/>
              <w:rPr>
                <w:b/>
                <w:bCs/>
              </w:rPr>
            </w:pPr>
            <w:r w:rsidRPr="003A7069">
              <w:rPr>
                <w:b/>
                <w:bCs/>
              </w:rPr>
              <w:t>TT</w:t>
            </w:r>
          </w:p>
        </w:tc>
        <w:tc>
          <w:tcPr>
            <w:tcW w:w="3150" w:type="dxa"/>
            <w:gridSpan w:val="5"/>
            <w:tcBorders>
              <w:top w:val="single" w:sz="4" w:space="0" w:color="auto"/>
              <w:left w:val="single" w:sz="4" w:space="0" w:color="auto"/>
              <w:bottom w:val="single" w:sz="4" w:space="0" w:color="auto"/>
              <w:right w:val="single" w:sz="4" w:space="0" w:color="auto"/>
            </w:tcBorders>
            <w:vAlign w:val="center"/>
          </w:tcPr>
          <w:p w14:paraId="577A16A8" w14:textId="77777777" w:rsidR="00D03E59" w:rsidRPr="003A7069" w:rsidRDefault="00D03E59" w:rsidP="00D440EE">
            <w:pPr>
              <w:tabs>
                <w:tab w:val="left" w:leader="dot" w:pos="9957"/>
              </w:tabs>
              <w:spacing w:before="40" w:after="40" w:line="288" w:lineRule="auto"/>
              <w:contextualSpacing/>
              <w:jc w:val="center"/>
              <w:rPr>
                <w:b/>
                <w:bCs/>
              </w:rPr>
            </w:pPr>
            <w:r w:rsidRPr="003A7069">
              <w:rPr>
                <w:b/>
                <w:bCs/>
              </w:rPr>
              <w:t>Các nội dung, công việc thực hiện</w:t>
            </w:r>
          </w:p>
          <w:p w14:paraId="01C40254" w14:textId="77777777" w:rsidR="00D03E59" w:rsidRPr="003A7069" w:rsidRDefault="00D03E59" w:rsidP="00DA185A">
            <w:pPr>
              <w:tabs>
                <w:tab w:val="left" w:leader="dot" w:pos="9957"/>
              </w:tabs>
              <w:spacing w:before="20" w:after="20" w:line="240" w:lineRule="auto"/>
              <w:jc w:val="center"/>
              <w:rPr>
                <w:i/>
                <w:iCs/>
              </w:rPr>
            </w:pPr>
            <w:r w:rsidRPr="003A7069">
              <w:rPr>
                <w:i/>
                <w:iCs/>
              </w:rPr>
              <w:t>(Ghi đầy đủ nội dung các công việc trong quá trình triển khai nghiên cứu)</w:t>
            </w:r>
          </w:p>
        </w:tc>
        <w:tc>
          <w:tcPr>
            <w:tcW w:w="2250" w:type="dxa"/>
            <w:gridSpan w:val="3"/>
            <w:tcBorders>
              <w:top w:val="single" w:sz="4" w:space="0" w:color="auto"/>
              <w:left w:val="single" w:sz="4" w:space="0" w:color="auto"/>
              <w:bottom w:val="single" w:sz="4" w:space="0" w:color="auto"/>
              <w:right w:val="single" w:sz="4" w:space="0" w:color="auto"/>
            </w:tcBorders>
            <w:vAlign w:val="center"/>
          </w:tcPr>
          <w:p w14:paraId="5799F514" w14:textId="77777777" w:rsidR="00D03E59" w:rsidRPr="003A7069" w:rsidRDefault="00D03E59" w:rsidP="00D440EE">
            <w:pPr>
              <w:tabs>
                <w:tab w:val="left" w:leader="dot" w:pos="9957"/>
              </w:tabs>
              <w:spacing w:before="40" w:after="40" w:line="288" w:lineRule="auto"/>
              <w:contextualSpacing/>
              <w:jc w:val="center"/>
              <w:rPr>
                <w:b/>
                <w:bCs/>
              </w:rPr>
            </w:pPr>
            <w:r w:rsidRPr="003A7069">
              <w:rPr>
                <w:b/>
                <w:lang w:val="pt-BR"/>
              </w:rPr>
              <w:t>Kết quả</w:t>
            </w:r>
            <w:r w:rsidRPr="003A7069">
              <w:rPr>
                <w:b/>
                <w:lang w:val="pt-BR"/>
              </w:rPr>
              <w:br/>
              <w:t xml:space="preserve"> phải đạt</w:t>
            </w:r>
          </w:p>
        </w:tc>
        <w:tc>
          <w:tcPr>
            <w:tcW w:w="1890" w:type="dxa"/>
            <w:gridSpan w:val="3"/>
            <w:tcBorders>
              <w:top w:val="single" w:sz="4" w:space="0" w:color="auto"/>
              <w:left w:val="single" w:sz="4" w:space="0" w:color="auto"/>
              <w:bottom w:val="single" w:sz="4" w:space="0" w:color="auto"/>
              <w:right w:val="single" w:sz="4" w:space="0" w:color="auto"/>
            </w:tcBorders>
            <w:vAlign w:val="center"/>
          </w:tcPr>
          <w:p w14:paraId="485BF2AF" w14:textId="77777777" w:rsidR="00D03E59" w:rsidRPr="003A7069" w:rsidRDefault="00D03E59" w:rsidP="00D440EE">
            <w:pPr>
              <w:tabs>
                <w:tab w:val="left" w:leader="dot" w:pos="9957"/>
              </w:tabs>
              <w:spacing w:before="40" w:after="40" w:line="288" w:lineRule="auto"/>
              <w:contextualSpacing/>
              <w:jc w:val="center"/>
              <w:rPr>
                <w:b/>
                <w:lang w:val="pt-BR"/>
              </w:rPr>
            </w:pPr>
            <w:r w:rsidRPr="003A7069">
              <w:rPr>
                <w:b/>
                <w:lang w:val="pt-BR"/>
              </w:rPr>
              <w:t xml:space="preserve">Thời gian </w:t>
            </w:r>
          </w:p>
          <w:p w14:paraId="0A79FC11" w14:textId="77777777" w:rsidR="00D03E59" w:rsidRPr="00DA185A" w:rsidRDefault="00D03E59" w:rsidP="00DA185A">
            <w:pPr>
              <w:tabs>
                <w:tab w:val="left" w:leader="dot" w:pos="9957"/>
              </w:tabs>
              <w:spacing w:before="20" w:after="20" w:line="240" w:lineRule="auto"/>
              <w:jc w:val="center"/>
              <w:rPr>
                <w:b/>
                <w:bCs/>
                <w:i/>
                <w:iCs/>
              </w:rPr>
            </w:pPr>
            <w:r w:rsidRPr="00DA185A">
              <w:rPr>
                <w:i/>
                <w:iCs/>
                <w:lang w:val="pt-BR"/>
              </w:rPr>
              <w:t>(bắt đầu,</w:t>
            </w:r>
            <w:r w:rsidRPr="00DA185A">
              <w:rPr>
                <w:i/>
                <w:iCs/>
                <w:lang w:val="pt-BR"/>
              </w:rPr>
              <w:br/>
              <w:t xml:space="preserve"> kết thúc)</w:t>
            </w:r>
          </w:p>
        </w:tc>
        <w:tc>
          <w:tcPr>
            <w:tcW w:w="1474" w:type="dxa"/>
            <w:gridSpan w:val="2"/>
            <w:tcBorders>
              <w:top w:val="single" w:sz="4" w:space="0" w:color="auto"/>
              <w:left w:val="single" w:sz="4" w:space="0" w:color="auto"/>
              <w:bottom w:val="single" w:sz="4" w:space="0" w:color="auto"/>
              <w:right w:val="single" w:sz="4" w:space="0" w:color="auto"/>
            </w:tcBorders>
            <w:vAlign w:val="center"/>
          </w:tcPr>
          <w:p w14:paraId="04C7DF83" w14:textId="77777777" w:rsidR="00D03E59" w:rsidRPr="003A7069" w:rsidRDefault="00D03E59" w:rsidP="00D440EE">
            <w:pPr>
              <w:tabs>
                <w:tab w:val="left" w:leader="dot" w:pos="9957"/>
              </w:tabs>
              <w:spacing w:before="40" w:after="40" w:line="288" w:lineRule="auto"/>
              <w:contextualSpacing/>
              <w:jc w:val="center"/>
              <w:rPr>
                <w:b/>
                <w:bCs/>
              </w:rPr>
            </w:pPr>
            <w:r w:rsidRPr="003A7069">
              <w:rPr>
                <w:b/>
                <w:lang w:val="pt-BR"/>
              </w:rPr>
              <w:t xml:space="preserve">Người, </w:t>
            </w:r>
            <w:r w:rsidRPr="003A7069">
              <w:rPr>
                <w:b/>
                <w:lang w:val="pt-BR"/>
              </w:rPr>
              <w:br/>
              <w:t xml:space="preserve">cơ quan </w:t>
            </w:r>
            <w:r w:rsidRPr="003A7069">
              <w:rPr>
                <w:b/>
                <w:lang w:val="pt-BR"/>
              </w:rPr>
              <w:br/>
              <w:t>thực hiện</w:t>
            </w:r>
          </w:p>
        </w:tc>
      </w:tr>
      <w:tr w:rsidR="003A7069" w:rsidRPr="003A7069" w14:paraId="206A99FB" w14:textId="77777777" w:rsidTr="004F71CC">
        <w:trPr>
          <w:trHeight w:val="77"/>
        </w:trPr>
        <w:tc>
          <w:tcPr>
            <w:tcW w:w="592" w:type="dxa"/>
            <w:gridSpan w:val="2"/>
            <w:tcBorders>
              <w:top w:val="single" w:sz="4" w:space="0" w:color="auto"/>
              <w:left w:val="single" w:sz="4" w:space="0" w:color="auto"/>
              <w:bottom w:val="single" w:sz="4" w:space="0" w:color="auto"/>
              <w:right w:val="single" w:sz="4" w:space="0" w:color="auto"/>
            </w:tcBorders>
            <w:vAlign w:val="center"/>
          </w:tcPr>
          <w:p w14:paraId="738A5B05" w14:textId="77777777" w:rsidR="00D03E59" w:rsidRPr="003A7069" w:rsidRDefault="00D03E59" w:rsidP="00D440EE">
            <w:pPr>
              <w:tabs>
                <w:tab w:val="left" w:leader="dot" w:pos="9957"/>
              </w:tabs>
              <w:spacing w:before="40" w:after="40" w:line="288" w:lineRule="auto"/>
              <w:contextualSpacing/>
              <w:jc w:val="both"/>
            </w:pPr>
            <w:r w:rsidRPr="003A7069">
              <w:t>1</w:t>
            </w:r>
          </w:p>
        </w:tc>
        <w:tc>
          <w:tcPr>
            <w:tcW w:w="3150" w:type="dxa"/>
            <w:gridSpan w:val="5"/>
            <w:tcBorders>
              <w:top w:val="single" w:sz="4" w:space="0" w:color="auto"/>
              <w:left w:val="single" w:sz="4" w:space="0" w:color="auto"/>
              <w:bottom w:val="single" w:sz="4" w:space="0" w:color="auto"/>
              <w:right w:val="single" w:sz="4" w:space="0" w:color="auto"/>
            </w:tcBorders>
            <w:vAlign w:val="center"/>
          </w:tcPr>
          <w:p w14:paraId="1DD2B39A" w14:textId="77777777" w:rsidR="00D03E59" w:rsidRPr="003A7069" w:rsidRDefault="00D03E59" w:rsidP="00D440EE">
            <w:pPr>
              <w:tabs>
                <w:tab w:val="left" w:leader="dot" w:pos="9957"/>
              </w:tabs>
              <w:spacing w:before="40" w:after="40" w:line="288" w:lineRule="auto"/>
              <w:contextualSpacing/>
              <w:jc w:val="both"/>
              <w:rPr>
                <w:b/>
                <w:bCs/>
              </w:rPr>
            </w:pPr>
          </w:p>
        </w:tc>
        <w:tc>
          <w:tcPr>
            <w:tcW w:w="2250" w:type="dxa"/>
            <w:gridSpan w:val="3"/>
            <w:tcBorders>
              <w:top w:val="single" w:sz="4" w:space="0" w:color="auto"/>
              <w:left w:val="single" w:sz="4" w:space="0" w:color="auto"/>
              <w:bottom w:val="single" w:sz="4" w:space="0" w:color="auto"/>
              <w:right w:val="single" w:sz="4" w:space="0" w:color="auto"/>
            </w:tcBorders>
            <w:vAlign w:val="center"/>
          </w:tcPr>
          <w:p w14:paraId="3740CAD3" w14:textId="77777777" w:rsidR="00D03E59" w:rsidRPr="003A7069" w:rsidRDefault="00D03E59" w:rsidP="00D440EE">
            <w:pPr>
              <w:tabs>
                <w:tab w:val="left" w:leader="dot" w:pos="9957"/>
              </w:tabs>
              <w:spacing w:before="40" w:after="40" w:line="288" w:lineRule="auto"/>
              <w:contextualSpacing/>
              <w:jc w:val="both"/>
              <w:rPr>
                <w:bCs/>
              </w:rPr>
            </w:pPr>
          </w:p>
        </w:tc>
        <w:tc>
          <w:tcPr>
            <w:tcW w:w="1890" w:type="dxa"/>
            <w:gridSpan w:val="3"/>
            <w:tcBorders>
              <w:top w:val="single" w:sz="4" w:space="0" w:color="auto"/>
              <w:left w:val="single" w:sz="4" w:space="0" w:color="auto"/>
              <w:bottom w:val="single" w:sz="4" w:space="0" w:color="auto"/>
              <w:right w:val="single" w:sz="4" w:space="0" w:color="auto"/>
            </w:tcBorders>
            <w:vAlign w:val="center"/>
          </w:tcPr>
          <w:p w14:paraId="4BB1DD1D" w14:textId="77777777" w:rsidR="00D03E59" w:rsidRPr="003A7069" w:rsidRDefault="00D03E59" w:rsidP="00D440EE">
            <w:pPr>
              <w:tabs>
                <w:tab w:val="left" w:leader="dot" w:pos="9957"/>
              </w:tabs>
              <w:spacing w:before="40" w:after="40" w:line="288" w:lineRule="auto"/>
              <w:contextualSpacing/>
              <w:jc w:val="both"/>
              <w:rPr>
                <w:bCs/>
              </w:rPr>
            </w:pPr>
          </w:p>
        </w:tc>
        <w:tc>
          <w:tcPr>
            <w:tcW w:w="1474" w:type="dxa"/>
            <w:gridSpan w:val="2"/>
            <w:tcBorders>
              <w:top w:val="single" w:sz="4" w:space="0" w:color="auto"/>
              <w:left w:val="single" w:sz="4" w:space="0" w:color="auto"/>
              <w:bottom w:val="single" w:sz="4" w:space="0" w:color="auto"/>
              <w:right w:val="single" w:sz="4" w:space="0" w:color="auto"/>
            </w:tcBorders>
            <w:vAlign w:val="center"/>
          </w:tcPr>
          <w:p w14:paraId="017C80EC" w14:textId="77777777" w:rsidR="00D03E59" w:rsidRPr="003A7069" w:rsidRDefault="00D03E59" w:rsidP="00D440EE">
            <w:pPr>
              <w:tabs>
                <w:tab w:val="left" w:leader="dot" w:pos="9957"/>
              </w:tabs>
              <w:spacing w:before="40" w:after="40" w:line="288" w:lineRule="auto"/>
              <w:contextualSpacing/>
              <w:jc w:val="both"/>
              <w:rPr>
                <w:bCs/>
              </w:rPr>
            </w:pPr>
          </w:p>
        </w:tc>
      </w:tr>
      <w:tr w:rsidR="003A7069" w:rsidRPr="003A7069" w14:paraId="565B007E" w14:textId="77777777" w:rsidTr="004F71CC">
        <w:trPr>
          <w:trHeight w:val="77"/>
        </w:trPr>
        <w:tc>
          <w:tcPr>
            <w:tcW w:w="592" w:type="dxa"/>
            <w:gridSpan w:val="2"/>
            <w:tcBorders>
              <w:top w:val="single" w:sz="4" w:space="0" w:color="auto"/>
              <w:left w:val="single" w:sz="4" w:space="0" w:color="auto"/>
              <w:bottom w:val="single" w:sz="4" w:space="0" w:color="auto"/>
              <w:right w:val="single" w:sz="4" w:space="0" w:color="auto"/>
            </w:tcBorders>
            <w:vAlign w:val="center"/>
          </w:tcPr>
          <w:p w14:paraId="34A1E729" w14:textId="77777777" w:rsidR="00D03E59" w:rsidRPr="003A7069" w:rsidRDefault="00D03E59" w:rsidP="00D440EE">
            <w:pPr>
              <w:tabs>
                <w:tab w:val="left" w:leader="dot" w:pos="9957"/>
              </w:tabs>
              <w:spacing w:before="40" w:after="40" w:line="288" w:lineRule="auto"/>
              <w:contextualSpacing/>
              <w:jc w:val="both"/>
            </w:pPr>
            <w:r w:rsidRPr="003A7069">
              <w:t>2</w:t>
            </w:r>
          </w:p>
        </w:tc>
        <w:tc>
          <w:tcPr>
            <w:tcW w:w="3150" w:type="dxa"/>
            <w:gridSpan w:val="5"/>
            <w:tcBorders>
              <w:top w:val="single" w:sz="4" w:space="0" w:color="auto"/>
              <w:left w:val="single" w:sz="4" w:space="0" w:color="auto"/>
              <w:bottom w:val="single" w:sz="4" w:space="0" w:color="auto"/>
              <w:right w:val="single" w:sz="4" w:space="0" w:color="auto"/>
            </w:tcBorders>
            <w:vAlign w:val="center"/>
          </w:tcPr>
          <w:p w14:paraId="422DDEFB" w14:textId="77777777" w:rsidR="00D03E59" w:rsidRPr="003A7069" w:rsidRDefault="00D03E59" w:rsidP="00D440EE">
            <w:pPr>
              <w:tabs>
                <w:tab w:val="left" w:leader="dot" w:pos="9957"/>
              </w:tabs>
              <w:spacing w:before="40" w:after="40" w:line="288" w:lineRule="auto"/>
              <w:contextualSpacing/>
              <w:jc w:val="both"/>
              <w:rPr>
                <w:b/>
                <w:bCs/>
              </w:rPr>
            </w:pPr>
          </w:p>
        </w:tc>
        <w:tc>
          <w:tcPr>
            <w:tcW w:w="2250" w:type="dxa"/>
            <w:gridSpan w:val="3"/>
            <w:tcBorders>
              <w:top w:val="single" w:sz="4" w:space="0" w:color="auto"/>
              <w:left w:val="single" w:sz="4" w:space="0" w:color="auto"/>
              <w:bottom w:val="single" w:sz="4" w:space="0" w:color="auto"/>
              <w:right w:val="single" w:sz="4" w:space="0" w:color="auto"/>
            </w:tcBorders>
            <w:vAlign w:val="center"/>
          </w:tcPr>
          <w:p w14:paraId="74D02586" w14:textId="77777777" w:rsidR="00D03E59" w:rsidRPr="003A7069" w:rsidRDefault="00D03E59" w:rsidP="00D440EE">
            <w:pPr>
              <w:tabs>
                <w:tab w:val="left" w:leader="dot" w:pos="9957"/>
              </w:tabs>
              <w:spacing w:before="40" w:after="40" w:line="288" w:lineRule="auto"/>
              <w:contextualSpacing/>
              <w:jc w:val="both"/>
              <w:rPr>
                <w:bCs/>
              </w:rPr>
            </w:pPr>
          </w:p>
        </w:tc>
        <w:tc>
          <w:tcPr>
            <w:tcW w:w="1890" w:type="dxa"/>
            <w:gridSpan w:val="3"/>
            <w:tcBorders>
              <w:top w:val="single" w:sz="4" w:space="0" w:color="auto"/>
              <w:left w:val="single" w:sz="4" w:space="0" w:color="auto"/>
              <w:bottom w:val="single" w:sz="4" w:space="0" w:color="auto"/>
              <w:right w:val="single" w:sz="4" w:space="0" w:color="auto"/>
            </w:tcBorders>
            <w:vAlign w:val="center"/>
          </w:tcPr>
          <w:p w14:paraId="703C8235" w14:textId="77777777" w:rsidR="00D03E59" w:rsidRPr="003A7069" w:rsidRDefault="00D03E59" w:rsidP="00D440EE">
            <w:pPr>
              <w:tabs>
                <w:tab w:val="left" w:leader="dot" w:pos="9957"/>
              </w:tabs>
              <w:spacing w:before="40" w:after="40" w:line="288" w:lineRule="auto"/>
              <w:contextualSpacing/>
              <w:jc w:val="both"/>
              <w:rPr>
                <w:bCs/>
              </w:rPr>
            </w:pPr>
          </w:p>
        </w:tc>
        <w:tc>
          <w:tcPr>
            <w:tcW w:w="1474" w:type="dxa"/>
            <w:gridSpan w:val="2"/>
            <w:tcBorders>
              <w:top w:val="single" w:sz="4" w:space="0" w:color="auto"/>
              <w:left w:val="single" w:sz="4" w:space="0" w:color="auto"/>
              <w:bottom w:val="single" w:sz="4" w:space="0" w:color="auto"/>
              <w:right w:val="single" w:sz="4" w:space="0" w:color="auto"/>
            </w:tcBorders>
            <w:vAlign w:val="center"/>
          </w:tcPr>
          <w:p w14:paraId="5C5C2742" w14:textId="77777777" w:rsidR="00D03E59" w:rsidRPr="003A7069" w:rsidRDefault="00D03E59" w:rsidP="00D440EE">
            <w:pPr>
              <w:tabs>
                <w:tab w:val="left" w:leader="dot" w:pos="9957"/>
              </w:tabs>
              <w:spacing w:before="40" w:after="40" w:line="288" w:lineRule="auto"/>
              <w:contextualSpacing/>
              <w:jc w:val="both"/>
              <w:rPr>
                <w:bCs/>
              </w:rPr>
            </w:pPr>
          </w:p>
        </w:tc>
      </w:tr>
      <w:tr w:rsidR="003A7069" w:rsidRPr="003A7069" w14:paraId="3B2A9150" w14:textId="77777777" w:rsidTr="004F71CC">
        <w:tc>
          <w:tcPr>
            <w:tcW w:w="9356" w:type="dxa"/>
            <w:gridSpan w:val="15"/>
            <w:tcBorders>
              <w:top w:val="single" w:sz="4" w:space="0" w:color="auto"/>
              <w:left w:val="single" w:sz="4" w:space="0" w:color="auto"/>
              <w:bottom w:val="single" w:sz="4" w:space="0" w:color="auto"/>
              <w:right w:val="single" w:sz="4" w:space="0" w:color="auto"/>
            </w:tcBorders>
            <w:vAlign w:val="center"/>
          </w:tcPr>
          <w:p w14:paraId="0CBAF07F" w14:textId="6B01FFE6" w:rsidR="00D03E59" w:rsidRPr="003A7069" w:rsidRDefault="00D03E59" w:rsidP="00D440EE">
            <w:pPr>
              <w:tabs>
                <w:tab w:val="left" w:leader="dot" w:pos="9957"/>
              </w:tabs>
              <w:spacing w:before="40" w:after="40" w:line="288" w:lineRule="auto"/>
              <w:contextualSpacing/>
              <w:jc w:val="both"/>
              <w:rPr>
                <w:b/>
                <w:bCs/>
              </w:rPr>
            </w:pPr>
            <w:r w:rsidRPr="003A7069">
              <w:rPr>
                <w:b/>
                <w:bCs/>
                <w:lang w:val="vi-VN"/>
              </w:rPr>
              <w:t>1</w:t>
            </w:r>
            <w:r w:rsidR="00326AF5" w:rsidRPr="003A7069">
              <w:rPr>
                <w:b/>
                <w:bCs/>
              </w:rPr>
              <w:t>1</w:t>
            </w:r>
            <w:r w:rsidRPr="003A7069">
              <w:rPr>
                <w:b/>
                <w:bCs/>
                <w:lang w:val="vi-VN"/>
              </w:rPr>
              <w:t xml:space="preserve">. </w:t>
            </w:r>
            <w:r w:rsidRPr="003A7069">
              <w:rPr>
                <w:b/>
                <w:bCs/>
              </w:rPr>
              <w:t>SẢN PHẨM CỦA ĐỀ TÀI</w:t>
            </w:r>
          </w:p>
          <w:p w14:paraId="7AA8DCC6" w14:textId="77777777" w:rsidR="00D03E59" w:rsidRPr="003A7069" w:rsidRDefault="00D03E59" w:rsidP="00D440EE">
            <w:pPr>
              <w:tabs>
                <w:tab w:val="left" w:leader="dot" w:pos="9135"/>
              </w:tabs>
              <w:spacing w:before="40" w:after="40" w:line="288" w:lineRule="auto"/>
              <w:contextualSpacing/>
              <w:jc w:val="both"/>
              <w:rPr>
                <w:i/>
                <w:iCs/>
                <w:lang w:val="vi-VN"/>
              </w:rPr>
            </w:pPr>
            <w:r w:rsidRPr="003A7069">
              <w:rPr>
                <w:i/>
                <w:iCs/>
              </w:rPr>
              <w:t>(Sản phẩm đề tài phải được lượng hóa cụ thể, đây là căn cứ để đánh giá kết quả thực hiện của đề tài và nguồn kinh phí được cấp thực hiện)</w:t>
            </w:r>
          </w:p>
        </w:tc>
      </w:tr>
      <w:tr w:rsidR="003A7069" w:rsidRPr="003A7069" w14:paraId="7679D5FD" w14:textId="77777777" w:rsidTr="00C8500D">
        <w:tc>
          <w:tcPr>
            <w:tcW w:w="592"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B158DCA" w14:textId="77777777" w:rsidR="00D03E59" w:rsidRPr="003A7069" w:rsidRDefault="00D03E59" w:rsidP="00D440EE">
            <w:pPr>
              <w:spacing w:before="40" w:after="40" w:line="288" w:lineRule="auto"/>
              <w:contextualSpacing/>
              <w:jc w:val="center"/>
              <w:rPr>
                <w:b/>
                <w:bCs/>
              </w:rPr>
            </w:pPr>
            <w:r w:rsidRPr="003A7069">
              <w:rPr>
                <w:b/>
                <w:bCs/>
              </w:rPr>
              <w:t>TT</w:t>
            </w:r>
          </w:p>
        </w:tc>
        <w:tc>
          <w:tcPr>
            <w:tcW w:w="298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4ED7585" w14:textId="77777777" w:rsidR="00D03E59" w:rsidRPr="003A7069" w:rsidRDefault="00D03E59" w:rsidP="00D440EE">
            <w:pPr>
              <w:spacing w:before="40" w:after="40" w:line="288" w:lineRule="auto"/>
              <w:contextualSpacing/>
              <w:jc w:val="center"/>
              <w:rPr>
                <w:b/>
                <w:bCs/>
              </w:rPr>
            </w:pPr>
            <w:r w:rsidRPr="003A7069">
              <w:rPr>
                <w:b/>
                <w:bCs/>
              </w:rPr>
              <w:t>Tên loại sản phẩm</w:t>
            </w:r>
          </w:p>
        </w:tc>
        <w:tc>
          <w:tcPr>
            <w:tcW w:w="1418"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14C241F7" w14:textId="77777777" w:rsidR="00D03E59" w:rsidRPr="003A7069" w:rsidRDefault="00D03E59" w:rsidP="00D440EE">
            <w:pPr>
              <w:spacing w:before="40" w:after="40" w:line="288" w:lineRule="auto"/>
              <w:contextualSpacing/>
              <w:jc w:val="center"/>
              <w:rPr>
                <w:b/>
                <w:bCs/>
              </w:rPr>
            </w:pPr>
            <w:r w:rsidRPr="003A7069">
              <w:rPr>
                <w:b/>
                <w:bCs/>
              </w:rPr>
              <w:t>Số lượng</w:t>
            </w:r>
          </w:p>
        </w:tc>
        <w:tc>
          <w:tcPr>
            <w:tcW w:w="4365" w:type="dxa"/>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7B69619D" w14:textId="77777777" w:rsidR="00D03E59" w:rsidRPr="003A7069" w:rsidRDefault="00D03E59" w:rsidP="00D440EE">
            <w:pPr>
              <w:spacing w:before="40" w:after="40" w:line="288" w:lineRule="auto"/>
              <w:contextualSpacing/>
              <w:jc w:val="center"/>
              <w:rPr>
                <w:b/>
                <w:bCs/>
              </w:rPr>
            </w:pPr>
            <w:r w:rsidRPr="003A7069">
              <w:rPr>
                <w:b/>
                <w:bCs/>
              </w:rPr>
              <w:t>Yêu cầu đối với chất lượng sản phẩm</w:t>
            </w:r>
          </w:p>
          <w:p w14:paraId="14D2CFC8" w14:textId="77777777" w:rsidR="00D03E59" w:rsidRPr="003A7069" w:rsidRDefault="00D03E59" w:rsidP="00D440EE">
            <w:pPr>
              <w:spacing w:before="40" w:after="40" w:line="288" w:lineRule="auto"/>
              <w:contextualSpacing/>
              <w:jc w:val="center"/>
              <w:rPr>
                <w:i/>
                <w:iCs/>
              </w:rPr>
            </w:pPr>
            <w:r w:rsidRPr="003A7069">
              <w:rPr>
                <w:i/>
                <w:iCs/>
              </w:rPr>
              <w:t>(mô tả chi tiết chất lượng sản phẩm đạt được như nội dung, hình thực, các chỉ tiêu, thông số kỹ thuật)</w:t>
            </w:r>
          </w:p>
        </w:tc>
      </w:tr>
      <w:tr w:rsidR="003A7069" w:rsidRPr="003A7069" w14:paraId="66C2F435" w14:textId="77777777" w:rsidTr="00C8500D">
        <w:tc>
          <w:tcPr>
            <w:tcW w:w="592" w:type="dxa"/>
            <w:gridSpan w:val="2"/>
            <w:tcBorders>
              <w:top w:val="single" w:sz="4" w:space="0" w:color="auto"/>
              <w:left w:val="single" w:sz="4" w:space="0" w:color="auto"/>
              <w:bottom w:val="single" w:sz="4" w:space="0" w:color="auto"/>
              <w:right w:val="single" w:sz="4" w:space="0" w:color="auto"/>
            </w:tcBorders>
            <w:vAlign w:val="center"/>
          </w:tcPr>
          <w:p w14:paraId="3B133CCD" w14:textId="77777777" w:rsidR="00D03E59" w:rsidRPr="003A7069" w:rsidRDefault="00D03E59" w:rsidP="00D440EE">
            <w:pPr>
              <w:spacing w:before="40" w:after="40" w:line="288" w:lineRule="auto"/>
              <w:contextualSpacing/>
              <w:jc w:val="both"/>
            </w:pPr>
            <w:r w:rsidRPr="003A7069">
              <w:t>1.</w:t>
            </w:r>
          </w:p>
        </w:tc>
        <w:tc>
          <w:tcPr>
            <w:tcW w:w="2981" w:type="dxa"/>
            <w:gridSpan w:val="3"/>
            <w:tcBorders>
              <w:top w:val="single" w:sz="4" w:space="0" w:color="auto"/>
              <w:left w:val="single" w:sz="4" w:space="0" w:color="auto"/>
              <w:bottom w:val="single" w:sz="4" w:space="0" w:color="auto"/>
              <w:right w:val="single" w:sz="4" w:space="0" w:color="auto"/>
            </w:tcBorders>
            <w:vAlign w:val="center"/>
          </w:tcPr>
          <w:p w14:paraId="6C1061E8" w14:textId="77777777" w:rsidR="00D03E59" w:rsidRPr="003A7069" w:rsidRDefault="00D03E59" w:rsidP="00D440EE">
            <w:pPr>
              <w:spacing w:before="40" w:after="40" w:line="288" w:lineRule="auto"/>
              <w:contextualSpacing/>
              <w:jc w:val="both"/>
              <w:rPr>
                <w:iCs/>
              </w:rPr>
            </w:pPr>
            <w:r w:rsidRPr="003A7069">
              <w:rPr>
                <w:b/>
                <w:iCs/>
              </w:rPr>
              <w:t>Sản phẩm khoa học</w:t>
            </w:r>
          </w:p>
        </w:tc>
        <w:tc>
          <w:tcPr>
            <w:tcW w:w="1418" w:type="dxa"/>
            <w:gridSpan w:val="3"/>
            <w:tcBorders>
              <w:top w:val="single" w:sz="4" w:space="0" w:color="auto"/>
              <w:left w:val="single" w:sz="4" w:space="0" w:color="auto"/>
              <w:bottom w:val="single" w:sz="4" w:space="0" w:color="auto"/>
              <w:right w:val="single" w:sz="4" w:space="0" w:color="auto"/>
            </w:tcBorders>
            <w:vAlign w:val="center"/>
          </w:tcPr>
          <w:p w14:paraId="4B88EE87" w14:textId="77777777" w:rsidR="00D03E59" w:rsidRPr="003A7069" w:rsidRDefault="00D03E59" w:rsidP="00D440EE">
            <w:pPr>
              <w:spacing w:before="40" w:after="40" w:line="288" w:lineRule="auto"/>
              <w:contextualSpacing/>
              <w:jc w:val="both"/>
            </w:pPr>
          </w:p>
        </w:tc>
        <w:tc>
          <w:tcPr>
            <w:tcW w:w="4365" w:type="dxa"/>
            <w:gridSpan w:val="7"/>
            <w:tcBorders>
              <w:top w:val="single" w:sz="4" w:space="0" w:color="auto"/>
              <w:left w:val="single" w:sz="4" w:space="0" w:color="auto"/>
              <w:bottom w:val="single" w:sz="4" w:space="0" w:color="auto"/>
              <w:right w:val="single" w:sz="4" w:space="0" w:color="auto"/>
            </w:tcBorders>
            <w:vAlign w:val="center"/>
          </w:tcPr>
          <w:p w14:paraId="5F338496" w14:textId="77777777" w:rsidR="00D03E59" w:rsidRPr="003A7069" w:rsidRDefault="00D03E59" w:rsidP="00D440EE">
            <w:pPr>
              <w:spacing w:before="40" w:after="40" w:line="288" w:lineRule="auto"/>
              <w:contextualSpacing/>
              <w:jc w:val="both"/>
            </w:pPr>
            <w:r w:rsidRPr="003A7069">
              <w:t xml:space="preserve">Bài báo đăng tạp chí quốc tế quy tín </w:t>
            </w:r>
          </w:p>
          <w:p w14:paraId="56725CA3" w14:textId="77777777" w:rsidR="00D03E59" w:rsidRPr="003A7069" w:rsidRDefault="00D03E59" w:rsidP="00D440EE">
            <w:pPr>
              <w:spacing w:before="40" w:after="40" w:line="288" w:lineRule="auto"/>
              <w:contextualSpacing/>
              <w:jc w:val="both"/>
              <w:rPr>
                <w:i/>
                <w:iCs/>
              </w:rPr>
            </w:pPr>
            <w:r w:rsidRPr="003A7069">
              <w:t xml:space="preserve">+ Thuộc danh mục Tạp chí ISI </w:t>
            </w:r>
            <w:r w:rsidRPr="003A7069">
              <w:rPr>
                <w:i/>
                <w:iCs/>
              </w:rPr>
              <w:t>(nêu rõ thứ hạng của Tạp chí);</w:t>
            </w:r>
          </w:p>
          <w:p w14:paraId="7C58B380" w14:textId="77777777" w:rsidR="00D03E59" w:rsidRPr="003A7069" w:rsidRDefault="00D03E59" w:rsidP="00D440EE">
            <w:pPr>
              <w:spacing w:before="40" w:after="40" w:line="288" w:lineRule="auto"/>
              <w:contextualSpacing/>
              <w:jc w:val="both"/>
            </w:pPr>
            <w:r w:rsidRPr="003A7069">
              <w:t xml:space="preserve">+ Thuộc danh mục Tạp chí Scopus </w:t>
            </w:r>
            <w:r w:rsidRPr="003A7069">
              <w:rPr>
                <w:i/>
                <w:iCs/>
              </w:rPr>
              <w:t>(nêu rõ thứ hạng của Tạp chí);</w:t>
            </w:r>
          </w:p>
          <w:p w14:paraId="71EB30FB" w14:textId="574ED1E2" w:rsidR="00D03E59" w:rsidRPr="003A7069" w:rsidRDefault="00D03E59" w:rsidP="00D440EE">
            <w:pPr>
              <w:spacing w:before="40" w:after="40" w:line="288" w:lineRule="auto"/>
              <w:contextualSpacing/>
              <w:jc w:val="both"/>
            </w:pPr>
            <w:r w:rsidRPr="003A7069">
              <w:lastRenderedPageBreak/>
              <w:t xml:space="preserve">+ </w:t>
            </w:r>
            <w:r w:rsidR="00CC6532" w:rsidRPr="003A7069">
              <w:t xml:space="preserve">Bài báo đăng tạp chí chuyên ngành trong nước phù hợp với lĩnh vực nghiên cứu của đề tài </w:t>
            </w:r>
            <w:r w:rsidR="00CC6532" w:rsidRPr="003A7069">
              <w:rPr>
                <w:i/>
              </w:rPr>
              <w:t>(nêu rõ danh mục Tạp chí đăng ký công bố thuộc Hội đồng Giáo sư ngành, liên ngành nào và số lượng bài báo được công bố).</w:t>
            </w:r>
          </w:p>
        </w:tc>
      </w:tr>
      <w:tr w:rsidR="003A7069" w:rsidRPr="003A7069" w14:paraId="46FF5C08" w14:textId="77777777" w:rsidTr="00326AF5">
        <w:trPr>
          <w:trHeight w:val="2653"/>
        </w:trPr>
        <w:tc>
          <w:tcPr>
            <w:tcW w:w="592" w:type="dxa"/>
            <w:gridSpan w:val="2"/>
            <w:tcBorders>
              <w:top w:val="single" w:sz="4" w:space="0" w:color="auto"/>
              <w:left w:val="single" w:sz="4" w:space="0" w:color="auto"/>
              <w:bottom w:val="single" w:sz="4" w:space="0" w:color="auto"/>
              <w:right w:val="single" w:sz="4" w:space="0" w:color="auto"/>
            </w:tcBorders>
            <w:vAlign w:val="center"/>
          </w:tcPr>
          <w:p w14:paraId="4558E189" w14:textId="3DDBA280" w:rsidR="00D03E59" w:rsidRPr="003A7069" w:rsidRDefault="00F60229" w:rsidP="00D440EE">
            <w:pPr>
              <w:spacing w:before="40" w:after="40" w:line="288" w:lineRule="auto"/>
              <w:contextualSpacing/>
              <w:jc w:val="both"/>
            </w:pPr>
            <w:r w:rsidRPr="003A7069">
              <w:t>2</w:t>
            </w:r>
            <w:r w:rsidR="00D03E59" w:rsidRPr="003A7069">
              <w:t>.</w:t>
            </w:r>
          </w:p>
        </w:tc>
        <w:tc>
          <w:tcPr>
            <w:tcW w:w="2981" w:type="dxa"/>
            <w:gridSpan w:val="3"/>
            <w:tcBorders>
              <w:top w:val="single" w:sz="4" w:space="0" w:color="auto"/>
              <w:left w:val="single" w:sz="4" w:space="0" w:color="auto"/>
              <w:bottom w:val="single" w:sz="4" w:space="0" w:color="auto"/>
              <w:right w:val="single" w:sz="4" w:space="0" w:color="auto"/>
            </w:tcBorders>
            <w:vAlign w:val="center"/>
          </w:tcPr>
          <w:p w14:paraId="7DD1298B" w14:textId="7A9B6012" w:rsidR="00D03E59" w:rsidRPr="003A7069" w:rsidRDefault="00D03E59" w:rsidP="003512C0">
            <w:pPr>
              <w:spacing w:before="40" w:after="40" w:line="288" w:lineRule="auto"/>
              <w:contextualSpacing/>
              <w:jc w:val="both"/>
              <w:rPr>
                <w:iCs/>
              </w:rPr>
            </w:pPr>
            <w:r w:rsidRPr="003A7069">
              <w:rPr>
                <w:b/>
                <w:iCs/>
              </w:rPr>
              <w:t xml:space="preserve">Sản phẩm </w:t>
            </w:r>
            <w:r w:rsidR="00F60229" w:rsidRPr="003A7069">
              <w:rPr>
                <w:b/>
                <w:iCs/>
              </w:rPr>
              <w:t>công nghệ</w:t>
            </w:r>
          </w:p>
        </w:tc>
        <w:tc>
          <w:tcPr>
            <w:tcW w:w="1418" w:type="dxa"/>
            <w:gridSpan w:val="3"/>
            <w:tcBorders>
              <w:top w:val="single" w:sz="4" w:space="0" w:color="auto"/>
              <w:left w:val="single" w:sz="4" w:space="0" w:color="auto"/>
              <w:bottom w:val="single" w:sz="4" w:space="0" w:color="auto"/>
              <w:right w:val="single" w:sz="4" w:space="0" w:color="auto"/>
            </w:tcBorders>
            <w:vAlign w:val="center"/>
          </w:tcPr>
          <w:p w14:paraId="5C33C576" w14:textId="77777777" w:rsidR="00D03E59" w:rsidRPr="003A7069" w:rsidRDefault="00D03E59" w:rsidP="00D440EE">
            <w:pPr>
              <w:spacing w:before="40" w:after="40" w:line="288" w:lineRule="auto"/>
              <w:contextualSpacing/>
              <w:jc w:val="both"/>
            </w:pPr>
          </w:p>
        </w:tc>
        <w:tc>
          <w:tcPr>
            <w:tcW w:w="4365" w:type="dxa"/>
            <w:gridSpan w:val="7"/>
            <w:tcBorders>
              <w:top w:val="single" w:sz="4" w:space="0" w:color="auto"/>
              <w:left w:val="single" w:sz="4" w:space="0" w:color="auto"/>
              <w:bottom w:val="single" w:sz="4" w:space="0" w:color="auto"/>
              <w:right w:val="single" w:sz="4" w:space="0" w:color="auto"/>
            </w:tcBorders>
            <w:vAlign w:val="center"/>
          </w:tcPr>
          <w:p w14:paraId="492B2565" w14:textId="77777777" w:rsidR="00D03E59" w:rsidRPr="003A7069" w:rsidRDefault="00D03E59" w:rsidP="00D440EE">
            <w:pPr>
              <w:spacing w:before="40" w:after="40" w:line="288" w:lineRule="auto"/>
              <w:contextualSpacing/>
              <w:jc w:val="both"/>
              <w:rPr>
                <w:spacing w:val="-4"/>
              </w:rPr>
            </w:pPr>
            <w:r w:rsidRPr="003A7069">
              <w:rPr>
                <w:spacing w:val="-4"/>
              </w:rPr>
              <w:t xml:space="preserve">+ Sản phẩm công nghệ, kiểu dáng công nghiệp được cấp giấy chứng nhận của Cục Sở hữu trí tuệ </w:t>
            </w:r>
            <w:r w:rsidRPr="003A7069">
              <w:rPr>
                <w:i/>
                <w:iCs/>
                <w:spacing w:val="-4"/>
              </w:rPr>
              <w:t>(nêu rõ số văn bằng được cấp)</w:t>
            </w:r>
            <w:r w:rsidRPr="003A7069">
              <w:rPr>
                <w:spacing w:val="-4"/>
              </w:rPr>
              <w:t>;</w:t>
            </w:r>
          </w:p>
          <w:p w14:paraId="17467241" w14:textId="77777777" w:rsidR="00D03E59" w:rsidRPr="003A7069" w:rsidRDefault="00D03E59" w:rsidP="00D440EE">
            <w:pPr>
              <w:spacing w:before="40" w:after="40" w:line="288" w:lineRule="auto"/>
              <w:contextualSpacing/>
              <w:jc w:val="both"/>
            </w:pPr>
            <w:r w:rsidRPr="003A7069">
              <w:t xml:space="preserve">+ Thiết bị công nghệ </w:t>
            </w:r>
            <w:r w:rsidRPr="003A7069">
              <w:rPr>
                <w:i/>
                <w:iCs/>
              </w:rPr>
              <w:t>(Nêu rõ tên thiết bị và mô tả thiết bị công nghệ sau nghiên cứu);</w:t>
            </w:r>
          </w:p>
          <w:p w14:paraId="1ECA03C5" w14:textId="77777777" w:rsidR="00D03E59" w:rsidRPr="003A7069" w:rsidRDefault="00D03E59" w:rsidP="00D440EE">
            <w:pPr>
              <w:spacing w:before="40" w:after="40" w:line="288" w:lineRule="auto"/>
              <w:contextualSpacing/>
              <w:jc w:val="both"/>
            </w:pPr>
            <w:r w:rsidRPr="003A7069">
              <w:t xml:space="preserve">+ Chương trình máy tính </w:t>
            </w:r>
            <w:r w:rsidRPr="003A7069">
              <w:rPr>
                <w:i/>
                <w:iCs/>
              </w:rPr>
              <w:t>(Nêu rõ tên chương trình, mô tả và nơi triển khai chương trình máy tính sau nghiên cứu).</w:t>
            </w:r>
          </w:p>
        </w:tc>
      </w:tr>
      <w:tr w:rsidR="003A7069" w:rsidRPr="003A7069" w14:paraId="0D407543" w14:textId="77777777" w:rsidTr="00F84793">
        <w:trPr>
          <w:trHeight w:val="295"/>
        </w:trPr>
        <w:tc>
          <w:tcPr>
            <w:tcW w:w="592" w:type="dxa"/>
            <w:gridSpan w:val="2"/>
            <w:tcBorders>
              <w:top w:val="single" w:sz="4" w:space="0" w:color="auto"/>
              <w:left w:val="single" w:sz="4" w:space="0" w:color="auto"/>
              <w:bottom w:val="single" w:sz="4" w:space="0" w:color="auto"/>
              <w:right w:val="single" w:sz="4" w:space="0" w:color="auto"/>
            </w:tcBorders>
            <w:vAlign w:val="center"/>
          </w:tcPr>
          <w:p w14:paraId="09923F05" w14:textId="5C99C733" w:rsidR="0050336B" w:rsidRPr="003A7069" w:rsidRDefault="0050336B" w:rsidP="00D440EE">
            <w:pPr>
              <w:spacing w:before="40" w:after="40" w:line="288" w:lineRule="auto"/>
              <w:contextualSpacing/>
              <w:jc w:val="both"/>
            </w:pPr>
            <w:r w:rsidRPr="003A7069">
              <w:t>12</w:t>
            </w:r>
          </w:p>
        </w:tc>
        <w:tc>
          <w:tcPr>
            <w:tcW w:w="8764" w:type="dxa"/>
            <w:gridSpan w:val="13"/>
            <w:tcBorders>
              <w:top w:val="single" w:sz="4" w:space="0" w:color="auto"/>
              <w:left w:val="single" w:sz="4" w:space="0" w:color="auto"/>
              <w:bottom w:val="single" w:sz="4" w:space="0" w:color="auto"/>
              <w:right w:val="single" w:sz="4" w:space="0" w:color="auto"/>
            </w:tcBorders>
            <w:vAlign w:val="center"/>
          </w:tcPr>
          <w:p w14:paraId="299C30EB" w14:textId="77777777" w:rsidR="0050336B" w:rsidRPr="003A7069" w:rsidRDefault="00F84793" w:rsidP="00D440EE">
            <w:pPr>
              <w:spacing w:before="40" w:after="40" w:line="288" w:lineRule="auto"/>
              <w:contextualSpacing/>
              <w:jc w:val="both"/>
              <w:rPr>
                <w:b/>
                <w:spacing w:val="-4"/>
              </w:rPr>
            </w:pPr>
            <w:r w:rsidRPr="003A7069">
              <w:rPr>
                <w:b/>
                <w:spacing w:val="-4"/>
              </w:rPr>
              <w:t>KINH PHÍ DỰ KIẾN</w:t>
            </w:r>
          </w:p>
          <w:p w14:paraId="6E836A4C" w14:textId="77777777" w:rsidR="00F84793" w:rsidRPr="003A7069" w:rsidRDefault="00F84793" w:rsidP="00F84793">
            <w:pPr>
              <w:tabs>
                <w:tab w:val="left" w:leader="dot" w:pos="9135"/>
              </w:tabs>
              <w:spacing w:before="40" w:after="40" w:line="288" w:lineRule="auto"/>
              <w:contextualSpacing/>
            </w:pPr>
            <w:r w:rsidRPr="003A7069">
              <w:tab/>
            </w:r>
          </w:p>
          <w:p w14:paraId="091BDED6" w14:textId="7066E2B0" w:rsidR="00F84793" w:rsidRPr="003A7069" w:rsidRDefault="00F84793" w:rsidP="00F84793">
            <w:pPr>
              <w:tabs>
                <w:tab w:val="left" w:leader="dot" w:pos="9135"/>
              </w:tabs>
              <w:spacing w:before="40" w:after="40" w:line="288" w:lineRule="auto"/>
              <w:contextualSpacing/>
            </w:pPr>
            <w:r w:rsidRPr="003A7069">
              <w:tab/>
            </w:r>
          </w:p>
        </w:tc>
      </w:tr>
      <w:tr w:rsidR="003A7069" w:rsidRPr="003A7069" w14:paraId="7786C786" w14:textId="77777777" w:rsidTr="00F84793">
        <w:trPr>
          <w:trHeight w:val="849"/>
        </w:trPr>
        <w:tc>
          <w:tcPr>
            <w:tcW w:w="9356" w:type="dxa"/>
            <w:gridSpan w:val="15"/>
            <w:tcBorders>
              <w:top w:val="single" w:sz="4" w:space="0" w:color="auto"/>
              <w:left w:val="single" w:sz="4" w:space="0" w:color="auto"/>
              <w:bottom w:val="single" w:sz="4" w:space="0" w:color="auto"/>
              <w:right w:val="single" w:sz="4" w:space="0" w:color="auto"/>
            </w:tcBorders>
            <w:vAlign w:val="center"/>
          </w:tcPr>
          <w:p w14:paraId="29A9F0C7" w14:textId="0FB60B24" w:rsidR="00F84793" w:rsidRPr="003A7069" w:rsidRDefault="00F84793" w:rsidP="00DA185A">
            <w:pPr>
              <w:tabs>
                <w:tab w:val="left" w:leader="dot" w:pos="9135"/>
              </w:tabs>
              <w:spacing w:before="60" w:after="60" w:line="240" w:lineRule="auto"/>
              <w:jc w:val="both"/>
            </w:pPr>
            <w:r w:rsidRPr="003A7069">
              <w:t>Chủ nhiệm/ nhóm thực hiện đề tài cam kết đảm bảo tên đề tài, nội dung nghiên cứu của đề tài không trùng lặp với các đề tài, dự án đã và đang triển khai; các luận văn thạc sĩ, chuyên đề, luận án tiến sĩ đã và đang được thực hiện.</w:t>
            </w:r>
          </w:p>
        </w:tc>
      </w:tr>
    </w:tbl>
    <w:p w14:paraId="16955E83" w14:textId="680D6CC1" w:rsidR="00D03E59" w:rsidRPr="003A7069" w:rsidRDefault="00D03E59" w:rsidP="00D03E59">
      <w:pPr>
        <w:spacing w:line="240" w:lineRule="auto"/>
        <w:contextualSpacing/>
      </w:pPr>
    </w:p>
    <w:tbl>
      <w:tblPr>
        <w:tblW w:w="0" w:type="auto"/>
        <w:tblLook w:val="04A0" w:firstRow="1" w:lastRow="0" w:firstColumn="1" w:lastColumn="0" w:noHBand="0" w:noVBand="1"/>
      </w:tblPr>
      <w:tblGrid>
        <w:gridCol w:w="4538"/>
        <w:gridCol w:w="4534"/>
      </w:tblGrid>
      <w:tr w:rsidR="003A7069" w:rsidRPr="003A7069" w14:paraId="77A7AD3F" w14:textId="77777777" w:rsidTr="004F71CC">
        <w:tc>
          <w:tcPr>
            <w:tcW w:w="4644" w:type="dxa"/>
            <w:shd w:val="clear" w:color="auto" w:fill="auto"/>
          </w:tcPr>
          <w:p w14:paraId="7B577AEA" w14:textId="77777777" w:rsidR="00D03E59" w:rsidRPr="003A7069" w:rsidRDefault="00D03E59" w:rsidP="00D03E59">
            <w:pPr>
              <w:spacing w:line="240" w:lineRule="auto"/>
              <w:contextualSpacing/>
              <w:jc w:val="center"/>
              <w:rPr>
                <w:b/>
              </w:rPr>
            </w:pPr>
          </w:p>
          <w:p w14:paraId="66134D1B" w14:textId="77777777" w:rsidR="00D03E59" w:rsidRPr="00DA185A" w:rsidRDefault="00D03E59" w:rsidP="00D03E59">
            <w:pPr>
              <w:spacing w:line="240" w:lineRule="auto"/>
              <w:contextualSpacing/>
              <w:jc w:val="center"/>
              <w:rPr>
                <w:b/>
                <w:sz w:val="26"/>
                <w:szCs w:val="24"/>
              </w:rPr>
            </w:pPr>
            <w:r w:rsidRPr="00DA185A">
              <w:rPr>
                <w:b/>
                <w:sz w:val="26"/>
                <w:szCs w:val="24"/>
              </w:rPr>
              <w:t>Trưởng đơn vị</w:t>
            </w:r>
          </w:p>
          <w:p w14:paraId="0D81E672" w14:textId="77777777" w:rsidR="00D03E59" w:rsidRPr="003A7069" w:rsidRDefault="00D03E59" w:rsidP="00D03E59">
            <w:pPr>
              <w:spacing w:line="240" w:lineRule="auto"/>
              <w:contextualSpacing/>
              <w:jc w:val="center"/>
              <w:rPr>
                <w:i/>
              </w:rPr>
            </w:pPr>
            <w:r w:rsidRPr="003A7069">
              <w:rPr>
                <w:i/>
              </w:rPr>
              <w:t>(Ký và ghi rõ họ tên)</w:t>
            </w:r>
          </w:p>
        </w:tc>
        <w:tc>
          <w:tcPr>
            <w:tcW w:w="4644" w:type="dxa"/>
            <w:shd w:val="clear" w:color="auto" w:fill="auto"/>
          </w:tcPr>
          <w:p w14:paraId="4B724A87" w14:textId="225D9B81" w:rsidR="00D03E59" w:rsidRPr="003A7069" w:rsidRDefault="00D03E59" w:rsidP="00D03E59">
            <w:pPr>
              <w:spacing w:line="240" w:lineRule="auto"/>
              <w:contextualSpacing/>
              <w:jc w:val="center"/>
              <w:rPr>
                <w:i/>
              </w:rPr>
            </w:pPr>
            <w:r w:rsidRPr="003A7069">
              <w:rPr>
                <w:i/>
              </w:rPr>
              <w:t xml:space="preserve">Hải Phòng, ngày…. tháng </w:t>
            </w:r>
            <w:r w:rsidR="00DA185A">
              <w:rPr>
                <w:i/>
              </w:rPr>
              <w:t>9</w:t>
            </w:r>
            <w:r w:rsidRPr="003A7069">
              <w:rPr>
                <w:i/>
              </w:rPr>
              <w:t xml:space="preserve"> năm 20</w:t>
            </w:r>
            <w:r w:rsidR="00105466">
              <w:rPr>
                <w:i/>
              </w:rPr>
              <w:t>..</w:t>
            </w:r>
          </w:p>
          <w:p w14:paraId="7AA1EFD6" w14:textId="77777777" w:rsidR="00D03E59" w:rsidRPr="00DA185A" w:rsidRDefault="00D03E59" w:rsidP="00D03E59">
            <w:pPr>
              <w:spacing w:line="240" w:lineRule="auto"/>
              <w:contextualSpacing/>
              <w:jc w:val="center"/>
              <w:rPr>
                <w:b/>
                <w:sz w:val="26"/>
                <w:szCs w:val="24"/>
              </w:rPr>
            </w:pPr>
            <w:r w:rsidRPr="00DA185A">
              <w:rPr>
                <w:b/>
                <w:sz w:val="26"/>
                <w:szCs w:val="24"/>
              </w:rPr>
              <w:t>Chủ nhiệm đề tài</w:t>
            </w:r>
          </w:p>
          <w:p w14:paraId="317AD9EE" w14:textId="77777777" w:rsidR="00D03E59" w:rsidRPr="003A7069" w:rsidRDefault="00D03E59" w:rsidP="00D03E59">
            <w:pPr>
              <w:spacing w:line="240" w:lineRule="auto"/>
              <w:contextualSpacing/>
              <w:jc w:val="center"/>
              <w:rPr>
                <w:i/>
              </w:rPr>
            </w:pPr>
            <w:r w:rsidRPr="003A7069">
              <w:rPr>
                <w:i/>
              </w:rPr>
              <w:t>(Ký, ghi rõ họ tên)</w:t>
            </w:r>
          </w:p>
          <w:p w14:paraId="51075C99" w14:textId="77777777" w:rsidR="00D03E59" w:rsidRPr="003A7069" w:rsidRDefault="00D03E59" w:rsidP="00D03E59">
            <w:pPr>
              <w:spacing w:line="240" w:lineRule="auto"/>
              <w:contextualSpacing/>
              <w:jc w:val="center"/>
              <w:rPr>
                <w:i/>
              </w:rPr>
            </w:pPr>
          </w:p>
          <w:p w14:paraId="22782AF5" w14:textId="77777777" w:rsidR="00D03E59" w:rsidRPr="003A7069" w:rsidRDefault="00D03E59" w:rsidP="00D03E59">
            <w:pPr>
              <w:spacing w:line="240" w:lineRule="auto"/>
              <w:contextualSpacing/>
              <w:jc w:val="center"/>
              <w:rPr>
                <w:i/>
              </w:rPr>
            </w:pPr>
          </w:p>
          <w:p w14:paraId="7714B684" w14:textId="77777777" w:rsidR="00D03E59" w:rsidRPr="003A7069" w:rsidRDefault="00D03E59" w:rsidP="00D03E59">
            <w:pPr>
              <w:spacing w:line="240" w:lineRule="auto"/>
              <w:contextualSpacing/>
              <w:jc w:val="center"/>
              <w:rPr>
                <w:i/>
              </w:rPr>
            </w:pPr>
          </w:p>
          <w:p w14:paraId="70AAEB06" w14:textId="77777777" w:rsidR="00D03E59" w:rsidRPr="003A7069" w:rsidRDefault="00D03E59" w:rsidP="00D03E59">
            <w:pPr>
              <w:spacing w:line="240" w:lineRule="auto"/>
              <w:contextualSpacing/>
              <w:jc w:val="center"/>
              <w:rPr>
                <w:i/>
              </w:rPr>
            </w:pPr>
          </w:p>
          <w:p w14:paraId="680735CB" w14:textId="77777777" w:rsidR="00D03E59" w:rsidRPr="003A7069" w:rsidRDefault="00D03E59" w:rsidP="00D03E59">
            <w:pPr>
              <w:spacing w:line="240" w:lineRule="auto"/>
              <w:contextualSpacing/>
              <w:jc w:val="center"/>
              <w:rPr>
                <w:i/>
              </w:rPr>
            </w:pPr>
          </w:p>
        </w:tc>
      </w:tr>
      <w:tr w:rsidR="00D03E59" w:rsidRPr="003A7069" w14:paraId="0A025B3C" w14:textId="77777777" w:rsidTr="004F71CC">
        <w:tc>
          <w:tcPr>
            <w:tcW w:w="9288" w:type="dxa"/>
            <w:gridSpan w:val="2"/>
            <w:shd w:val="clear" w:color="auto" w:fill="auto"/>
          </w:tcPr>
          <w:p w14:paraId="76AE376E" w14:textId="77777777" w:rsidR="00D03E59" w:rsidRPr="003A7069" w:rsidRDefault="00D03E59" w:rsidP="00D03E59">
            <w:pPr>
              <w:spacing w:line="240" w:lineRule="auto"/>
              <w:contextualSpacing/>
              <w:jc w:val="center"/>
              <w:rPr>
                <w:i/>
              </w:rPr>
            </w:pPr>
          </w:p>
          <w:p w14:paraId="14916662" w14:textId="5F723EB6" w:rsidR="00D03E59" w:rsidRPr="003A7069" w:rsidRDefault="00D03E59" w:rsidP="00D03E59">
            <w:pPr>
              <w:spacing w:line="240" w:lineRule="auto"/>
              <w:contextualSpacing/>
              <w:jc w:val="center"/>
              <w:rPr>
                <w:i/>
              </w:rPr>
            </w:pPr>
            <w:r w:rsidRPr="003A7069">
              <w:rPr>
                <w:i/>
              </w:rPr>
              <w:t>Hải Phòng, ngày</w:t>
            </w:r>
            <w:r w:rsidR="00235D08" w:rsidRPr="003A7069">
              <w:rPr>
                <w:i/>
              </w:rPr>
              <w:t xml:space="preserve"> … </w:t>
            </w:r>
            <w:r w:rsidRPr="003A7069">
              <w:rPr>
                <w:i/>
              </w:rPr>
              <w:t>tháng</w:t>
            </w:r>
            <w:r w:rsidR="00235D08" w:rsidRPr="003A7069">
              <w:rPr>
                <w:i/>
              </w:rPr>
              <w:t xml:space="preserve"> … </w:t>
            </w:r>
            <w:r w:rsidRPr="003A7069">
              <w:rPr>
                <w:i/>
              </w:rPr>
              <w:t>năm 20</w:t>
            </w:r>
            <w:r w:rsidR="00105466">
              <w:rPr>
                <w:i/>
              </w:rPr>
              <w:t>…</w:t>
            </w:r>
          </w:p>
          <w:p w14:paraId="291174FA" w14:textId="77777777" w:rsidR="00D03E59" w:rsidRPr="00DA185A" w:rsidRDefault="00D03E59" w:rsidP="00D03E59">
            <w:pPr>
              <w:spacing w:line="240" w:lineRule="auto"/>
              <w:contextualSpacing/>
              <w:jc w:val="center"/>
              <w:rPr>
                <w:b/>
                <w:sz w:val="26"/>
                <w:szCs w:val="24"/>
              </w:rPr>
            </w:pPr>
            <w:r w:rsidRPr="00DA185A">
              <w:rPr>
                <w:b/>
                <w:sz w:val="26"/>
                <w:szCs w:val="24"/>
              </w:rPr>
              <w:t>BAN GIÁM HIỆU PHÊ DUYỆT</w:t>
            </w:r>
          </w:p>
          <w:p w14:paraId="1DC15737" w14:textId="77777777" w:rsidR="00D03E59" w:rsidRPr="003A7069" w:rsidRDefault="00D03E59" w:rsidP="00D03E59">
            <w:pPr>
              <w:spacing w:line="240" w:lineRule="auto"/>
              <w:contextualSpacing/>
              <w:jc w:val="center"/>
              <w:rPr>
                <w:b/>
              </w:rPr>
            </w:pPr>
          </w:p>
          <w:p w14:paraId="1D3B9BE5" w14:textId="77777777" w:rsidR="00D03E59" w:rsidRPr="003A7069" w:rsidRDefault="00D03E59" w:rsidP="00D03E59">
            <w:pPr>
              <w:spacing w:line="240" w:lineRule="auto"/>
              <w:contextualSpacing/>
              <w:jc w:val="center"/>
              <w:rPr>
                <w:b/>
              </w:rPr>
            </w:pPr>
          </w:p>
          <w:p w14:paraId="12D85B8A" w14:textId="77777777" w:rsidR="00D03E59" w:rsidRPr="003A7069" w:rsidRDefault="00D03E59" w:rsidP="00D03E59">
            <w:pPr>
              <w:spacing w:line="240" w:lineRule="auto"/>
              <w:contextualSpacing/>
              <w:jc w:val="center"/>
              <w:rPr>
                <w:b/>
              </w:rPr>
            </w:pPr>
          </w:p>
          <w:p w14:paraId="113C6B38" w14:textId="77777777" w:rsidR="00D03E59" w:rsidRPr="003A7069" w:rsidRDefault="00D03E59" w:rsidP="00D03E59">
            <w:pPr>
              <w:spacing w:line="240" w:lineRule="auto"/>
              <w:contextualSpacing/>
              <w:jc w:val="center"/>
              <w:rPr>
                <w:b/>
              </w:rPr>
            </w:pPr>
          </w:p>
          <w:p w14:paraId="55E9EBA7" w14:textId="77777777" w:rsidR="00D03E59" w:rsidRPr="003A7069" w:rsidRDefault="00D03E59" w:rsidP="00D03E59">
            <w:pPr>
              <w:spacing w:line="240" w:lineRule="auto"/>
              <w:contextualSpacing/>
              <w:jc w:val="center"/>
              <w:rPr>
                <w:b/>
              </w:rPr>
            </w:pPr>
          </w:p>
        </w:tc>
      </w:tr>
    </w:tbl>
    <w:p w14:paraId="1772C00D" w14:textId="77777777" w:rsidR="00D03E59" w:rsidRPr="003A7069" w:rsidRDefault="00D03E59" w:rsidP="00D03E59">
      <w:pPr>
        <w:spacing w:line="240" w:lineRule="auto"/>
        <w:contextualSpacing/>
      </w:pPr>
    </w:p>
    <w:p w14:paraId="283E6F7E" w14:textId="77777777" w:rsidR="00D03E59" w:rsidRPr="003A7069" w:rsidRDefault="00D03E59" w:rsidP="00D03E59">
      <w:pPr>
        <w:spacing w:line="240" w:lineRule="auto"/>
        <w:contextualSpacing/>
      </w:pPr>
    </w:p>
    <w:p w14:paraId="7E47F429" w14:textId="77777777" w:rsidR="00D03E59" w:rsidRPr="003A7069" w:rsidRDefault="00D03E59" w:rsidP="00D03E59">
      <w:pPr>
        <w:tabs>
          <w:tab w:val="center" w:pos="6521"/>
          <w:tab w:val="left" w:leader="hyphen" w:pos="9072"/>
        </w:tabs>
        <w:spacing w:line="240" w:lineRule="auto"/>
        <w:contextualSpacing/>
        <w:jc w:val="center"/>
        <w:rPr>
          <w:b/>
          <w:bCs/>
          <w:sz w:val="28"/>
          <w:szCs w:val="28"/>
        </w:rPr>
      </w:pPr>
    </w:p>
    <w:p w14:paraId="7CC8E077" w14:textId="77777777" w:rsidR="004F71CC" w:rsidRPr="003A7069" w:rsidRDefault="004F71CC" w:rsidP="00D03E59">
      <w:pPr>
        <w:tabs>
          <w:tab w:val="center" w:pos="6521"/>
          <w:tab w:val="left" w:leader="hyphen" w:pos="9072"/>
        </w:tabs>
        <w:spacing w:line="240" w:lineRule="auto"/>
        <w:contextualSpacing/>
        <w:jc w:val="center"/>
        <w:rPr>
          <w:b/>
          <w:bCs/>
          <w:sz w:val="28"/>
          <w:szCs w:val="28"/>
        </w:rPr>
      </w:pPr>
    </w:p>
    <w:p w14:paraId="5D597F08" w14:textId="77777777" w:rsidR="00CD18C0" w:rsidRPr="003A7069" w:rsidRDefault="00CD18C0" w:rsidP="00D03E59">
      <w:pPr>
        <w:tabs>
          <w:tab w:val="center" w:pos="6521"/>
          <w:tab w:val="left" w:leader="hyphen" w:pos="9072"/>
        </w:tabs>
        <w:spacing w:line="240" w:lineRule="auto"/>
        <w:contextualSpacing/>
        <w:jc w:val="center"/>
        <w:rPr>
          <w:b/>
          <w:bCs/>
          <w:sz w:val="28"/>
          <w:szCs w:val="28"/>
        </w:rPr>
      </w:pPr>
    </w:p>
    <w:p w14:paraId="73A34CBE" w14:textId="77777777" w:rsidR="00CD18C0" w:rsidRPr="003A7069" w:rsidRDefault="00CD18C0" w:rsidP="00D03E59">
      <w:pPr>
        <w:tabs>
          <w:tab w:val="center" w:pos="6521"/>
          <w:tab w:val="left" w:leader="hyphen" w:pos="9072"/>
        </w:tabs>
        <w:spacing w:line="240" w:lineRule="auto"/>
        <w:contextualSpacing/>
        <w:jc w:val="center"/>
        <w:rPr>
          <w:b/>
          <w:bCs/>
          <w:sz w:val="28"/>
          <w:szCs w:val="28"/>
        </w:rPr>
      </w:pPr>
    </w:p>
    <w:p w14:paraId="5AC40065" w14:textId="77777777" w:rsidR="00CD18C0" w:rsidRPr="003A7069" w:rsidRDefault="00CD18C0" w:rsidP="00D03E59">
      <w:pPr>
        <w:tabs>
          <w:tab w:val="center" w:pos="6521"/>
          <w:tab w:val="left" w:leader="hyphen" w:pos="9072"/>
        </w:tabs>
        <w:spacing w:line="240" w:lineRule="auto"/>
        <w:contextualSpacing/>
        <w:jc w:val="center"/>
        <w:rPr>
          <w:b/>
          <w:bCs/>
          <w:sz w:val="28"/>
          <w:szCs w:val="28"/>
        </w:rPr>
      </w:pPr>
    </w:p>
    <w:p w14:paraId="2C5007C5" w14:textId="77777777" w:rsidR="00CD18C0" w:rsidRPr="003A7069" w:rsidRDefault="00CD18C0" w:rsidP="00D03E59">
      <w:pPr>
        <w:tabs>
          <w:tab w:val="center" w:pos="6521"/>
          <w:tab w:val="left" w:leader="hyphen" w:pos="9072"/>
        </w:tabs>
        <w:spacing w:line="240" w:lineRule="auto"/>
        <w:contextualSpacing/>
        <w:jc w:val="center"/>
        <w:rPr>
          <w:b/>
          <w:bCs/>
          <w:sz w:val="28"/>
          <w:szCs w:val="28"/>
        </w:rPr>
      </w:pPr>
    </w:p>
    <w:p w14:paraId="1546EBAF" w14:textId="77777777" w:rsidR="00CD18C0" w:rsidRPr="003A7069" w:rsidRDefault="00CD18C0" w:rsidP="00A04136">
      <w:pPr>
        <w:spacing w:line="240" w:lineRule="auto"/>
        <w:contextualSpacing/>
        <w:jc w:val="center"/>
        <w:rPr>
          <w:b/>
          <w:bCs/>
          <w:sz w:val="28"/>
          <w:szCs w:val="28"/>
        </w:rPr>
      </w:pPr>
    </w:p>
    <w:sectPr w:rsidR="00CD18C0" w:rsidRPr="003A7069" w:rsidSect="00514D8E">
      <w:footerReference w:type="default" r:id="rId11"/>
      <w:headerReference w:type="first" r:id="rId12"/>
      <w:footerReference w:type="first" r:id="rId13"/>
      <w:pgSz w:w="11907" w:h="16840" w:code="9"/>
      <w:pgMar w:top="1134" w:right="1134" w:bottom="1134" w:left="1701"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D235B" w14:textId="77777777" w:rsidR="00FE2CD1" w:rsidRDefault="00FE2CD1" w:rsidP="00A07D30">
      <w:pPr>
        <w:spacing w:line="240" w:lineRule="auto"/>
      </w:pPr>
      <w:r>
        <w:separator/>
      </w:r>
    </w:p>
  </w:endnote>
  <w:endnote w:type="continuationSeparator" w:id="0">
    <w:p w14:paraId="2E2CB670" w14:textId="77777777" w:rsidR="00FE2CD1" w:rsidRDefault="00FE2CD1" w:rsidP="00A07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nTime">
    <w:altName w:val="Courier New"/>
    <w:panose1 w:val="020B72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nArialH">
    <w:altName w:val="Courier New"/>
    <w:panose1 w:val="020B7200000000000000"/>
    <w:charset w:val="00"/>
    <w:family w:val="swiss"/>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10FC3" w14:textId="77777777" w:rsidR="00071C83" w:rsidRDefault="00071C83" w:rsidP="004F71CC">
    <w:pPr>
      <w:pStyle w:val="Header"/>
      <w:pBdr>
        <w:bottom w:val="single" w:sz="6" w:space="1" w:color="auto"/>
      </w:pBdr>
      <w:tabs>
        <w:tab w:val="right" w:pos="9072"/>
        <w:tab w:val="right" w:pos="13500"/>
      </w:tabs>
      <w:jc w:val="both"/>
      <w:rPr>
        <w:b/>
        <w:sz w:val="22"/>
        <w:u w:val="single"/>
        <w:lang w:val="sv-SE"/>
      </w:rPr>
    </w:pPr>
  </w:p>
  <w:p w14:paraId="7BC66BAD" w14:textId="29451EC3" w:rsidR="00071C83" w:rsidRPr="00A20676" w:rsidRDefault="00071C83" w:rsidP="004F71CC">
    <w:pPr>
      <w:pStyle w:val="Footer"/>
      <w:tabs>
        <w:tab w:val="left" w:pos="6946"/>
      </w:tabs>
      <w:rPr>
        <w:b/>
        <w:color w:val="FF0000"/>
        <w:sz w:val="22"/>
        <w:lang w:val="sv-SE"/>
      </w:rPr>
    </w:pPr>
    <w:r>
      <w:rPr>
        <w:b/>
        <w:color w:val="FF0000"/>
        <w:sz w:val="22"/>
        <w:lang w:val="sv-SE"/>
      </w:rPr>
      <w:t>NBH: 01/9</w:t>
    </w:r>
    <w:r w:rsidRPr="007B15DD">
      <w:rPr>
        <w:b/>
        <w:color w:val="FF0000"/>
        <w:sz w:val="22"/>
        <w:lang w:val="sv-SE"/>
      </w:rPr>
      <w:t>/20</w:t>
    </w:r>
    <w:r>
      <w:rPr>
        <w:b/>
        <w:color w:val="FF0000"/>
        <w:sz w:val="22"/>
        <w:lang w:val="sv-SE"/>
      </w:rPr>
      <w:t>20</w:t>
    </w:r>
    <w:r w:rsidRPr="007B15DD">
      <w:rPr>
        <w:b/>
        <w:color w:val="FF0000"/>
        <w:sz w:val="22"/>
        <w:lang w:val="sv-SE"/>
      </w:rPr>
      <w:t xml:space="preserve">-REV:01                                                              </w:t>
    </w:r>
    <w:r>
      <w:rPr>
        <w:b/>
        <w:color w:val="FF0000"/>
        <w:sz w:val="22"/>
        <w:lang w:val="sv-SE"/>
      </w:rPr>
      <w:t xml:space="preserve">                                       </w:t>
    </w:r>
    <w:r w:rsidRPr="007B15DD">
      <w:rPr>
        <w:b/>
        <w:color w:val="FF0000"/>
        <w:sz w:val="22"/>
        <w:lang w:val="sv-SE"/>
      </w:rPr>
      <w:t>BM-C</w:t>
    </w:r>
    <w:r>
      <w:rPr>
        <w:b/>
        <w:color w:val="FF0000"/>
        <w:sz w:val="22"/>
        <w:lang w:val="sv-SE"/>
      </w:rPr>
      <w:t>S-1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95B76" w14:textId="46680808" w:rsidR="00071C83" w:rsidRDefault="00071C83">
    <w:pPr>
      <w:pStyle w:val="Footer"/>
      <w:framePr w:wrap="auto" w:vAnchor="text" w:hAnchor="margin" w:xAlign="center" w:y="1"/>
      <w:rPr>
        <w:rStyle w:val="PageNumber"/>
        <w:i/>
        <w:iCs/>
      </w:rPr>
    </w:pPr>
  </w:p>
  <w:p w14:paraId="3EF3F3FA" w14:textId="5FDB4FC2" w:rsidR="00071C83" w:rsidRPr="00CD18C0" w:rsidRDefault="00071C83" w:rsidP="00CD18C0">
    <w:pPr>
      <w:pStyle w:val="Header"/>
      <w:jc w:val="center"/>
      <w:rPr>
        <w:b/>
        <w:color w:val="FF0000"/>
        <w:sz w:val="22"/>
        <w:lang w:val="sv-S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CA15B" w14:textId="77777777" w:rsidR="00071C83" w:rsidRDefault="00071C83" w:rsidP="004F71CC">
    <w:pPr>
      <w:pStyle w:val="Header"/>
      <w:tabs>
        <w:tab w:val="right" w:pos="9072"/>
        <w:tab w:val="right" w:pos="13500"/>
      </w:tabs>
      <w:rPr>
        <w:b/>
        <w:sz w:val="20"/>
        <w:u w:val="single"/>
        <w:lang w:val="sv-SE"/>
      </w:rPr>
    </w:pPr>
    <w:r>
      <w:rPr>
        <w:b/>
        <w:sz w:val="20"/>
        <w:u w:val="single"/>
        <w:lang w:val="sv-SE"/>
      </w:rPr>
      <w:tab/>
    </w:r>
    <w:r>
      <w:rPr>
        <w:b/>
        <w:sz w:val="20"/>
        <w:u w:val="single"/>
        <w:lang w:val="sv-SE"/>
      </w:rPr>
      <w:tab/>
    </w:r>
  </w:p>
  <w:p w14:paraId="7C46EE0E" w14:textId="6801F63B" w:rsidR="00071C83" w:rsidRPr="004F71CC" w:rsidRDefault="00071C83" w:rsidP="00223EFB">
    <w:pPr>
      <w:pStyle w:val="Footer"/>
      <w:tabs>
        <w:tab w:val="clear" w:pos="4680"/>
        <w:tab w:val="clear" w:pos="9360"/>
      </w:tabs>
      <w:rPr>
        <w:color w:val="FF0000"/>
        <w:lang w:val="sv-SE"/>
      </w:rPr>
    </w:pPr>
    <w:r w:rsidRPr="009176A2">
      <w:rPr>
        <w:b/>
        <w:color w:val="FF0000"/>
        <w:sz w:val="20"/>
        <w:lang w:val="sv-SE"/>
      </w:rPr>
      <w:t>NBH: 01/</w:t>
    </w:r>
    <w:r>
      <w:rPr>
        <w:b/>
        <w:color w:val="FF0000"/>
        <w:sz w:val="20"/>
        <w:lang w:val="sv-SE"/>
      </w:rPr>
      <w:t>9</w:t>
    </w:r>
    <w:r w:rsidRPr="009176A2">
      <w:rPr>
        <w:b/>
        <w:color w:val="FF0000"/>
        <w:sz w:val="20"/>
        <w:lang w:val="sv-SE"/>
      </w:rPr>
      <w:t>/20</w:t>
    </w:r>
    <w:r>
      <w:rPr>
        <w:b/>
        <w:color w:val="FF0000"/>
        <w:sz w:val="20"/>
        <w:lang w:val="sv-SE"/>
      </w:rPr>
      <w:t>20</w:t>
    </w:r>
    <w:r w:rsidRPr="009176A2">
      <w:rPr>
        <w:b/>
        <w:color w:val="FF0000"/>
        <w:sz w:val="20"/>
        <w:lang w:val="sv-SE"/>
      </w:rPr>
      <w:t xml:space="preserve">-REV:01 </w:t>
    </w:r>
    <w:r w:rsidRPr="009176A2">
      <w:rPr>
        <w:b/>
        <w:color w:val="FF0000"/>
        <w:sz w:val="20"/>
        <w:lang w:val="sv-SE"/>
      </w:rPr>
      <w:tab/>
    </w:r>
    <w:r w:rsidRPr="009176A2">
      <w:rPr>
        <w:b/>
        <w:color w:val="FF0000"/>
        <w:lang w:val="sv-SE"/>
      </w:rPr>
      <w:t xml:space="preserve">   </w:t>
    </w:r>
    <w:r w:rsidRPr="009176A2">
      <w:rPr>
        <w:b/>
        <w:color w:val="FF0000"/>
        <w:sz w:val="20"/>
        <w:lang w:val="sv-SE"/>
      </w:rPr>
      <w:t xml:space="preserve">                                                                                       </w:t>
    </w:r>
    <w:r>
      <w:rPr>
        <w:b/>
        <w:color w:val="FF0000"/>
        <w:sz w:val="20"/>
        <w:lang w:val="sv-SE"/>
      </w:rPr>
      <w:t xml:space="preserve">              </w:t>
    </w:r>
    <w:r w:rsidRPr="009176A2">
      <w:rPr>
        <w:b/>
        <w:color w:val="FF0000"/>
        <w:sz w:val="20"/>
        <w:szCs w:val="26"/>
        <w:lang w:val="sv-SE"/>
      </w:rPr>
      <w:t>BM</w:t>
    </w:r>
    <w:r>
      <w:rPr>
        <w:b/>
        <w:color w:val="FF0000"/>
        <w:sz w:val="20"/>
        <w:szCs w:val="20"/>
        <w:lang w:val="sv-SE"/>
      </w:rPr>
      <w:t>-CS-</w:t>
    </w:r>
    <w:r w:rsidR="00514D8E">
      <w:rPr>
        <w:b/>
        <w:color w:val="FF0000"/>
        <w:sz w:val="20"/>
        <w:szCs w:val="20"/>
        <w:lang w:val="sv-SE"/>
      </w:rPr>
      <w:t>13</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B1A82" w14:textId="0144EF9B" w:rsidR="00071C83" w:rsidRPr="00C30B1A" w:rsidRDefault="00071C83" w:rsidP="00C30B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F6C96" w14:textId="77777777" w:rsidR="00FE2CD1" w:rsidRDefault="00FE2CD1" w:rsidP="00A07D30">
      <w:pPr>
        <w:spacing w:line="240" w:lineRule="auto"/>
      </w:pPr>
      <w:r>
        <w:separator/>
      </w:r>
    </w:p>
  </w:footnote>
  <w:footnote w:type="continuationSeparator" w:id="0">
    <w:p w14:paraId="02310A4F" w14:textId="77777777" w:rsidR="00FE2CD1" w:rsidRDefault="00FE2CD1" w:rsidP="00A07D3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9F183" w14:textId="77777777" w:rsidR="00071C83" w:rsidRDefault="00071C83" w:rsidP="00AE6748">
    <w:pPr>
      <w:pStyle w:val="Header"/>
      <w:tabs>
        <w:tab w:val="clear" w:pos="4680"/>
        <w:tab w:val="clear" w:pos="9360"/>
      </w:tabs>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6E2C6" w14:textId="77777777" w:rsidR="00071C83" w:rsidRDefault="00071C83" w:rsidP="00AE6748">
    <w:pPr>
      <w:pStyle w:val="Header"/>
      <w:tabs>
        <w:tab w:val="clear" w:pos="4680"/>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E3C79"/>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0B4E4F"/>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DB9510A"/>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6367E"/>
    <w:multiLevelType w:val="hybridMultilevel"/>
    <w:tmpl w:val="157EC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626A7CA">
      <w:numFmt w:val="bullet"/>
      <w:lvlText w:val="-"/>
      <w:lvlJc w:val="left"/>
      <w:pPr>
        <w:ind w:left="2160" w:hanging="180"/>
      </w:pPr>
      <w:rPr>
        <w:rFonts w:ascii=".VnTime" w:eastAsia="Times New Roman" w:hAnsi=".VnTime"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672055"/>
    <w:multiLevelType w:val="hybridMultilevel"/>
    <w:tmpl w:val="91528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9422A"/>
    <w:multiLevelType w:val="hybridMultilevel"/>
    <w:tmpl w:val="22B610FA"/>
    <w:lvl w:ilvl="0" w:tplc="FFFFFFFF">
      <w:numFmt w:val="bullet"/>
      <w:lvlText w:val="-"/>
      <w:lvlJc w:val="left"/>
      <w:pPr>
        <w:tabs>
          <w:tab w:val="num" w:pos="1755"/>
        </w:tabs>
        <w:ind w:left="1755" w:hanging="675"/>
      </w:pPr>
      <w:rPr>
        <w:rFonts w:ascii="Palatino Linotype" w:eastAsia="Times New Roman" w:hAnsi="Palatino Linotype" w:cs="Times New Roman"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C39698B"/>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255B1"/>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426EAD"/>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F0AF2"/>
    <w:multiLevelType w:val="hybridMultilevel"/>
    <w:tmpl w:val="094279D0"/>
    <w:lvl w:ilvl="0" w:tplc="45FA0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520017"/>
    <w:multiLevelType w:val="hybridMultilevel"/>
    <w:tmpl w:val="2E2813F8"/>
    <w:lvl w:ilvl="0" w:tplc="67F80B1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5ED019F6"/>
    <w:multiLevelType w:val="hybridMultilevel"/>
    <w:tmpl w:val="5EC89C00"/>
    <w:lvl w:ilvl="0" w:tplc="630A10F2">
      <w:start w:val="3"/>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61E31875"/>
    <w:multiLevelType w:val="singleLevel"/>
    <w:tmpl w:val="0FD23232"/>
    <w:lvl w:ilvl="0">
      <w:start w:val="18"/>
      <w:numFmt w:val="bullet"/>
      <w:lvlText w:val="-"/>
      <w:lvlJc w:val="left"/>
      <w:pPr>
        <w:tabs>
          <w:tab w:val="num" w:pos="360"/>
        </w:tabs>
        <w:ind w:left="360" w:hanging="360"/>
      </w:pPr>
      <w:rPr>
        <w:rFonts w:ascii="Times New Roman" w:hAnsi="Times New Roman" w:cs="Times New Roman" w:hint="default"/>
      </w:rPr>
    </w:lvl>
  </w:abstractNum>
  <w:abstractNum w:abstractNumId="13" w15:restartNumberingAfterBreak="0">
    <w:nsid w:val="62BA3F71"/>
    <w:multiLevelType w:val="hybridMultilevel"/>
    <w:tmpl w:val="46CC6F22"/>
    <w:lvl w:ilvl="0" w:tplc="637E5C52">
      <w:start w:val="3"/>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FE1848"/>
    <w:multiLevelType w:val="hybridMultilevel"/>
    <w:tmpl w:val="8D7E9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935F2B"/>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8F196F"/>
    <w:multiLevelType w:val="multilevel"/>
    <w:tmpl w:val="45A07EE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7" w15:restartNumberingAfterBreak="0">
    <w:nsid w:val="703C09A7"/>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8" w15:restartNumberingAfterBreak="0">
    <w:nsid w:val="7128505E"/>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9" w15:restartNumberingAfterBreak="0">
    <w:nsid w:val="7E9F7962"/>
    <w:multiLevelType w:val="hybridMultilevel"/>
    <w:tmpl w:val="D35E6E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4"/>
  </w:num>
  <w:num w:numId="4">
    <w:abstractNumId w:val="9"/>
  </w:num>
  <w:num w:numId="5">
    <w:abstractNumId w:val="13"/>
  </w:num>
  <w:num w:numId="6">
    <w:abstractNumId w:val="15"/>
  </w:num>
  <w:num w:numId="7">
    <w:abstractNumId w:val="2"/>
  </w:num>
  <w:num w:numId="8">
    <w:abstractNumId w:val="18"/>
  </w:num>
  <w:num w:numId="9">
    <w:abstractNumId w:val="7"/>
  </w:num>
  <w:num w:numId="10">
    <w:abstractNumId w:val="16"/>
  </w:num>
  <w:num w:numId="11">
    <w:abstractNumId w:val="5"/>
  </w:num>
  <w:num w:numId="12">
    <w:abstractNumId w:val="11"/>
  </w:num>
  <w:num w:numId="13">
    <w:abstractNumId w:val="19"/>
  </w:num>
  <w:num w:numId="14">
    <w:abstractNumId w:val="1"/>
    <w:lvlOverride w:ilvl="0">
      <w:startOverride w:val="1"/>
    </w:lvlOverride>
  </w:num>
  <w:num w:numId="15">
    <w:abstractNumId w:val="12"/>
  </w:num>
  <w:num w:numId="16">
    <w:abstractNumId w:val="17"/>
  </w:num>
  <w:num w:numId="17">
    <w:abstractNumId w:val="0"/>
  </w:num>
  <w:num w:numId="18">
    <w:abstractNumId w:val="3"/>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MzUzMDe2tDAxMbNQ0lEKTi0uzszPAykwrgUAb5T3NywAAAA="/>
  </w:docVars>
  <w:rsids>
    <w:rsidRoot w:val="001E5D11"/>
    <w:rsid w:val="00005DCD"/>
    <w:rsid w:val="00007C09"/>
    <w:rsid w:val="0001160C"/>
    <w:rsid w:val="00014898"/>
    <w:rsid w:val="00017312"/>
    <w:rsid w:val="00020CF9"/>
    <w:rsid w:val="0002514B"/>
    <w:rsid w:val="00025AE2"/>
    <w:rsid w:val="000332DE"/>
    <w:rsid w:val="00036815"/>
    <w:rsid w:val="00042599"/>
    <w:rsid w:val="00045C37"/>
    <w:rsid w:val="000521A6"/>
    <w:rsid w:val="00056693"/>
    <w:rsid w:val="00060AE3"/>
    <w:rsid w:val="00070DED"/>
    <w:rsid w:val="00071875"/>
    <w:rsid w:val="00071C83"/>
    <w:rsid w:val="0007368D"/>
    <w:rsid w:val="00073ED6"/>
    <w:rsid w:val="000758C9"/>
    <w:rsid w:val="00075D25"/>
    <w:rsid w:val="00075F88"/>
    <w:rsid w:val="000775DD"/>
    <w:rsid w:val="00084199"/>
    <w:rsid w:val="000857E0"/>
    <w:rsid w:val="0008605C"/>
    <w:rsid w:val="000938D3"/>
    <w:rsid w:val="000A27AA"/>
    <w:rsid w:val="000A2D85"/>
    <w:rsid w:val="000A7487"/>
    <w:rsid w:val="000A7862"/>
    <w:rsid w:val="000B09E7"/>
    <w:rsid w:val="000B333E"/>
    <w:rsid w:val="000B4BC2"/>
    <w:rsid w:val="000C332F"/>
    <w:rsid w:val="000C6BC8"/>
    <w:rsid w:val="000D01B1"/>
    <w:rsid w:val="000D703E"/>
    <w:rsid w:val="000D7AE9"/>
    <w:rsid w:val="000E22E1"/>
    <w:rsid w:val="000F081B"/>
    <w:rsid w:val="000F10CD"/>
    <w:rsid w:val="000F1D23"/>
    <w:rsid w:val="000F35A8"/>
    <w:rsid w:val="000F5150"/>
    <w:rsid w:val="000F562D"/>
    <w:rsid w:val="000F6751"/>
    <w:rsid w:val="00105466"/>
    <w:rsid w:val="0010768B"/>
    <w:rsid w:val="00110D13"/>
    <w:rsid w:val="00113912"/>
    <w:rsid w:val="00113C8D"/>
    <w:rsid w:val="00116C23"/>
    <w:rsid w:val="00117386"/>
    <w:rsid w:val="00125DAD"/>
    <w:rsid w:val="00126C5C"/>
    <w:rsid w:val="00131960"/>
    <w:rsid w:val="001372BE"/>
    <w:rsid w:val="001419C8"/>
    <w:rsid w:val="0014311F"/>
    <w:rsid w:val="00143750"/>
    <w:rsid w:val="00144E08"/>
    <w:rsid w:val="001465D4"/>
    <w:rsid w:val="001579F5"/>
    <w:rsid w:val="00160136"/>
    <w:rsid w:val="001631B8"/>
    <w:rsid w:val="0016481E"/>
    <w:rsid w:val="0016584F"/>
    <w:rsid w:val="001666F3"/>
    <w:rsid w:val="001772AF"/>
    <w:rsid w:val="001814D2"/>
    <w:rsid w:val="00182A79"/>
    <w:rsid w:val="001922A5"/>
    <w:rsid w:val="00192B47"/>
    <w:rsid w:val="00192B93"/>
    <w:rsid w:val="001A0FCE"/>
    <w:rsid w:val="001A2117"/>
    <w:rsid w:val="001A2163"/>
    <w:rsid w:val="001B2B77"/>
    <w:rsid w:val="001B601C"/>
    <w:rsid w:val="001B6695"/>
    <w:rsid w:val="001C0DDB"/>
    <w:rsid w:val="001C141C"/>
    <w:rsid w:val="001C24A4"/>
    <w:rsid w:val="001C2868"/>
    <w:rsid w:val="001C4656"/>
    <w:rsid w:val="001C6356"/>
    <w:rsid w:val="001D0CC0"/>
    <w:rsid w:val="001D284E"/>
    <w:rsid w:val="001D6B89"/>
    <w:rsid w:val="001E1D36"/>
    <w:rsid w:val="001E5D11"/>
    <w:rsid w:val="001E7F8C"/>
    <w:rsid w:val="001F0457"/>
    <w:rsid w:val="001F234A"/>
    <w:rsid w:val="001F46A6"/>
    <w:rsid w:val="001F477D"/>
    <w:rsid w:val="001F511F"/>
    <w:rsid w:val="001F61A6"/>
    <w:rsid w:val="001F689C"/>
    <w:rsid w:val="001F6C71"/>
    <w:rsid w:val="002017CC"/>
    <w:rsid w:val="00203693"/>
    <w:rsid w:val="00205F65"/>
    <w:rsid w:val="002060C0"/>
    <w:rsid w:val="00206270"/>
    <w:rsid w:val="00207C02"/>
    <w:rsid w:val="00216FFF"/>
    <w:rsid w:val="00217D32"/>
    <w:rsid w:val="002206ED"/>
    <w:rsid w:val="00221CC0"/>
    <w:rsid w:val="00223EFB"/>
    <w:rsid w:val="00226AD6"/>
    <w:rsid w:val="00235D08"/>
    <w:rsid w:val="00241A77"/>
    <w:rsid w:val="0024257B"/>
    <w:rsid w:val="002441E4"/>
    <w:rsid w:val="00246177"/>
    <w:rsid w:val="00250069"/>
    <w:rsid w:val="00252AC5"/>
    <w:rsid w:val="00252DD7"/>
    <w:rsid w:val="002611FF"/>
    <w:rsid w:val="002665EE"/>
    <w:rsid w:val="00270654"/>
    <w:rsid w:val="00271644"/>
    <w:rsid w:val="00272EC3"/>
    <w:rsid w:val="0028166D"/>
    <w:rsid w:val="00284A37"/>
    <w:rsid w:val="002A0577"/>
    <w:rsid w:val="002A4B36"/>
    <w:rsid w:val="002A7924"/>
    <w:rsid w:val="002B022C"/>
    <w:rsid w:val="002B2D32"/>
    <w:rsid w:val="002B5D79"/>
    <w:rsid w:val="002C159B"/>
    <w:rsid w:val="002C370E"/>
    <w:rsid w:val="002D6864"/>
    <w:rsid w:val="002D7853"/>
    <w:rsid w:val="002D7A05"/>
    <w:rsid w:val="002D7C63"/>
    <w:rsid w:val="002E2B96"/>
    <w:rsid w:val="002E3A70"/>
    <w:rsid w:val="002F1CA1"/>
    <w:rsid w:val="002F3880"/>
    <w:rsid w:val="002F3C52"/>
    <w:rsid w:val="00305BDA"/>
    <w:rsid w:val="003069E9"/>
    <w:rsid w:val="0031136C"/>
    <w:rsid w:val="00314E4E"/>
    <w:rsid w:val="003228DB"/>
    <w:rsid w:val="00324D04"/>
    <w:rsid w:val="00326AF5"/>
    <w:rsid w:val="00334D14"/>
    <w:rsid w:val="00341208"/>
    <w:rsid w:val="003427AB"/>
    <w:rsid w:val="0034356C"/>
    <w:rsid w:val="00345DEE"/>
    <w:rsid w:val="00350BC5"/>
    <w:rsid w:val="003512C0"/>
    <w:rsid w:val="00353EF3"/>
    <w:rsid w:val="0036142E"/>
    <w:rsid w:val="00361DBF"/>
    <w:rsid w:val="00375B28"/>
    <w:rsid w:val="00382F78"/>
    <w:rsid w:val="00386569"/>
    <w:rsid w:val="00391926"/>
    <w:rsid w:val="00395E45"/>
    <w:rsid w:val="003A41D7"/>
    <w:rsid w:val="003A7069"/>
    <w:rsid w:val="003B1059"/>
    <w:rsid w:val="003B5742"/>
    <w:rsid w:val="003B7F9A"/>
    <w:rsid w:val="003C0A82"/>
    <w:rsid w:val="003C0DA7"/>
    <w:rsid w:val="003C2633"/>
    <w:rsid w:val="003C4BEA"/>
    <w:rsid w:val="003C51E9"/>
    <w:rsid w:val="003C7B77"/>
    <w:rsid w:val="003E1798"/>
    <w:rsid w:val="003E1A9A"/>
    <w:rsid w:val="003E2E3A"/>
    <w:rsid w:val="003E3F49"/>
    <w:rsid w:val="003E54B3"/>
    <w:rsid w:val="003F2803"/>
    <w:rsid w:val="003F2B35"/>
    <w:rsid w:val="003F459D"/>
    <w:rsid w:val="003F5D0B"/>
    <w:rsid w:val="0040003F"/>
    <w:rsid w:val="00405391"/>
    <w:rsid w:val="004112EF"/>
    <w:rsid w:val="00416ACD"/>
    <w:rsid w:val="00416F82"/>
    <w:rsid w:val="0042281A"/>
    <w:rsid w:val="0042644A"/>
    <w:rsid w:val="00436F32"/>
    <w:rsid w:val="004403CD"/>
    <w:rsid w:val="0044054F"/>
    <w:rsid w:val="00443134"/>
    <w:rsid w:val="00443B84"/>
    <w:rsid w:val="004449A1"/>
    <w:rsid w:val="00447D4A"/>
    <w:rsid w:val="00452CDD"/>
    <w:rsid w:val="0046203C"/>
    <w:rsid w:val="00471388"/>
    <w:rsid w:val="004722BA"/>
    <w:rsid w:val="00474A92"/>
    <w:rsid w:val="004753E6"/>
    <w:rsid w:val="0047797A"/>
    <w:rsid w:val="00480510"/>
    <w:rsid w:val="00481126"/>
    <w:rsid w:val="00485162"/>
    <w:rsid w:val="004857BA"/>
    <w:rsid w:val="004921F8"/>
    <w:rsid w:val="00492E2E"/>
    <w:rsid w:val="004930B6"/>
    <w:rsid w:val="004932B0"/>
    <w:rsid w:val="00494C47"/>
    <w:rsid w:val="00497BDC"/>
    <w:rsid w:val="004A02F1"/>
    <w:rsid w:val="004A52DD"/>
    <w:rsid w:val="004A5D1A"/>
    <w:rsid w:val="004B09A5"/>
    <w:rsid w:val="004B4883"/>
    <w:rsid w:val="004B65F8"/>
    <w:rsid w:val="004B6EA3"/>
    <w:rsid w:val="004C574B"/>
    <w:rsid w:val="004C66BF"/>
    <w:rsid w:val="004D45BE"/>
    <w:rsid w:val="004E24AC"/>
    <w:rsid w:val="004E37EA"/>
    <w:rsid w:val="004E39D4"/>
    <w:rsid w:val="004E50EB"/>
    <w:rsid w:val="004E577E"/>
    <w:rsid w:val="004E79D0"/>
    <w:rsid w:val="004F02B8"/>
    <w:rsid w:val="004F1AF0"/>
    <w:rsid w:val="004F2D30"/>
    <w:rsid w:val="004F71CC"/>
    <w:rsid w:val="004F7244"/>
    <w:rsid w:val="0050125F"/>
    <w:rsid w:val="00501CCF"/>
    <w:rsid w:val="00502363"/>
    <w:rsid w:val="0050336B"/>
    <w:rsid w:val="0050475C"/>
    <w:rsid w:val="00504BB0"/>
    <w:rsid w:val="00505147"/>
    <w:rsid w:val="005079E9"/>
    <w:rsid w:val="00511BCF"/>
    <w:rsid w:val="0051261F"/>
    <w:rsid w:val="00514D8E"/>
    <w:rsid w:val="0052221C"/>
    <w:rsid w:val="005226FB"/>
    <w:rsid w:val="0052356C"/>
    <w:rsid w:val="00524A1A"/>
    <w:rsid w:val="005250E9"/>
    <w:rsid w:val="005258A0"/>
    <w:rsid w:val="005306D5"/>
    <w:rsid w:val="005362FC"/>
    <w:rsid w:val="00540AB4"/>
    <w:rsid w:val="005517D0"/>
    <w:rsid w:val="0055239E"/>
    <w:rsid w:val="00554C59"/>
    <w:rsid w:val="00556703"/>
    <w:rsid w:val="00562C5D"/>
    <w:rsid w:val="005645BA"/>
    <w:rsid w:val="00564DC9"/>
    <w:rsid w:val="00565CFA"/>
    <w:rsid w:val="00567587"/>
    <w:rsid w:val="00570927"/>
    <w:rsid w:val="00571DD7"/>
    <w:rsid w:val="005728BE"/>
    <w:rsid w:val="00580E27"/>
    <w:rsid w:val="00581773"/>
    <w:rsid w:val="005819B6"/>
    <w:rsid w:val="005842C1"/>
    <w:rsid w:val="00585D47"/>
    <w:rsid w:val="00591943"/>
    <w:rsid w:val="0059471C"/>
    <w:rsid w:val="00597243"/>
    <w:rsid w:val="005A37AE"/>
    <w:rsid w:val="005B0C46"/>
    <w:rsid w:val="005B1CBF"/>
    <w:rsid w:val="005B393C"/>
    <w:rsid w:val="005C19D8"/>
    <w:rsid w:val="005C3896"/>
    <w:rsid w:val="005C3EAB"/>
    <w:rsid w:val="005C6C8F"/>
    <w:rsid w:val="005C7794"/>
    <w:rsid w:val="005D0C28"/>
    <w:rsid w:val="005D5283"/>
    <w:rsid w:val="005E5196"/>
    <w:rsid w:val="005E657A"/>
    <w:rsid w:val="005F23B7"/>
    <w:rsid w:val="005F5196"/>
    <w:rsid w:val="005F6C3F"/>
    <w:rsid w:val="005F73CB"/>
    <w:rsid w:val="006067CE"/>
    <w:rsid w:val="00610719"/>
    <w:rsid w:val="006166D1"/>
    <w:rsid w:val="006202D3"/>
    <w:rsid w:val="006226CF"/>
    <w:rsid w:val="00623962"/>
    <w:rsid w:val="00624CA2"/>
    <w:rsid w:val="00625E90"/>
    <w:rsid w:val="00627410"/>
    <w:rsid w:val="00631ED5"/>
    <w:rsid w:val="006337D5"/>
    <w:rsid w:val="006354D9"/>
    <w:rsid w:val="00640444"/>
    <w:rsid w:val="00641CBD"/>
    <w:rsid w:val="00642CA4"/>
    <w:rsid w:val="00646F93"/>
    <w:rsid w:val="00651459"/>
    <w:rsid w:val="00653098"/>
    <w:rsid w:val="00662C64"/>
    <w:rsid w:val="00671A83"/>
    <w:rsid w:val="00673C20"/>
    <w:rsid w:val="006814E4"/>
    <w:rsid w:val="00683279"/>
    <w:rsid w:val="00683C5D"/>
    <w:rsid w:val="006846C1"/>
    <w:rsid w:val="00685AC1"/>
    <w:rsid w:val="0068690A"/>
    <w:rsid w:val="00686B08"/>
    <w:rsid w:val="00692467"/>
    <w:rsid w:val="0069485E"/>
    <w:rsid w:val="00694A3F"/>
    <w:rsid w:val="00696ACA"/>
    <w:rsid w:val="006A1064"/>
    <w:rsid w:val="006A1686"/>
    <w:rsid w:val="006B0EAB"/>
    <w:rsid w:val="006B77DB"/>
    <w:rsid w:val="006C0F7E"/>
    <w:rsid w:val="006C1C9B"/>
    <w:rsid w:val="006C5F54"/>
    <w:rsid w:val="006C6644"/>
    <w:rsid w:val="006D539F"/>
    <w:rsid w:val="006D67BE"/>
    <w:rsid w:val="006D7CFF"/>
    <w:rsid w:val="006E73EC"/>
    <w:rsid w:val="006F1B7C"/>
    <w:rsid w:val="006F6F78"/>
    <w:rsid w:val="006F75E4"/>
    <w:rsid w:val="006F7955"/>
    <w:rsid w:val="0070162C"/>
    <w:rsid w:val="00704F85"/>
    <w:rsid w:val="00705398"/>
    <w:rsid w:val="00706025"/>
    <w:rsid w:val="00707B34"/>
    <w:rsid w:val="00710974"/>
    <w:rsid w:val="00732C99"/>
    <w:rsid w:val="007357E4"/>
    <w:rsid w:val="00742541"/>
    <w:rsid w:val="00747197"/>
    <w:rsid w:val="0075059A"/>
    <w:rsid w:val="00752497"/>
    <w:rsid w:val="00757A92"/>
    <w:rsid w:val="00763E6E"/>
    <w:rsid w:val="007655B4"/>
    <w:rsid w:val="00770AEB"/>
    <w:rsid w:val="007830C7"/>
    <w:rsid w:val="00791B70"/>
    <w:rsid w:val="00792241"/>
    <w:rsid w:val="00795774"/>
    <w:rsid w:val="007A25CB"/>
    <w:rsid w:val="007A6293"/>
    <w:rsid w:val="007A6BA2"/>
    <w:rsid w:val="007B67F2"/>
    <w:rsid w:val="007B6E7E"/>
    <w:rsid w:val="007C037E"/>
    <w:rsid w:val="007C3B77"/>
    <w:rsid w:val="007D16BE"/>
    <w:rsid w:val="007D20E3"/>
    <w:rsid w:val="007E12B6"/>
    <w:rsid w:val="007E38C2"/>
    <w:rsid w:val="007E39C8"/>
    <w:rsid w:val="007E3EF8"/>
    <w:rsid w:val="007E5791"/>
    <w:rsid w:val="007E60FD"/>
    <w:rsid w:val="007F26B3"/>
    <w:rsid w:val="007F5BB7"/>
    <w:rsid w:val="007F5CE1"/>
    <w:rsid w:val="007F73E6"/>
    <w:rsid w:val="00805F81"/>
    <w:rsid w:val="00805FD2"/>
    <w:rsid w:val="00807669"/>
    <w:rsid w:val="0081522C"/>
    <w:rsid w:val="00820EB3"/>
    <w:rsid w:val="008264C9"/>
    <w:rsid w:val="00827C18"/>
    <w:rsid w:val="00833646"/>
    <w:rsid w:val="00833C42"/>
    <w:rsid w:val="00836186"/>
    <w:rsid w:val="008403C7"/>
    <w:rsid w:val="00845576"/>
    <w:rsid w:val="0084637E"/>
    <w:rsid w:val="008474A3"/>
    <w:rsid w:val="00847DF0"/>
    <w:rsid w:val="008546BB"/>
    <w:rsid w:val="00855374"/>
    <w:rsid w:val="00857DFC"/>
    <w:rsid w:val="00865DEE"/>
    <w:rsid w:val="0086769C"/>
    <w:rsid w:val="008728A2"/>
    <w:rsid w:val="0088651A"/>
    <w:rsid w:val="008957E2"/>
    <w:rsid w:val="008975A7"/>
    <w:rsid w:val="008A11B9"/>
    <w:rsid w:val="008A2E75"/>
    <w:rsid w:val="008A3A41"/>
    <w:rsid w:val="008B3D41"/>
    <w:rsid w:val="008B6FA2"/>
    <w:rsid w:val="008C192A"/>
    <w:rsid w:val="008C3A0E"/>
    <w:rsid w:val="008C58E4"/>
    <w:rsid w:val="008C5B75"/>
    <w:rsid w:val="008C6937"/>
    <w:rsid w:val="008D47A8"/>
    <w:rsid w:val="008D63B6"/>
    <w:rsid w:val="008E18C1"/>
    <w:rsid w:val="008E2D54"/>
    <w:rsid w:val="008E3335"/>
    <w:rsid w:val="008E71BB"/>
    <w:rsid w:val="008F05B0"/>
    <w:rsid w:val="008F1699"/>
    <w:rsid w:val="008F51E7"/>
    <w:rsid w:val="008F7EF1"/>
    <w:rsid w:val="00902B1F"/>
    <w:rsid w:val="00905CDA"/>
    <w:rsid w:val="00912E50"/>
    <w:rsid w:val="00914A32"/>
    <w:rsid w:val="00916B6B"/>
    <w:rsid w:val="00916E03"/>
    <w:rsid w:val="009174F6"/>
    <w:rsid w:val="0092039A"/>
    <w:rsid w:val="00924064"/>
    <w:rsid w:val="009372B2"/>
    <w:rsid w:val="00942582"/>
    <w:rsid w:val="009425A6"/>
    <w:rsid w:val="009439E4"/>
    <w:rsid w:val="0094509B"/>
    <w:rsid w:val="009452EE"/>
    <w:rsid w:val="009468FB"/>
    <w:rsid w:val="00947CA7"/>
    <w:rsid w:val="00952438"/>
    <w:rsid w:val="00953B19"/>
    <w:rsid w:val="00953F98"/>
    <w:rsid w:val="00954B34"/>
    <w:rsid w:val="00971DC8"/>
    <w:rsid w:val="009738C4"/>
    <w:rsid w:val="00973DAB"/>
    <w:rsid w:val="009830E9"/>
    <w:rsid w:val="00987102"/>
    <w:rsid w:val="00992ED6"/>
    <w:rsid w:val="00994BF5"/>
    <w:rsid w:val="009A15D7"/>
    <w:rsid w:val="009A29FF"/>
    <w:rsid w:val="009A3450"/>
    <w:rsid w:val="009A345C"/>
    <w:rsid w:val="009A4EBB"/>
    <w:rsid w:val="009A65BE"/>
    <w:rsid w:val="009B3595"/>
    <w:rsid w:val="009B39B2"/>
    <w:rsid w:val="009B62BE"/>
    <w:rsid w:val="009C049C"/>
    <w:rsid w:val="009C1959"/>
    <w:rsid w:val="009C4ADC"/>
    <w:rsid w:val="009C57BB"/>
    <w:rsid w:val="009C6C81"/>
    <w:rsid w:val="009D0630"/>
    <w:rsid w:val="009D0FD7"/>
    <w:rsid w:val="009D38C1"/>
    <w:rsid w:val="009D5FC0"/>
    <w:rsid w:val="009D6EE2"/>
    <w:rsid w:val="009E00FF"/>
    <w:rsid w:val="009E0633"/>
    <w:rsid w:val="009E1C3C"/>
    <w:rsid w:val="009E66FE"/>
    <w:rsid w:val="009E76C9"/>
    <w:rsid w:val="009F5CF6"/>
    <w:rsid w:val="00A021B9"/>
    <w:rsid w:val="00A0341F"/>
    <w:rsid w:val="00A04136"/>
    <w:rsid w:val="00A07D30"/>
    <w:rsid w:val="00A10788"/>
    <w:rsid w:val="00A13F56"/>
    <w:rsid w:val="00A14D56"/>
    <w:rsid w:val="00A20676"/>
    <w:rsid w:val="00A208F5"/>
    <w:rsid w:val="00A23899"/>
    <w:rsid w:val="00A24ACC"/>
    <w:rsid w:val="00A26389"/>
    <w:rsid w:val="00A26EB3"/>
    <w:rsid w:val="00A322C4"/>
    <w:rsid w:val="00A34963"/>
    <w:rsid w:val="00A40F3A"/>
    <w:rsid w:val="00A522B1"/>
    <w:rsid w:val="00A5460A"/>
    <w:rsid w:val="00A5627E"/>
    <w:rsid w:val="00A562A2"/>
    <w:rsid w:val="00A61731"/>
    <w:rsid w:val="00A7018D"/>
    <w:rsid w:val="00A77AF3"/>
    <w:rsid w:val="00A8254D"/>
    <w:rsid w:val="00A84D27"/>
    <w:rsid w:val="00A943A4"/>
    <w:rsid w:val="00AA3155"/>
    <w:rsid w:val="00AA6E75"/>
    <w:rsid w:val="00AB0DB3"/>
    <w:rsid w:val="00AB122B"/>
    <w:rsid w:val="00AB2C28"/>
    <w:rsid w:val="00AB2C40"/>
    <w:rsid w:val="00AB6B80"/>
    <w:rsid w:val="00AC094E"/>
    <w:rsid w:val="00AC299F"/>
    <w:rsid w:val="00AC2A17"/>
    <w:rsid w:val="00AD0EA2"/>
    <w:rsid w:val="00AD487E"/>
    <w:rsid w:val="00AD64B7"/>
    <w:rsid w:val="00AD67A9"/>
    <w:rsid w:val="00AE52D1"/>
    <w:rsid w:val="00AE6748"/>
    <w:rsid w:val="00AF0631"/>
    <w:rsid w:val="00AF5045"/>
    <w:rsid w:val="00AF738B"/>
    <w:rsid w:val="00B02EFC"/>
    <w:rsid w:val="00B11C92"/>
    <w:rsid w:val="00B17650"/>
    <w:rsid w:val="00B17DC6"/>
    <w:rsid w:val="00B20806"/>
    <w:rsid w:val="00B20FD0"/>
    <w:rsid w:val="00B2578E"/>
    <w:rsid w:val="00B279DB"/>
    <w:rsid w:val="00B36BEC"/>
    <w:rsid w:val="00B41241"/>
    <w:rsid w:val="00B43BEC"/>
    <w:rsid w:val="00B50F9D"/>
    <w:rsid w:val="00B51F39"/>
    <w:rsid w:val="00B52EA4"/>
    <w:rsid w:val="00B550AB"/>
    <w:rsid w:val="00B62F8D"/>
    <w:rsid w:val="00B63EA7"/>
    <w:rsid w:val="00B663E8"/>
    <w:rsid w:val="00B7119D"/>
    <w:rsid w:val="00B711B2"/>
    <w:rsid w:val="00B758ED"/>
    <w:rsid w:val="00B76433"/>
    <w:rsid w:val="00B836C7"/>
    <w:rsid w:val="00B85498"/>
    <w:rsid w:val="00B865C2"/>
    <w:rsid w:val="00B9030E"/>
    <w:rsid w:val="00B92CB7"/>
    <w:rsid w:val="00B97A33"/>
    <w:rsid w:val="00BA040B"/>
    <w:rsid w:val="00BA1964"/>
    <w:rsid w:val="00BB0DCD"/>
    <w:rsid w:val="00BB0E9D"/>
    <w:rsid w:val="00BB18FC"/>
    <w:rsid w:val="00BB510A"/>
    <w:rsid w:val="00BB627A"/>
    <w:rsid w:val="00BC32B0"/>
    <w:rsid w:val="00BC4B1F"/>
    <w:rsid w:val="00BD3E3A"/>
    <w:rsid w:val="00BD4513"/>
    <w:rsid w:val="00BD5BD5"/>
    <w:rsid w:val="00BD761A"/>
    <w:rsid w:val="00BF45CD"/>
    <w:rsid w:val="00C02A55"/>
    <w:rsid w:val="00C05BB2"/>
    <w:rsid w:val="00C06695"/>
    <w:rsid w:val="00C11FE7"/>
    <w:rsid w:val="00C124E4"/>
    <w:rsid w:val="00C13689"/>
    <w:rsid w:val="00C15CC2"/>
    <w:rsid w:val="00C16426"/>
    <w:rsid w:val="00C17DAF"/>
    <w:rsid w:val="00C2147D"/>
    <w:rsid w:val="00C229D2"/>
    <w:rsid w:val="00C2651A"/>
    <w:rsid w:val="00C2744C"/>
    <w:rsid w:val="00C30B1A"/>
    <w:rsid w:val="00C30C18"/>
    <w:rsid w:val="00C3153A"/>
    <w:rsid w:val="00C31574"/>
    <w:rsid w:val="00C41E66"/>
    <w:rsid w:val="00C45BC5"/>
    <w:rsid w:val="00C47E24"/>
    <w:rsid w:val="00C50FF8"/>
    <w:rsid w:val="00C53932"/>
    <w:rsid w:val="00C603E5"/>
    <w:rsid w:val="00C63E29"/>
    <w:rsid w:val="00C72B5D"/>
    <w:rsid w:val="00C73B5E"/>
    <w:rsid w:val="00C74925"/>
    <w:rsid w:val="00C7639B"/>
    <w:rsid w:val="00C778E7"/>
    <w:rsid w:val="00C809FD"/>
    <w:rsid w:val="00C82DE2"/>
    <w:rsid w:val="00C83C82"/>
    <w:rsid w:val="00C8500D"/>
    <w:rsid w:val="00C87C96"/>
    <w:rsid w:val="00C93539"/>
    <w:rsid w:val="00C9680A"/>
    <w:rsid w:val="00C96E1F"/>
    <w:rsid w:val="00CA6478"/>
    <w:rsid w:val="00CB02BF"/>
    <w:rsid w:val="00CB6D13"/>
    <w:rsid w:val="00CB6FE1"/>
    <w:rsid w:val="00CC34F6"/>
    <w:rsid w:val="00CC39B5"/>
    <w:rsid w:val="00CC6377"/>
    <w:rsid w:val="00CC6532"/>
    <w:rsid w:val="00CD18C0"/>
    <w:rsid w:val="00CD2B1F"/>
    <w:rsid w:val="00CD2EF0"/>
    <w:rsid w:val="00CD4AF6"/>
    <w:rsid w:val="00CE08C7"/>
    <w:rsid w:val="00CE2D37"/>
    <w:rsid w:val="00CF6DCB"/>
    <w:rsid w:val="00D01224"/>
    <w:rsid w:val="00D03E59"/>
    <w:rsid w:val="00D10821"/>
    <w:rsid w:val="00D10F50"/>
    <w:rsid w:val="00D21BA2"/>
    <w:rsid w:val="00D27C50"/>
    <w:rsid w:val="00D31365"/>
    <w:rsid w:val="00D4079E"/>
    <w:rsid w:val="00D440EE"/>
    <w:rsid w:val="00D45CB6"/>
    <w:rsid w:val="00D522C1"/>
    <w:rsid w:val="00D70608"/>
    <w:rsid w:val="00D72A5A"/>
    <w:rsid w:val="00D75867"/>
    <w:rsid w:val="00D822DA"/>
    <w:rsid w:val="00D82FAA"/>
    <w:rsid w:val="00D85BAD"/>
    <w:rsid w:val="00D8771D"/>
    <w:rsid w:val="00D91276"/>
    <w:rsid w:val="00D930B0"/>
    <w:rsid w:val="00D977B4"/>
    <w:rsid w:val="00D97B50"/>
    <w:rsid w:val="00DA185A"/>
    <w:rsid w:val="00DA2223"/>
    <w:rsid w:val="00DA2E37"/>
    <w:rsid w:val="00DA30EA"/>
    <w:rsid w:val="00DA58EF"/>
    <w:rsid w:val="00DA606E"/>
    <w:rsid w:val="00DB4A30"/>
    <w:rsid w:val="00DB6A79"/>
    <w:rsid w:val="00DC1ED3"/>
    <w:rsid w:val="00DC1FB0"/>
    <w:rsid w:val="00DD12C8"/>
    <w:rsid w:val="00DD4DA7"/>
    <w:rsid w:val="00DD7363"/>
    <w:rsid w:val="00DE26B9"/>
    <w:rsid w:val="00DE62D6"/>
    <w:rsid w:val="00DF0A15"/>
    <w:rsid w:val="00DF1D78"/>
    <w:rsid w:val="00DF5221"/>
    <w:rsid w:val="00DF5EE2"/>
    <w:rsid w:val="00DF5FD0"/>
    <w:rsid w:val="00DF6A8D"/>
    <w:rsid w:val="00DF783B"/>
    <w:rsid w:val="00E00453"/>
    <w:rsid w:val="00E06D75"/>
    <w:rsid w:val="00E07962"/>
    <w:rsid w:val="00E11B94"/>
    <w:rsid w:val="00E11CB0"/>
    <w:rsid w:val="00E15312"/>
    <w:rsid w:val="00E1568D"/>
    <w:rsid w:val="00E16E9F"/>
    <w:rsid w:val="00E17A73"/>
    <w:rsid w:val="00E2639B"/>
    <w:rsid w:val="00E3255D"/>
    <w:rsid w:val="00E3599C"/>
    <w:rsid w:val="00E40AF3"/>
    <w:rsid w:val="00E533CA"/>
    <w:rsid w:val="00E53484"/>
    <w:rsid w:val="00E5661C"/>
    <w:rsid w:val="00E6059F"/>
    <w:rsid w:val="00E64F46"/>
    <w:rsid w:val="00E67BAA"/>
    <w:rsid w:val="00E713A8"/>
    <w:rsid w:val="00E717A4"/>
    <w:rsid w:val="00E71B2B"/>
    <w:rsid w:val="00E72F42"/>
    <w:rsid w:val="00E74BF3"/>
    <w:rsid w:val="00E766E6"/>
    <w:rsid w:val="00E77AF4"/>
    <w:rsid w:val="00E805C7"/>
    <w:rsid w:val="00E8173A"/>
    <w:rsid w:val="00E84D73"/>
    <w:rsid w:val="00E875DB"/>
    <w:rsid w:val="00E90E54"/>
    <w:rsid w:val="00E9332B"/>
    <w:rsid w:val="00E94102"/>
    <w:rsid w:val="00EA4B5E"/>
    <w:rsid w:val="00EA7426"/>
    <w:rsid w:val="00EB1863"/>
    <w:rsid w:val="00EB3E27"/>
    <w:rsid w:val="00EB696A"/>
    <w:rsid w:val="00EC4B5C"/>
    <w:rsid w:val="00EC69BE"/>
    <w:rsid w:val="00ED0864"/>
    <w:rsid w:val="00ED0C42"/>
    <w:rsid w:val="00ED15EC"/>
    <w:rsid w:val="00ED270C"/>
    <w:rsid w:val="00ED3188"/>
    <w:rsid w:val="00ED4860"/>
    <w:rsid w:val="00ED625E"/>
    <w:rsid w:val="00ED7495"/>
    <w:rsid w:val="00EE027D"/>
    <w:rsid w:val="00EE1D62"/>
    <w:rsid w:val="00EF2CC8"/>
    <w:rsid w:val="00EF2DC2"/>
    <w:rsid w:val="00EF3746"/>
    <w:rsid w:val="00F01140"/>
    <w:rsid w:val="00F034E9"/>
    <w:rsid w:val="00F06184"/>
    <w:rsid w:val="00F0621A"/>
    <w:rsid w:val="00F06474"/>
    <w:rsid w:val="00F1179D"/>
    <w:rsid w:val="00F201FE"/>
    <w:rsid w:val="00F204CC"/>
    <w:rsid w:val="00F23E62"/>
    <w:rsid w:val="00F26868"/>
    <w:rsid w:val="00F326D7"/>
    <w:rsid w:val="00F415A6"/>
    <w:rsid w:val="00F46F2F"/>
    <w:rsid w:val="00F60229"/>
    <w:rsid w:val="00F7439C"/>
    <w:rsid w:val="00F81849"/>
    <w:rsid w:val="00F84793"/>
    <w:rsid w:val="00F850D2"/>
    <w:rsid w:val="00F85C93"/>
    <w:rsid w:val="00F9339A"/>
    <w:rsid w:val="00F93E0B"/>
    <w:rsid w:val="00F95664"/>
    <w:rsid w:val="00F974CC"/>
    <w:rsid w:val="00FA0B41"/>
    <w:rsid w:val="00FA27AB"/>
    <w:rsid w:val="00FA315F"/>
    <w:rsid w:val="00FA5834"/>
    <w:rsid w:val="00FB1389"/>
    <w:rsid w:val="00FB362F"/>
    <w:rsid w:val="00FB4871"/>
    <w:rsid w:val="00FB599A"/>
    <w:rsid w:val="00FB7861"/>
    <w:rsid w:val="00FC006E"/>
    <w:rsid w:val="00FC3A74"/>
    <w:rsid w:val="00FC405F"/>
    <w:rsid w:val="00FD590F"/>
    <w:rsid w:val="00FD7B39"/>
    <w:rsid w:val="00FE0B39"/>
    <w:rsid w:val="00FE2CD1"/>
    <w:rsid w:val="00FE30AB"/>
    <w:rsid w:val="00FE7A63"/>
    <w:rsid w:val="00FF086F"/>
    <w:rsid w:val="00FF29EA"/>
    <w:rsid w:val="00FF3BFA"/>
    <w:rsid w:val="00FF6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0BB40E2C"/>
  <w15:docId w15:val="{3584AA6D-B0F7-4EA6-9C1E-755F66873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793"/>
  </w:style>
  <w:style w:type="paragraph" w:styleId="Heading1">
    <w:name w:val="heading 1"/>
    <w:basedOn w:val="Normal"/>
    <w:next w:val="Normal"/>
    <w:link w:val="Heading1Char"/>
    <w:uiPriority w:val="9"/>
    <w:qFormat/>
    <w:rsid w:val="004F71C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F71C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4B09A5"/>
    <w:pPr>
      <w:keepNext/>
      <w:tabs>
        <w:tab w:val="left" w:pos="4536"/>
      </w:tabs>
      <w:spacing w:before="360" w:after="240" w:line="340" w:lineRule="atLeast"/>
      <w:ind w:firstLine="567"/>
      <w:jc w:val="center"/>
      <w:outlineLvl w:val="2"/>
    </w:pPr>
    <w:rPr>
      <w:rFonts w:ascii=".VnArialH" w:eastAsia="Times New Roman" w:hAnsi=".VnArialH" w:cs="Times New Roman"/>
      <w:b/>
      <w:szCs w:val="26"/>
    </w:rPr>
  </w:style>
  <w:style w:type="paragraph" w:styleId="Heading4">
    <w:name w:val="heading 4"/>
    <w:basedOn w:val="Normal"/>
    <w:next w:val="Normal"/>
    <w:link w:val="Heading4Char"/>
    <w:uiPriority w:val="9"/>
    <w:unhideWhenUsed/>
    <w:qFormat/>
    <w:rsid w:val="0059724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F9D"/>
    <w:pPr>
      <w:ind w:left="720"/>
      <w:contextualSpacing/>
    </w:pPr>
  </w:style>
  <w:style w:type="table" w:styleId="TableGrid">
    <w:name w:val="Table Grid"/>
    <w:basedOn w:val="TableNormal"/>
    <w:uiPriority w:val="39"/>
    <w:rsid w:val="00B50F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07D30"/>
    <w:pPr>
      <w:tabs>
        <w:tab w:val="center" w:pos="4680"/>
        <w:tab w:val="right" w:pos="9360"/>
      </w:tabs>
      <w:spacing w:line="240" w:lineRule="auto"/>
    </w:pPr>
  </w:style>
  <w:style w:type="character" w:customStyle="1" w:styleId="HeaderChar">
    <w:name w:val="Header Char"/>
    <w:basedOn w:val="DefaultParagraphFont"/>
    <w:link w:val="Header"/>
    <w:rsid w:val="00A07D30"/>
  </w:style>
  <w:style w:type="paragraph" w:styleId="Footer">
    <w:name w:val="footer"/>
    <w:basedOn w:val="Normal"/>
    <w:link w:val="FooterChar"/>
    <w:uiPriority w:val="99"/>
    <w:unhideWhenUsed/>
    <w:rsid w:val="00A07D30"/>
    <w:pPr>
      <w:tabs>
        <w:tab w:val="center" w:pos="4680"/>
        <w:tab w:val="right" w:pos="9360"/>
      </w:tabs>
      <w:spacing w:line="240" w:lineRule="auto"/>
    </w:pPr>
  </w:style>
  <w:style w:type="character" w:customStyle="1" w:styleId="FooterChar">
    <w:name w:val="Footer Char"/>
    <w:basedOn w:val="DefaultParagraphFont"/>
    <w:link w:val="Footer"/>
    <w:uiPriority w:val="99"/>
    <w:rsid w:val="00A07D30"/>
  </w:style>
  <w:style w:type="paragraph" w:customStyle="1" w:styleId="Normal1">
    <w:name w:val="Normal1"/>
    <w:basedOn w:val="Normal"/>
    <w:rsid w:val="00847DF0"/>
    <w:pPr>
      <w:spacing w:line="240" w:lineRule="auto"/>
    </w:pPr>
    <w:rPr>
      <w:rFonts w:eastAsia="Times New Roman" w:cs="Times New Roman"/>
      <w:sz w:val="20"/>
      <w:szCs w:val="20"/>
    </w:rPr>
  </w:style>
  <w:style w:type="character" w:customStyle="1" w:styleId="normalchar1">
    <w:name w:val="normal__char1"/>
    <w:rsid w:val="00847DF0"/>
    <w:rPr>
      <w:rFonts w:ascii="Times New Roman" w:hAnsi="Times New Roman" w:cs="Times New Roman" w:hint="default"/>
      <w:strike w:val="0"/>
      <w:dstrike w:val="0"/>
      <w:sz w:val="20"/>
      <w:szCs w:val="20"/>
      <w:u w:val="none"/>
      <w:effect w:val="none"/>
    </w:rPr>
  </w:style>
  <w:style w:type="character" w:styleId="CommentReference">
    <w:name w:val="annotation reference"/>
    <w:basedOn w:val="DefaultParagraphFont"/>
    <w:uiPriority w:val="99"/>
    <w:semiHidden/>
    <w:unhideWhenUsed/>
    <w:rsid w:val="00E90E54"/>
    <w:rPr>
      <w:sz w:val="16"/>
      <w:szCs w:val="16"/>
    </w:rPr>
  </w:style>
  <w:style w:type="paragraph" w:styleId="CommentText">
    <w:name w:val="annotation text"/>
    <w:basedOn w:val="Normal"/>
    <w:link w:val="CommentTextChar"/>
    <w:uiPriority w:val="99"/>
    <w:semiHidden/>
    <w:unhideWhenUsed/>
    <w:rsid w:val="00E90E54"/>
    <w:pPr>
      <w:spacing w:line="240" w:lineRule="auto"/>
    </w:pPr>
    <w:rPr>
      <w:sz w:val="20"/>
      <w:szCs w:val="20"/>
    </w:rPr>
  </w:style>
  <w:style w:type="character" w:customStyle="1" w:styleId="CommentTextChar">
    <w:name w:val="Comment Text Char"/>
    <w:basedOn w:val="DefaultParagraphFont"/>
    <w:link w:val="CommentText"/>
    <w:uiPriority w:val="99"/>
    <w:semiHidden/>
    <w:rsid w:val="00E90E54"/>
    <w:rPr>
      <w:sz w:val="20"/>
      <w:szCs w:val="20"/>
    </w:rPr>
  </w:style>
  <w:style w:type="paragraph" w:styleId="CommentSubject">
    <w:name w:val="annotation subject"/>
    <w:basedOn w:val="CommentText"/>
    <w:next w:val="CommentText"/>
    <w:link w:val="CommentSubjectChar"/>
    <w:uiPriority w:val="99"/>
    <w:semiHidden/>
    <w:unhideWhenUsed/>
    <w:rsid w:val="00E90E54"/>
    <w:rPr>
      <w:b/>
      <w:bCs/>
    </w:rPr>
  </w:style>
  <w:style w:type="character" w:customStyle="1" w:styleId="CommentSubjectChar">
    <w:name w:val="Comment Subject Char"/>
    <w:basedOn w:val="CommentTextChar"/>
    <w:link w:val="CommentSubject"/>
    <w:uiPriority w:val="99"/>
    <w:semiHidden/>
    <w:rsid w:val="00E90E54"/>
    <w:rPr>
      <w:b/>
      <w:bCs/>
      <w:sz w:val="20"/>
      <w:szCs w:val="20"/>
    </w:rPr>
  </w:style>
  <w:style w:type="paragraph" w:styleId="BalloonText">
    <w:name w:val="Balloon Text"/>
    <w:basedOn w:val="Normal"/>
    <w:link w:val="BalloonTextChar"/>
    <w:uiPriority w:val="99"/>
    <w:semiHidden/>
    <w:unhideWhenUsed/>
    <w:rsid w:val="00E90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E54"/>
    <w:rPr>
      <w:rFonts w:ascii="Segoe UI" w:hAnsi="Segoe UI" w:cs="Segoe UI"/>
      <w:sz w:val="18"/>
      <w:szCs w:val="18"/>
    </w:rPr>
  </w:style>
  <w:style w:type="paragraph" w:styleId="Revision">
    <w:name w:val="Revision"/>
    <w:hidden/>
    <w:uiPriority w:val="99"/>
    <w:semiHidden/>
    <w:rsid w:val="00FD590F"/>
    <w:pPr>
      <w:spacing w:line="240" w:lineRule="auto"/>
    </w:pPr>
  </w:style>
  <w:style w:type="character" w:styleId="PageNumber">
    <w:name w:val="page number"/>
    <w:basedOn w:val="DefaultParagraphFont"/>
    <w:rsid w:val="0088651A"/>
  </w:style>
  <w:style w:type="paragraph" w:styleId="BodyText">
    <w:name w:val="Body Text"/>
    <w:basedOn w:val="Normal"/>
    <w:link w:val="BodyTextChar"/>
    <w:rsid w:val="0088651A"/>
    <w:pPr>
      <w:spacing w:line="240" w:lineRule="auto"/>
      <w:jc w:val="both"/>
    </w:pPr>
    <w:rPr>
      <w:rFonts w:ascii="Arial" w:eastAsia="Times New Roman" w:hAnsi="Arial" w:cs="Arial"/>
      <w:szCs w:val="24"/>
    </w:rPr>
  </w:style>
  <w:style w:type="character" w:customStyle="1" w:styleId="BodyTextChar">
    <w:name w:val="Body Text Char"/>
    <w:basedOn w:val="DefaultParagraphFont"/>
    <w:link w:val="BodyText"/>
    <w:rsid w:val="0088651A"/>
    <w:rPr>
      <w:rFonts w:ascii="Arial" w:eastAsia="Times New Roman" w:hAnsi="Arial" w:cs="Arial"/>
      <w:szCs w:val="24"/>
    </w:rPr>
  </w:style>
  <w:style w:type="paragraph" w:styleId="BlockText">
    <w:name w:val="Block Text"/>
    <w:basedOn w:val="Normal"/>
    <w:rsid w:val="0088651A"/>
    <w:pPr>
      <w:spacing w:after="120" w:line="240" w:lineRule="auto"/>
      <w:ind w:left="357" w:right="-28"/>
      <w:jc w:val="both"/>
    </w:pPr>
    <w:rPr>
      <w:rFonts w:ascii=".VnTime" w:eastAsia="Times New Roman" w:hAnsi=".VnTime" w:cs="Times New Roman"/>
      <w:sz w:val="22"/>
      <w:szCs w:val="20"/>
    </w:rPr>
  </w:style>
  <w:style w:type="paragraph" w:styleId="BodyText2">
    <w:name w:val="Body Text 2"/>
    <w:basedOn w:val="Normal"/>
    <w:link w:val="BodyText2Char"/>
    <w:uiPriority w:val="99"/>
    <w:semiHidden/>
    <w:unhideWhenUsed/>
    <w:rsid w:val="004B09A5"/>
    <w:pPr>
      <w:spacing w:after="120" w:line="480" w:lineRule="auto"/>
    </w:pPr>
  </w:style>
  <w:style w:type="character" w:customStyle="1" w:styleId="BodyText2Char">
    <w:name w:val="Body Text 2 Char"/>
    <w:basedOn w:val="DefaultParagraphFont"/>
    <w:link w:val="BodyText2"/>
    <w:uiPriority w:val="99"/>
    <w:semiHidden/>
    <w:rsid w:val="004B09A5"/>
  </w:style>
  <w:style w:type="paragraph" w:styleId="BodyTextIndent">
    <w:name w:val="Body Text Indent"/>
    <w:basedOn w:val="Normal"/>
    <w:link w:val="BodyTextIndentChar"/>
    <w:uiPriority w:val="99"/>
    <w:semiHidden/>
    <w:unhideWhenUsed/>
    <w:rsid w:val="004B09A5"/>
    <w:pPr>
      <w:spacing w:after="120"/>
      <w:ind w:left="360"/>
    </w:pPr>
  </w:style>
  <w:style w:type="character" w:customStyle="1" w:styleId="BodyTextIndentChar">
    <w:name w:val="Body Text Indent Char"/>
    <w:basedOn w:val="DefaultParagraphFont"/>
    <w:link w:val="BodyTextIndent"/>
    <w:uiPriority w:val="99"/>
    <w:semiHidden/>
    <w:rsid w:val="004B09A5"/>
  </w:style>
  <w:style w:type="character" w:customStyle="1" w:styleId="Heading3Char">
    <w:name w:val="Heading 3 Char"/>
    <w:basedOn w:val="DefaultParagraphFont"/>
    <w:link w:val="Heading3"/>
    <w:rsid w:val="004B09A5"/>
    <w:rPr>
      <w:rFonts w:ascii=".VnArialH" w:eastAsia="Times New Roman" w:hAnsi=".VnArialH" w:cs="Times New Roman"/>
      <w:b/>
      <w:szCs w:val="26"/>
    </w:rPr>
  </w:style>
  <w:style w:type="paragraph" w:styleId="BodyTextIndent2">
    <w:name w:val="Body Text Indent 2"/>
    <w:basedOn w:val="Normal"/>
    <w:link w:val="BodyTextIndent2Char"/>
    <w:uiPriority w:val="99"/>
    <w:semiHidden/>
    <w:unhideWhenUsed/>
    <w:rsid w:val="00BB627A"/>
    <w:pPr>
      <w:spacing w:after="120" w:line="480" w:lineRule="auto"/>
      <w:ind w:left="360"/>
    </w:pPr>
  </w:style>
  <w:style w:type="character" w:customStyle="1" w:styleId="BodyTextIndent2Char">
    <w:name w:val="Body Text Indent 2 Char"/>
    <w:basedOn w:val="DefaultParagraphFont"/>
    <w:link w:val="BodyTextIndent2"/>
    <w:uiPriority w:val="99"/>
    <w:semiHidden/>
    <w:rsid w:val="00BB627A"/>
  </w:style>
  <w:style w:type="character" w:customStyle="1" w:styleId="apple-style-span">
    <w:name w:val="apple-style-span"/>
    <w:basedOn w:val="DefaultParagraphFont"/>
    <w:rsid w:val="00BD4513"/>
  </w:style>
  <w:style w:type="character" w:customStyle="1" w:styleId="Heading1Char">
    <w:name w:val="Heading 1 Char"/>
    <w:basedOn w:val="DefaultParagraphFont"/>
    <w:link w:val="Heading1"/>
    <w:uiPriority w:val="9"/>
    <w:rsid w:val="004F71C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4F71C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5972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7A25CB"/>
    <w:pPr>
      <w:spacing w:before="100" w:beforeAutospacing="1" w:after="100" w:afterAutospacing="1" w:line="240" w:lineRule="auto"/>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07074">
      <w:bodyDiv w:val="1"/>
      <w:marLeft w:val="0"/>
      <w:marRight w:val="0"/>
      <w:marTop w:val="0"/>
      <w:marBottom w:val="0"/>
      <w:divBdr>
        <w:top w:val="none" w:sz="0" w:space="0" w:color="auto"/>
        <w:left w:val="none" w:sz="0" w:space="0" w:color="auto"/>
        <w:bottom w:val="none" w:sz="0" w:space="0" w:color="auto"/>
        <w:right w:val="none" w:sz="0" w:space="0" w:color="auto"/>
      </w:divBdr>
      <w:divsChild>
        <w:div w:id="146095133">
          <w:marLeft w:val="0"/>
          <w:marRight w:val="0"/>
          <w:marTop w:val="0"/>
          <w:marBottom w:val="0"/>
          <w:divBdr>
            <w:top w:val="none" w:sz="0" w:space="0" w:color="auto"/>
            <w:left w:val="none" w:sz="0" w:space="0" w:color="auto"/>
            <w:bottom w:val="none" w:sz="0" w:space="0" w:color="auto"/>
            <w:right w:val="none" w:sz="0" w:space="0" w:color="auto"/>
          </w:divBdr>
        </w:div>
        <w:div w:id="447820006">
          <w:marLeft w:val="0"/>
          <w:marRight w:val="0"/>
          <w:marTop w:val="0"/>
          <w:marBottom w:val="0"/>
          <w:divBdr>
            <w:top w:val="none" w:sz="0" w:space="0" w:color="auto"/>
            <w:left w:val="none" w:sz="0" w:space="0" w:color="auto"/>
            <w:bottom w:val="none" w:sz="0" w:space="0" w:color="auto"/>
            <w:right w:val="none" w:sz="0" w:space="0" w:color="auto"/>
          </w:divBdr>
        </w:div>
        <w:div w:id="619263800">
          <w:marLeft w:val="0"/>
          <w:marRight w:val="0"/>
          <w:marTop w:val="0"/>
          <w:marBottom w:val="0"/>
          <w:divBdr>
            <w:top w:val="none" w:sz="0" w:space="0" w:color="auto"/>
            <w:left w:val="none" w:sz="0" w:space="0" w:color="auto"/>
            <w:bottom w:val="none" w:sz="0" w:space="0" w:color="auto"/>
            <w:right w:val="none" w:sz="0" w:space="0" w:color="auto"/>
          </w:divBdr>
        </w:div>
        <w:div w:id="954023279">
          <w:marLeft w:val="0"/>
          <w:marRight w:val="0"/>
          <w:marTop w:val="0"/>
          <w:marBottom w:val="0"/>
          <w:divBdr>
            <w:top w:val="none" w:sz="0" w:space="0" w:color="auto"/>
            <w:left w:val="none" w:sz="0" w:space="0" w:color="auto"/>
            <w:bottom w:val="none" w:sz="0" w:space="0" w:color="auto"/>
            <w:right w:val="none" w:sz="0" w:space="0" w:color="auto"/>
          </w:divBdr>
        </w:div>
        <w:div w:id="966737161">
          <w:marLeft w:val="0"/>
          <w:marRight w:val="0"/>
          <w:marTop w:val="0"/>
          <w:marBottom w:val="0"/>
          <w:divBdr>
            <w:top w:val="none" w:sz="0" w:space="0" w:color="auto"/>
            <w:left w:val="none" w:sz="0" w:space="0" w:color="auto"/>
            <w:bottom w:val="none" w:sz="0" w:space="0" w:color="auto"/>
            <w:right w:val="none" w:sz="0" w:space="0" w:color="auto"/>
          </w:divBdr>
        </w:div>
        <w:div w:id="1094280820">
          <w:marLeft w:val="0"/>
          <w:marRight w:val="0"/>
          <w:marTop w:val="0"/>
          <w:marBottom w:val="0"/>
          <w:divBdr>
            <w:top w:val="none" w:sz="0" w:space="0" w:color="auto"/>
            <w:left w:val="none" w:sz="0" w:space="0" w:color="auto"/>
            <w:bottom w:val="none" w:sz="0" w:space="0" w:color="auto"/>
            <w:right w:val="none" w:sz="0" w:space="0" w:color="auto"/>
          </w:divBdr>
        </w:div>
        <w:div w:id="1499998645">
          <w:marLeft w:val="0"/>
          <w:marRight w:val="0"/>
          <w:marTop w:val="0"/>
          <w:marBottom w:val="0"/>
          <w:divBdr>
            <w:top w:val="none" w:sz="0" w:space="0" w:color="auto"/>
            <w:left w:val="none" w:sz="0" w:space="0" w:color="auto"/>
            <w:bottom w:val="none" w:sz="0" w:space="0" w:color="auto"/>
            <w:right w:val="none" w:sz="0" w:space="0" w:color="auto"/>
          </w:divBdr>
        </w:div>
        <w:div w:id="1764258061">
          <w:marLeft w:val="0"/>
          <w:marRight w:val="0"/>
          <w:marTop w:val="0"/>
          <w:marBottom w:val="0"/>
          <w:divBdr>
            <w:top w:val="none" w:sz="0" w:space="0" w:color="auto"/>
            <w:left w:val="none" w:sz="0" w:space="0" w:color="auto"/>
            <w:bottom w:val="none" w:sz="0" w:space="0" w:color="auto"/>
            <w:right w:val="none" w:sz="0" w:space="0" w:color="auto"/>
          </w:divBdr>
        </w:div>
      </w:divsChild>
    </w:div>
    <w:div w:id="1296182955">
      <w:bodyDiv w:val="1"/>
      <w:marLeft w:val="0"/>
      <w:marRight w:val="0"/>
      <w:marTop w:val="0"/>
      <w:marBottom w:val="0"/>
      <w:divBdr>
        <w:top w:val="none" w:sz="0" w:space="0" w:color="auto"/>
        <w:left w:val="none" w:sz="0" w:space="0" w:color="auto"/>
        <w:bottom w:val="none" w:sz="0" w:space="0" w:color="auto"/>
        <w:right w:val="none" w:sz="0" w:space="0" w:color="auto"/>
      </w:divBdr>
    </w:div>
    <w:div w:id="169222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E3D96-C0CB-470C-B778-9579C334C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dc:creator>
  <cp:lastModifiedBy>Kiên Nguyễn Trung</cp:lastModifiedBy>
  <cp:revision>7</cp:revision>
  <cp:lastPrinted>2020-11-10T00:32:00Z</cp:lastPrinted>
  <dcterms:created xsi:type="dcterms:W3CDTF">2022-08-03T02:14:00Z</dcterms:created>
  <dcterms:modified xsi:type="dcterms:W3CDTF">2022-09-21T22:08:00Z</dcterms:modified>
</cp:coreProperties>
</file>